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2088248B" w:rsidR="000B276D" w:rsidRDefault="000B276D" w:rsidP="000B276D">
      <w:r>
        <w:t xml:space="preserve">Version 1, Draft  </w:t>
      </w:r>
      <w:r>
        <w:fldChar w:fldCharType="begin"/>
      </w:r>
      <w:r>
        <w:instrText xml:space="preserve"> DATE \@ "yyyy-MM-dd" </w:instrText>
      </w:r>
      <w:r>
        <w:fldChar w:fldCharType="separate"/>
      </w:r>
      <w:ins w:id="0" w:author="Stephen Richard" w:date="2020-08-12T11:37:00Z">
        <w:r w:rsidR="007E6197">
          <w:rPr>
            <w:noProof/>
          </w:rPr>
          <w:t>2020-08-12</w:t>
        </w:r>
      </w:ins>
      <w:del w:id="1" w:author="Stephen Richard" w:date="2020-08-05T13:49:00Z">
        <w:r w:rsidR="0031041D" w:rsidDel="00D35DA5">
          <w:rPr>
            <w:noProof/>
          </w:rPr>
          <w:delText>2020-08-04</w:delText>
        </w:r>
      </w:del>
      <w:r>
        <w:fldChar w:fldCharType="end"/>
      </w:r>
      <w:r>
        <w:t xml:space="preserve">  </w:t>
      </w:r>
      <w:r>
        <w:fldChar w:fldCharType="begin"/>
      </w:r>
      <w:r>
        <w:instrText xml:space="preserve"> DATE \@ "h:mm am/pm" </w:instrText>
      </w:r>
      <w:r>
        <w:fldChar w:fldCharType="separate"/>
      </w:r>
      <w:ins w:id="2" w:author="Stephen Richard" w:date="2020-08-12T11:37:00Z">
        <w:r w:rsidR="007E6197">
          <w:rPr>
            <w:noProof/>
          </w:rPr>
          <w:t>11:37 AM</w:t>
        </w:r>
      </w:ins>
      <w:del w:id="3" w:author="Stephen Richard" w:date="2020-08-05T13:49:00Z">
        <w:r w:rsidR="0031041D" w:rsidDel="00D35DA5">
          <w:rPr>
            <w:noProof/>
          </w:rPr>
          <w:delText>2:30 PM</w:delText>
        </w:r>
      </w:del>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5D71DC">
          <w:pPr>
            <w:pStyle w:val="TOC1"/>
            <w:tabs>
              <w:tab w:val="right" w:leader="dot" w:pos="9350"/>
            </w:tabs>
            <w:rPr>
              <w:rFonts w:eastAsiaTheme="minorEastAsia"/>
              <w:noProof/>
            </w:rPr>
          </w:pPr>
          <w:hyperlink r:id="rId10" w:anchor="_Toc45622959" w:history="1">
            <w:r w:rsidR="00782688" w:rsidRPr="00C73C49">
              <w:rPr>
                <w:rStyle w:val="Hyperlink"/>
                <w:noProof/>
              </w:rPr>
              <w:t>GitHub Repository</w:t>
            </w:r>
            <w:r w:rsidR="00782688">
              <w:rPr>
                <w:noProof/>
                <w:webHidden/>
              </w:rPr>
              <w:tab/>
            </w:r>
            <w:r w:rsidR="00782688">
              <w:rPr>
                <w:noProof/>
                <w:webHidden/>
              </w:rPr>
              <w:fldChar w:fldCharType="begin"/>
            </w:r>
            <w:r w:rsidR="00782688">
              <w:rPr>
                <w:noProof/>
                <w:webHidden/>
              </w:rPr>
              <w:instrText xml:space="preserve"> PAGEREF _Toc45622959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59DD7AA3" w14:textId="70777E95" w:rsidR="00782688" w:rsidRDefault="005D71DC">
          <w:pPr>
            <w:pStyle w:val="TOC1"/>
            <w:tabs>
              <w:tab w:val="right" w:leader="dot" w:pos="9350"/>
            </w:tabs>
            <w:rPr>
              <w:rFonts w:eastAsiaTheme="minorEastAsia"/>
              <w:noProof/>
            </w:rPr>
          </w:pPr>
          <w:hyperlink r:id="rId11" w:anchor="_Toc45622960" w:history="1">
            <w:r w:rsidR="00782688" w:rsidRPr="00C73C49">
              <w:rPr>
                <w:rStyle w:val="Hyperlink"/>
                <w:noProof/>
              </w:rPr>
              <w:t>Terminology</w:t>
            </w:r>
            <w:r w:rsidR="00782688">
              <w:rPr>
                <w:noProof/>
                <w:webHidden/>
              </w:rPr>
              <w:tab/>
            </w:r>
            <w:r w:rsidR="00782688">
              <w:rPr>
                <w:noProof/>
                <w:webHidden/>
              </w:rPr>
              <w:fldChar w:fldCharType="begin"/>
            </w:r>
            <w:r w:rsidR="00782688">
              <w:rPr>
                <w:noProof/>
                <w:webHidden/>
              </w:rPr>
              <w:instrText xml:space="preserve"> PAGEREF _Toc45622960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20B6A75E" w14:textId="15156403" w:rsidR="00782688" w:rsidRDefault="005D71DC">
          <w:pPr>
            <w:pStyle w:val="TOC1"/>
            <w:tabs>
              <w:tab w:val="right" w:leader="dot" w:pos="9350"/>
            </w:tabs>
            <w:rPr>
              <w:rFonts w:eastAsiaTheme="minorEastAsia"/>
              <w:noProof/>
            </w:rPr>
          </w:pPr>
          <w:hyperlink w:anchor="_Toc45622961" w:history="1">
            <w:r w:rsidR="00782688" w:rsidRPr="00C73C49">
              <w:rPr>
                <w:rStyle w:val="Hyperlink"/>
                <w:noProof/>
              </w:rPr>
              <w:t>GSO Common</w:t>
            </w:r>
            <w:r w:rsidR="00782688">
              <w:rPr>
                <w:noProof/>
                <w:webHidden/>
              </w:rPr>
              <w:tab/>
            </w:r>
            <w:r w:rsidR="00782688">
              <w:rPr>
                <w:noProof/>
                <w:webHidden/>
              </w:rPr>
              <w:fldChar w:fldCharType="begin"/>
            </w:r>
            <w:r w:rsidR="00782688">
              <w:rPr>
                <w:noProof/>
                <w:webHidden/>
              </w:rPr>
              <w:instrText xml:space="preserve"> PAGEREF _Toc45622961 \h </w:instrText>
            </w:r>
            <w:r w:rsidR="00782688">
              <w:rPr>
                <w:noProof/>
                <w:webHidden/>
              </w:rPr>
            </w:r>
            <w:r w:rsidR="00782688">
              <w:rPr>
                <w:noProof/>
                <w:webHidden/>
              </w:rPr>
              <w:fldChar w:fldCharType="separate"/>
            </w:r>
            <w:r w:rsidR="00782688">
              <w:rPr>
                <w:noProof/>
                <w:webHidden/>
              </w:rPr>
              <w:t>3</w:t>
            </w:r>
            <w:r w:rsidR="00782688">
              <w:rPr>
                <w:noProof/>
                <w:webHidden/>
              </w:rPr>
              <w:fldChar w:fldCharType="end"/>
            </w:r>
          </w:hyperlink>
        </w:p>
        <w:p w14:paraId="1A3F870F" w14:textId="3CCC130F" w:rsidR="00782688" w:rsidRDefault="005D71DC">
          <w:pPr>
            <w:pStyle w:val="TOC1"/>
            <w:tabs>
              <w:tab w:val="right" w:leader="dot" w:pos="9350"/>
            </w:tabs>
            <w:rPr>
              <w:rFonts w:eastAsiaTheme="minorEastAsia"/>
              <w:noProof/>
            </w:rPr>
          </w:pPr>
          <w:hyperlink w:anchor="_Toc45622962" w:history="1">
            <w:r w:rsidR="00782688" w:rsidRPr="00C73C49">
              <w:rPr>
                <w:rStyle w:val="Hyperlink"/>
                <w:noProof/>
              </w:rPr>
              <w:t>GSO Geology and Geology Modules</w:t>
            </w:r>
            <w:r w:rsidR="00782688">
              <w:rPr>
                <w:noProof/>
                <w:webHidden/>
              </w:rPr>
              <w:tab/>
            </w:r>
            <w:r w:rsidR="00782688">
              <w:rPr>
                <w:noProof/>
                <w:webHidden/>
              </w:rPr>
              <w:fldChar w:fldCharType="begin"/>
            </w:r>
            <w:r w:rsidR="00782688">
              <w:rPr>
                <w:noProof/>
                <w:webHidden/>
              </w:rPr>
              <w:instrText xml:space="preserve"> PAGEREF _Toc45622962 \h </w:instrText>
            </w:r>
            <w:r w:rsidR="00782688">
              <w:rPr>
                <w:noProof/>
                <w:webHidden/>
              </w:rPr>
            </w:r>
            <w:r w:rsidR="00782688">
              <w:rPr>
                <w:noProof/>
                <w:webHidden/>
              </w:rPr>
              <w:fldChar w:fldCharType="separate"/>
            </w:r>
            <w:r w:rsidR="00782688">
              <w:rPr>
                <w:noProof/>
                <w:webHidden/>
              </w:rPr>
              <w:t>6</w:t>
            </w:r>
            <w:r w:rsidR="00782688">
              <w:rPr>
                <w:noProof/>
                <w:webHidden/>
              </w:rPr>
              <w:fldChar w:fldCharType="end"/>
            </w:r>
          </w:hyperlink>
        </w:p>
        <w:p w14:paraId="122D0FFC" w14:textId="53FEAAD8" w:rsidR="00782688" w:rsidRDefault="005D71DC">
          <w:pPr>
            <w:pStyle w:val="TOC1"/>
            <w:tabs>
              <w:tab w:val="right" w:leader="dot" w:pos="9350"/>
            </w:tabs>
            <w:rPr>
              <w:rFonts w:eastAsiaTheme="minorEastAsia"/>
              <w:noProof/>
            </w:rPr>
          </w:pPr>
          <w:hyperlink w:anchor="_Toc45622963" w:history="1">
            <w:r w:rsidR="00782688" w:rsidRPr="00C73C49">
              <w:rPr>
                <w:rStyle w:val="Hyperlink"/>
                <w:noProof/>
              </w:rPr>
              <w:t>Namespaces</w:t>
            </w:r>
            <w:r w:rsidR="00782688">
              <w:rPr>
                <w:noProof/>
                <w:webHidden/>
              </w:rPr>
              <w:tab/>
            </w:r>
            <w:r w:rsidR="00782688">
              <w:rPr>
                <w:noProof/>
                <w:webHidden/>
              </w:rPr>
              <w:fldChar w:fldCharType="begin"/>
            </w:r>
            <w:r w:rsidR="00782688">
              <w:rPr>
                <w:noProof/>
                <w:webHidden/>
              </w:rPr>
              <w:instrText xml:space="preserve"> PAGEREF _Toc45622963 \h </w:instrText>
            </w:r>
            <w:r w:rsidR="00782688">
              <w:rPr>
                <w:noProof/>
                <w:webHidden/>
              </w:rPr>
            </w:r>
            <w:r w:rsidR="00782688">
              <w:rPr>
                <w:noProof/>
                <w:webHidden/>
              </w:rPr>
              <w:fldChar w:fldCharType="separate"/>
            </w:r>
            <w:r w:rsidR="00782688">
              <w:rPr>
                <w:noProof/>
                <w:webHidden/>
              </w:rPr>
              <w:t>14</w:t>
            </w:r>
            <w:r w:rsidR="00782688">
              <w:rPr>
                <w:noProof/>
                <w:webHidden/>
              </w:rPr>
              <w:fldChar w:fldCharType="end"/>
            </w:r>
          </w:hyperlink>
        </w:p>
        <w:p w14:paraId="65CAFF9A" w14:textId="4B0C6388" w:rsidR="00782688" w:rsidRDefault="005D71DC">
          <w:pPr>
            <w:pStyle w:val="TOC1"/>
            <w:tabs>
              <w:tab w:val="right" w:leader="dot" w:pos="9350"/>
            </w:tabs>
            <w:rPr>
              <w:rFonts w:eastAsiaTheme="minorEastAsia"/>
              <w:noProof/>
            </w:rPr>
          </w:pPr>
          <w:hyperlink w:anchor="_Toc45622964" w:history="1">
            <w:r w:rsidR="00782688" w:rsidRPr="00C73C49">
              <w:rPr>
                <w:rStyle w:val="Hyperlink"/>
                <w:noProof/>
              </w:rPr>
              <w:t>CGI Vocabularies</w:t>
            </w:r>
            <w:r w:rsidR="00782688">
              <w:rPr>
                <w:noProof/>
                <w:webHidden/>
              </w:rPr>
              <w:tab/>
            </w:r>
            <w:r w:rsidR="00782688">
              <w:rPr>
                <w:noProof/>
                <w:webHidden/>
              </w:rPr>
              <w:fldChar w:fldCharType="begin"/>
            </w:r>
            <w:r w:rsidR="00782688">
              <w:rPr>
                <w:noProof/>
                <w:webHidden/>
              </w:rPr>
              <w:instrText xml:space="preserve"> PAGEREF _Toc45622964 \h </w:instrText>
            </w:r>
            <w:r w:rsidR="00782688">
              <w:rPr>
                <w:noProof/>
                <w:webHidden/>
              </w:rPr>
            </w:r>
            <w:r w:rsidR="00782688">
              <w:rPr>
                <w:noProof/>
                <w:webHidden/>
              </w:rPr>
              <w:fldChar w:fldCharType="separate"/>
            </w:r>
            <w:r w:rsidR="00782688">
              <w:rPr>
                <w:noProof/>
                <w:webHidden/>
              </w:rPr>
              <w:t>15</w:t>
            </w:r>
            <w:r w:rsidR="00782688">
              <w:rPr>
                <w:noProof/>
                <w:webHidden/>
              </w:rPr>
              <w:fldChar w:fldCharType="end"/>
            </w:r>
          </w:hyperlink>
        </w:p>
        <w:p w14:paraId="37BC949B" w14:textId="4B410E1A" w:rsidR="00782688" w:rsidRDefault="005D71DC">
          <w:pPr>
            <w:pStyle w:val="TOC1"/>
            <w:tabs>
              <w:tab w:val="right" w:leader="dot" w:pos="9350"/>
            </w:tabs>
            <w:rPr>
              <w:rFonts w:eastAsiaTheme="minorEastAsia"/>
              <w:noProof/>
            </w:rPr>
          </w:pPr>
          <w:hyperlink w:anchor="_Toc45622965" w:history="1">
            <w:r w:rsidR="00782688" w:rsidRPr="00C73C49">
              <w:rPr>
                <w:rStyle w:val="Hyperlink"/>
                <w:noProof/>
              </w:rPr>
              <w:t>Quality Pattern</w:t>
            </w:r>
            <w:r w:rsidR="00782688">
              <w:rPr>
                <w:noProof/>
                <w:webHidden/>
              </w:rPr>
              <w:tab/>
            </w:r>
            <w:r w:rsidR="00782688">
              <w:rPr>
                <w:noProof/>
                <w:webHidden/>
              </w:rPr>
              <w:fldChar w:fldCharType="begin"/>
            </w:r>
            <w:r w:rsidR="00782688">
              <w:rPr>
                <w:noProof/>
                <w:webHidden/>
              </w:rPr>
              <w:instrText xml:space="preserve"> PAGEREF _Toc45622965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589DDA18" w14:textId="49BD3503" w:rsidR="00782688" w:rsidRDefault="005D71DC">
          <w:pPr>
            <w:pStyle w:val="TOC1"/>
            <w:tabs>
              <w:tab w:val="right" w:leader="dot" w:pos="9350"/>
            </w:tabs>
            <w:rPr>
              <w:rFonts w:eastAsiaTheme="minorEastAsia"/>
              <w:noProof/>
            </w:rPr>
          </w:pPr>
          <w:hyperlink w:anchor="_Toc45622966" w:history="1">
            <w:r w:rsidR="00782688" w:rsidRPr="00C73C49">
              <w:rPr>
                <w:rStyle w:val="Hyperlink"/>
                <w:noProof/>
              </w:rPr>
              <w:t>URI Pattern</w:t>
            </w:r>
            <w:r w:rsidR="00782688">
              <w:rPr>
                <w:noProof/>
                <w:webHidden/>
              </w:rPr>
              <w:tab/>
            </w:r>
            <w:r w:rsidR="00782688">
              <w:rPr>
                <w:noProof/>
                <w:webHidden/>
              </w:rPr>
              <w:fldChar w:fldCharType="begin"/>
            </w:r>
            <w:r w:rsidR="00782688">
              <w:rPr>
                <w:noProof/>
                <w:webHidden/>
              </w:rPr>
              <w:instrText xml:space="preserve"> PAGEREF _Toc45622966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3AC4B81D" w14:textId="7135C0AF" w:rsidR="00782688" w:rsidRDefault="005D71DC">
          <w:pPr>
            <w:pStyle w:val="TOC1"/>
            <w:tabs>
              <w:tab w:val="right" w:leader="dot" w:pos="9350"/>
            </w:tabs>
            <w:rPr>
              <w:rFonts w:eastAsiaTheme="minorEastAsia"/>
              <w:noProof/>
            </w:rPr>
          </w:pPr>
          <w:hyperlink w:anchor="_Toc45622967" w:history="1">
            <w:r w:rsidR="00782688" w:rsidRPr="00C73C49">
              <w:rPr>
                <w:rStyle w:val="Hyperlink"/>
                <w:noProof/>
              </w:rPr>
              <w:t>Examples</w:t>
            </w:r>
            <w:r w:rsidR="00782688">
              <w:rPr>
                <w:noProof/>
                <w:webHidden/>
              </w:rPr>
              <w:tab/>
            </w:r>
            <w:r w:rsidR="00782688">
              <w:rPr>
                <w:noProof/>
                <w:webHidden/>
              </w:rPr>
              <w:fldChar w:fldCharType="begin"/>
            </w:r>
            <w:r w:rsidR="00782688">
              <w:rPr>
                <w:noProof/>
                <w:webHidden/>
              </w:rPr>
              <w:instrText xml:space="preserve"> PAGEREF _Toc45622967 \h </w:instrText>
            </w:r>
            <w:r w:rsidR="00782688">
              <w:rPr>
                <w:noProof/>
                <w:webHidden/>
              </w:rPr>
            </w:r>
            <w:r w:rsidR="00782688">
              <w:rPr>
                <w:noProof/>
                <w:webHidden/>
              </w:rPr>
              <w:fldChar w:fldCharType="separate"/>
            </w:r>
            <w:r w:rsidR="00782688">
              <w:rPr>
                <w:noProof/>
                <w:webHidden/>
              </w:rPr>
              <w:t>17</w:t>
            </w:r>
            <w:r w:rsidR="00782688">
              <w:rPr>
                <w:noProof/>
                <w:webHidden/>
              </w:rPr>
              <w:fldChar w:fldCharType="end"/>
            </w:r>
          </w:hyperlink>
        </w:p>
        <w:p w14:paraId="27D811DE" w14:textId="6B5D1C00" w:rsidR="00782688" w:rsidRDefault="005D71DC">
          <w:pPr>
            <w:pStyle w:val="TOC1"/>
            <w:tabs>
              <w:tab w:val="right" w:leader="dot" w:pos="9350"/>
            </w:tabs>
            <w:rPr>
              <w:rFonts w:eastAsiaTheme="minorEastAsia"/>
              <w:noProof/>
            </w:rPr>
          </w:pPr>
          <w:hyperlink w:anchor="_Toc45622968" w:history="1">
            <w:r w:rsidR="00782688" w:rsidRPr="00C73C49">
              <w:rPr>
                <w:rStyle w:val="Hyperlink"/>
                <w:noProof/>
              </w:rPr>
              <w:t>Test Instances</w:t>
            </w:r>
            <w:r w:rsidR="00782688">
              <w:rPr>
                <w:noProof/>
                <w:webHidden/>
              </w:rPr>
              <w:tab/>
            </w:r>
            <w:r w:rsidR="00782688">
              <w:rPr>
                <w:noProof/>
                <w:webHidden/>
              </w:rPr>
              <w:fldChar w:fldCharType="begin"/>
            </w:r>
            <w:r w:rsidR="00782688">
              <w:rPr>
                <w:noProof/>
                <w:webHidden/>
              </w:rPr>
              <w:instrText xml:space="preserve"> PAGEREF _Toc45622968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2732499E" w14:textId="7AF3B97C" w:rsidR="00782688" w:rsidRDefault="005D71DC">
          <w:pPr>
            <w:pStyle w:val="TOC1"/>
            <w:tabs>
              <w:tab w:val="right" w:leader="dot" w:pos="9350"/>
            </w:tabs>
            <w:rPr>
              <w:rFonts w:eastAsiaTheme="minorEastAsia"/>
              <w:noProof/>
            </w:rPr>
          </w:pPr>
          <w:hyperlink w:anchor="_Toc45622969" w:history="1">
            <w:r w:rsidR="00782688" w:rsidRPr="00C73C49">
              <w:rPr>
                <w:rStyle w:val="Hyperlink"/>
                <w:noProof/>
              </w:rPr>
              <w:t>References</w:t>
            </w:r>
            <w:r w:rsidR="00782688">
              <w:rPr>
                <w:noProof/>
                <w:webHidden/>
              </w:rPr>
              <w:tab/>
            </w:r>
            <w:r w:rsidR="00782688">
              <w:rPr>
                <w:noProof/>
                <w:webHidden/>
              </w:rPr>
              <w:fldChar w:fldCharType="begin"/>
            </w:r>
            <w:r w:rsidR="00782688">
              <w:rPr>
                <w:noProof/>
                <w:webHidden/>
              </w:rPr>
              <w:instrText xml:space="preserve"> PAGEREF _Toc45622969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4F3EEF51" w14:textId="56D2BBBA" w:rsidR="00782688" w:rsidRDefault="005D71DC">
          <w:pPr>
            <w:pStyle w:val="TOC1"/>
            <w:tabs>
              <w:tab w:val="right" w:leader="dot" w:pos="9350"/>
            </w:tabs>
            <w:rPr>
              <w:rFonts w:eastAsiaTheme="minorEastAsia"/>
              <w:noProof/>
            </w:rPr>
          </w:pPr>
          <w:hyperlink w:anchor="_Toc45622970" w:history="1">
            <w:r w:rsidR="00782688" w:rsidRPr="00C73C49">
              <w:rPr>
                <w:rStyle w:val="Hyperlink"/>
                <w:noProof/>
              </w:rPr>
              <w:t>Appendix 1. SPARQL Queries</w:t>
            </w:r>
            <w:r w:rsidR="00782688">
              <w:rPr>
                <w:noProof/>
                <w:webHidden/>
              </w:rPr>
              <w:tab/>
            </w:r>
            <w:r w:rsidR="00782688">
              <w:rPr>
                <w:noProof/>
                <w:webHidden/>
              </w:rPr>
              <w:fldChar w:fldCharType="begin"/>
            </w:r>
            <w:r w:rsidR="00782688">
              <w:rPr>
                <w:noProof/>
                <w:webHidden/>
              </w:rPr>
              <w:instrText xml:space="preserve"> PAGEREF _Toc45622970 \h </w:instrText>
            </w:r>
            <w:r w:rsidR="00782688">
              <w:rPr>
                <w:noProof/>
                <w:webHidden/>
              </w:rPr>
            </w:r>
            <w:r w:rsidR="00782688">
              <w:rPr>
                <w:noProof/>
                <w:webHidden/>
              </w:rPr>
              <w:fldChar w:fldCharType="separate"/>
            </w:r>
            <w:r w:rsidR="00782688">
              <w:rPr>
                <w:noProof/>
                <w:webHidden/>
              </w:rPr>
              <w:t>25</w:t>
            </w:r>
            <w:r w:rsidR="00782688">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4" w:name="_Toc45622958"/>
      <w:r>
        <w:t>Introduction</w:t>
      </w:r>
      <w:bookmarkEnd w:id="4"/>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674A81F6"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w:t>
      </w:r>
      <w:r w:rsidR="00D90B39" w:rsidRPr="00D8562A">
        <w:rPr>
          <w:highlight w:val="yellow"/>
          <w:lang w:val="en-AU"/>
          <w:rPrChange w:id="5" w:author="Stephen Richard" w:date="2020-08-04T15:02:00Z">
            <w:rPr>
              <w:lang w:val="en-AU"/>
            </w:rPr>
          </w:rPrChange>
        </w:rPr>
        <w:t>internal consistency using reasoners within those systems</w:t>
      </w:r>
      <w:r w:rsidR="00D90B39">
        <w:rPr>
          <w:lang w:val="en-AU"/>
        </w:rPr>
        <w:t>.</w:t>
      </w:r>
    </w:p>
    <w:p w14:paraId="51305CC4" w14:textId="676F126C" w:rsidR="00535BA3" w:rsidRDefault="00ED6755">
      <w:r>
        <w:t xml:space="preserve">The top </w:t>
      </w:r>
      <w:r w:rsidR="00A24505">
        <w:t xml:space="preserve">two GSO </w:t>
      </w:r>
      <w:r>
        <w:t xml:space="preserve">layers are serialized as distinct ttl files: </w:t>
      </w:r>
      <w:r w:rsidR="00F77958">
        <w:t>‘</w:t>
      </w:r>
      <w:ins w:id="6" w:author="Stephen Richard" w:date="2020-08-05T13:50:00Z">
        <w:r w:rsidR="00D35DA5">
          <w:t>GSO</w:t>
        </w:r>
      </w:ins>
      <w:ins w:id="7" w:author="Stephen Richard" w:date="2020-08-05T13:55:00Z">
        <w:r w:rsidR="00D35DA5">
          <w:t>-</w:t>
        </w:r>
      </w:ins>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w:t>
      </w:r>
      <w:ins w:id="8" w:author="Stephen Richard" w:date="2020-08-05T13:50:00Z">
        <w:r w:rsidR="00D35DA5">
          <w:t>GSO</w:t>
        </w:r>
      </w:ins>
      <w:ins w:id="9" w:author="Stephen Richard" w:date="2020-08-05T13:55:00Z">
        <w:r w:rsidR="00D35DA5">
          <w:t>-</w:t>
        </w:r>
      </w:ins>
      <w:r w:rsidR="00F77958">
        <w:t>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del w:id="10" w:author="Stephen Richard" w:date="2020-08-04T15:05:00Z">
        <w:r w:rsidR="00A24505" w:rsidDel="00D8562A">
          <w:delText>can be seen as</w:delText>
        </w:r>
        <w:r w:rsidDel="00D8562A">
          <w:delText xml:space="preserve"> </w:delText>
        </w:r>
        <w:r w:rsidR="00A74803" w:rsidDel="00D8562A">
          <w:delText>analogous to ‘vocabularies’ in non-ontological systems</w:delText>
        </w:r>
      </w:del>
      <w:ins w:id="11" w:author="Stephen Richard" w:date="2020-08-04T15:05:00Z">
        <w:r w:rsidR="00D8562A">
          <w:t>define geol</w:t>
        </w:r>
      </w:ins>
      <w:ins w:id="12" w:author="Stephen Richard" w:date="2020-08-04T15:06:00Z">
        <w:r w:rsidR="00D8562A">
          <w:t>og</w:t>
        </w:r>
      </w:ins>
      <w:ins w:id="13" w:author="Stephen Richard" w:date="2020-08-04T15:05:00Z">
        <w:r w:rsidR="00D8562A">
          <w:t>ic</w:t>
        </w:r>
      </w:ins>
      <w:ins w:id="14" w:author="Stephen Richard" w:date="2020-08-04T15:06:00Z">
        <w:r w:rsidR="00D8562A">
          <w:t xml:space="preserve"> concepts, properties and constraints</w:t>
        </w:r>
      </w:ins>
      <w:r w:rsidR="00A24505">
        <w:t xml:space="preserve">. </w:t>
      </w:r>
      <w:ins w:id="15" w:author="Stephen Richard" w:date="2020-08-05T13:50:00Z">
        <w:r w:rsidR="00D35DA5">
          <w:t>A ‘</w:t>
        </w:r>
        <w:r w:rsidR="00D35DA5" w:rsidRPr="00D35DA5">
          <w:t>ComponentVocabs</w:t>
        </w:r>
        <w:r w:rsidR="00D35DA5">
          <w:t xml:space="preserve">’ subfolder contains </w:t>
        </w:r>
      </w:ins>
      <w:ins w:id="16" w:author="Stephen Richard" w:date="2020-08-05T13:51:00Z">
        <w:r w:rsidR="00D35DA5">
          <w:t xml:space="preserve">ttl files for vocabularies of types and property values that have some asserted </w:t>
        </w:r>
      </w:ins>
      <w:ins w:id="17" w:author="Stephen Richard" w:date="2020-08-05T13:53:00Z">
        <w:r w:rsidR="00D35DA5">
          <w:t>subclass relationships</w:t>
        </w:r>
      </w:ins>
      <w:ins w:id="18" w:author="Stephen Richard" w:date="2020-08-05T13:51:00Z">
        <w:r w:rsidR="00D35DA5">
          <w:t>, but no assigned properties</w:t>
        </w:r>
      </w:ins>
      <w:ins w:id="19" w:author="Stephen Richard" w:date="2020-08-05T13:53:00Z">
        <w:r w:rsidR="00D35DA5">
          <w:t xml:space="preserve"> or constraints</w:t>
        </w:r>
      </w:ins>
      <w:ins w:id="20" w:author="Stephen Richard" w:date="2020-08-05T13:51:00Z">
        <w:r w:rsidR="00D35DA5">
          <w:t>.</w:t>
        </w:r>
      </w:ins>
      <w:del w:id="21" w:author="Stephen Richard" w:date="2020-08-05T13:51:00Z">
        <w:r w:rsidR="00A24505" w:rsidDel="00D35DA5">
          <w:delText>Such systems</w:delText>
        </w:r>
        <w:r w:rsidR="00A74803" w:rsidDel="00D35DA5">
          <w:delText xml:space="preserve"> differentiate schema</w:delText>
        </w:r>
        <w:r w:rsidR="00F96DD2" w:rsidDel="00D35DA5">
          <w:delText>s</w:delText>
        </w:r>
        <w:r w:rsidR="00A74803" w:rsidDel="00D35DA5">
          <w:delText xml:space="preserve"> from </w:delText>
        </w:r>
        <w:r w:rsidR="00F96DD2" w:rsidDel="00D35DA5">
          <w:delText xml:space="preserve">their </w:delText>
        </w:r>
        <w:r w:rsidR="00A74803" w:rsidDel="00D35DA5">
          <w:delText xml:space="preserve">content, </w:delText>
        </w:r>
        <w:r w:rsidR="00F2132E" w:rsidDel="00D35DA5">
          <w:delText>with</w:delText>
        </w:r>
        <w:r w:rsidR="00A74803" w:rsidDel="00D35DA5">
          <w:delText xml:space="preserve"> vocabularies deno</w:delText>
        </w:r>
        <w:r w:rsidR="00F2132E" w:rsidDel="00D35DA5">
          <w:delText xml:space="preserve">ting </w:delText>
        </w:r>
        <w:r w:rsidR="00F96DD2" w:rsidDel="00D35DA5">
          <w:delText xml:space="preserve">the </w:delText>
        </w:r>
        <w:r w:rsidR="00A74803" w:rsidDel="00D35DA5">
          <w:delText xml:space="preserve">content, </w:delText>
        </w:r>
        <w:r w:rsidR="00F2132E" w:rsidDel="00D35DA5">
          <w:delText>e.g.</w:delText>
        </w:r>
        <w:r w:rsidR="00A74803" w:rsidDel="00D35DA5">
          <w:delText xml:space="preserve"> database schemas or XML-based data exchange schemas.</w:delText>
        </w:r>
      </w:del>
      <w:del w:id="22" w:author="Stephen Richard" w:date="2020-08-05T13:54:00Z">
        <w:r w:rsidR="00A74803" w:rsidDel="00D35DA5">
          <w:delText xml:space="preserve"> However</w:delText>
        </w:r>
        <w:r w:rsidR="00F2132E" w:rsidDel="00D35DA5">
          <w:delText>,</w:delText>
        </w:r>
        <w:r w:rsidR="00A74803" w:rsidDel="00D35DA5">
          <w:delText xml:space="preserve"> this </w:delText>
        </w:r>
        <w:r w:rsidR="00A24505" w:rsidDel="00D35DA5">
          <w:delText>differentiation</w:delText>
        </w:r>
        <w:r w:rsidR="00A74803" w:rsidDel="00D35DA5">
          <w:delText xml:space="preserve"> is unnecessary in </w:delText>
        </w:r>
        <w:r w:rsidR="00F96DD2" w:rsidDel="00D35DA5">
          <w:delText>ontological</w:delText>
        </w:r>
        <w:r w:rsidR="00A74803" w:rsidDel="00D35DA5">
          <w:delText xml:space="preserve"> systems</w:delText>
        </w:r>
        <w:r w:rsidR="00F2132E" w:rsidDel="00D35DA5">
          <w:delText xml:space="preserve">, </w:delText>
        </w:r>
        <w:r w:rsidR="00F96DD2" w:rsidDel="00D35DA5">
          <w:delText xml:space="preserve">as the entities in schemas and vocabularies are </w:delText>
        </w:r>
        <w:r w:rsidR="008D1244" w:rsidDel="00D35DA5">
          <w:delText>just</w:delText>
        </w:r>
        <w:r w:rsidR="00F96DD2" w:rsidDel="00D35DA5">
          <w:delText xml:space="preserve"> parts of </w:delText>
        </w:r>
        <w:r w:rsidR="00A24505" w:rsidDel="00D35DA5">
          <w:delText>an</w:delText>
        </w:r>
        <w:r w:rsidR="00F96DD2" w:rsidDel="00D35DA5">
          <w:delText xml:space="preserve"> ontology</w:delText>
        </w:r>
        <w:r w:rsidR="00A74803" w:rsidDel="00D35DA5">
          <w:delText xml:space="preserve">. </w:delText>
        </w:r>
        <w:r w:rsidR="00F2132E" w:rsidDel="00D35DA5">
          <w:delText xml:space="preserve">GSO </w:delText>
        </w:r>
        <w:r w:rsidR="00A24505" w:rsidDel="00D35DA5">
          <w:delText>therefore</w:delText>
        </w:r>
        <w:r w:rsidR="00F96DD2" w:rsidDel="00D35DA5">
          <w:delText xml:space="preserve"> </w:delText>
        </w:r>
        <w:r w:rsidR="00F2132E" w:rsidDel="00D35DA5">
          <w:delText>has no vocabularies</w:delText>
        </w:r>
        <w:r w:rsidR="00F37D09" w:rsidDel="00D35DA5">
          <w:delText xml:space="preserve"> as such</w:delText>
        </w:r>
        <w:r w:rsidR="00F2132E" w:rsidDel="00D35DA5">
          <w:delText>,</w:delText>
        </w:r>
        <w:r w:rsidR="00F37D09" w:rsidDel="00D35DA5">
          <w:delText xml:space="preserve"> though its modules are </w:delText>
        </w:r>
        <w:r w:rsidR="00951FB4" w:rsidDel="00D35DA5">
          <w:delText xml:space="preserve">ontological </w:delText>
        </w:r>
        <w:r w:rsidR="00F37D09" w:rsidDel="00D35DA5">
          <w:delText>analogs</w:delText>
        </w:r>
        <w:r w:rsidR="00F2132E" w:rsidDel="00D35DA5">
          <w:delText>.</w:delText>
        </w:r>
      </w:del>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w:t>
      </w:r>
      <w:ins w:id="23" w:author="Stephen Richard" w:date="2020-08-05T13:54:00Z">
        <w:r w:rsidR="00D35DA5">
          <w:t>GSO</w:t>
        </w:r>
      </w:ins>
      <w:ins w:id="24" w:author="Stephen Richard" w:date="2020-08-05T13:55:00Z">
        <w:r w:rsidR="00D35DA5">
          <w:t>-</w:t>
        </w:r>
      </w:ins>
      <w:del w:id="25" w:author="Stephen Richard" w:date="2020-08-05T13:54:00Z">
        <w:r w:rsidR="00561FAC" w:rsidDel="00D35DA5">
          <w:delText>‘</w:delText>
        </w:r>
      </w:del>
      <w:r w:rsidR="00561FAC">
        <w:t>Master</w:t>
      </w:r>
      <w:del w:id="26" w:author="Stephen Richard" w:date="2020-08-05T13:54:00Z">
        <w:r w:rsidR="00561FAC" w:rsidDel="00D35DA5">
          <w:delText xml:space="preserve">’ </w:delText>
        </w:r>
      </w:del>
      <w:ins w:id="27" w:author="Stephen Richard" w:date="2020-08-05T13:54:00Z">
        <w:r w:rsidR="00D35DA5">
          <w:t>.</w:t>
        </w:r>
      </w:ins>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C13BC1" w:rsidRPr="005A0425" w:rsidRDefault="00C13BC1" w:rsidP="005A0425">
                            <w:pPr>
                              <w:pStyle w:val="Heading1"/>
                              <w:spacing w:before="40"/>
                              <w:rPr>
                                <w:sz w:val="26"/>
                                <w:szCs w:val="26"/>
                              </w:rPr>
                            </w:pPr>
                            <w:bookmarkStart w:id="28" w:name="_Toc45622959"/>
                            <w:r w:rsidRPr="005A0425">
                              <w:rPr>
                                <w:sz w:val="26"/>
                                <w:szCs w:val="26"/>
                              </w:rPr>
                              <w:t>GitHub Repository</w:t>
                            </w:r>
                            <w:bookmarkEnd w:id="28"/>
                          </w:p>
                          <w:p w14:paraId="034D10A4" w14:textId="2A100933" w:rsidR="00C13BC1" w:rsidRDefault="00C13BC1">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C13BC1" w:rsidRPr="005A0425" w:rsidRDefault="00C13BC1" w:rsidP="005A0425">
                      <w:pPr>
                        <w:pStyle w:val="Heading1"/>
                        <w:spacing w:before="40"/>
                        <w:rPr>
                          <w:sz w:val="26"/>
                          <w:szCs w:val="26"/>
                        </w:rPr>
                      </w:pPr>
                      <w:bookmarkStart w:id="29" w:name="_Toc45622959"/>
                      <w:r w:rsidRPr="005A0425">
                        <w:rPr>
                          <w:sz w:val="26"/>
                          <w:szCs w:val="26"/>
                        </w:rPr>
                        <w:t>GitHub Repository</w:t>
                      </w:r>
                      <w:bookmarkEnd w:id="29"/>
                    </w:p>
                    <w:p w14:paraId="034D10A4" w14:textId="2A100933" w:rsidR="00C13BC1" w:rsidRDefault="00C13BC1">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C13BC1" w:rsidRDefault="00C13BC1" w:rsidP="00177C8E">
                            <w:pPr>
                              <w:pStyle w:val="Caption"/>
                            </w:pPr>
                            <w:r>
                              <w:t xml:space="preserve">Figure </w:t>
                            </w:r>
                            <w:r w:rsidR="005D71DC">
                              <w:fldChar w:fldCharType="begin"/>
                            </w:r>
                            <w:r w:rsidR="005D71DC">
                              <w:instrText xml:space="preserve"> SEQ Figure \* ARABIC </w:instrText>
                            </w:r>
                            <w:r w:rsidR="005D71DC">
                              <w:fldChar w:fldCharType="separate"/>
                            </w:r>
                            <w:r>
                              <w:rPr>
                                <w:noProof/>
                              </w:rPr>
                              <w:t>1</w:t>
                            </w:r>
                            <w:r w:rsidR="005D71DC">
                              <w:rPr>
                                <w:noProof/>
                              </w:rPr>
                              <w:fldChar w:fldCharType="end"/>
                            </w:r>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C13BC1" w:rsidRDefault="00C13BC1" w:rsidP="00177C8E">
                      <w:pPr>
                        <w:pStyle w:val="Caption"/>
                      </w:pPr>
                      <w:r>
                        <w:t xml:space="preserve">Figure </w:t>
                      </w:r>
                      <w:fldSimple w:instr=" SEQ Figure \* ARABIC ">
                        <w:r>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C13BC1" w:rsidRPr="005A0425" w:rsidRDefault="00C13BC1" w:rsidP="00E11D96">
                            <w:pPr>
                              <w:pStyle w:val="Heading1"/>
                              <w:spacing w:before="40"/>
                              <w:rPr>
                                <w:sz w:val="26"/>
                                <w:szCs w:val="26"/>
                              </w:rPr>
                            </w:pPr>
                            <w:bookmarkStart w:id="29" w:name="_Toc45622960"/>
                            <w:r>
                              <w:rPr>
                                <w:sz w:val="26"/>
                                <w:szCs w:val="26"/>
                              </w:rPr>
                              <w:t>Terminology</w:t>
                            </w:r>
                            <w:bookmarkEnd w:id="29"/>
                          </w:p>
                          <w:p w14:paraId="40F96E25" w14:textId="7AAF1046" w:rsidR="00C13BC1" w:rsidRDefault="00C13BC1"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C13BC1" w:rsidRPr="005A0425" w:rsidRDefault="00C13BC1" w:rsidP="00E11D96">
                      <w:pPr>
                        <w:pStyle w:val="Heading1"/>
                        <w:spacing w:before="40"/>
                        <w:rPr>
                          <w:sz w:val="26"/>
                          <w:szCs w:val="26"/>
                        </w:rPr>
                      </w:pPr>
                      <w:bookmarkStart w:id="31" w:name="_Toc45622960"/>
                      <w:r>
                        <w:rPr>
                          <w:sz w:val="26"/>
                          <w:szCs w:val="26"/>
                        </w:rPr>
                        <w:t>Terminology</w:t>
                      </w:r>
                      <w:bookmarkEnd w:id="31"/>
                    </w:p>
                    <w:p w14:paraId="40F96E25" w14:textId="7AAF1046" w:rsidR="00C13BC1" w:rsidRDefault="00C13BC1"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30" w:name="_Toc45622961"/>
      <w:r>
        <w:rPr>
          <w:noProof/>
        </w:rPr>
        <w:t xml:space="preserve">GSO </w:t>
      </w:r>
      <w:r w:rsidR="00DF40BF">
        <w:rPr>
          <w:noProof/>
        </w:rPr>
        <w:t>Common</w:t>
      </w:r>
      <w:bookmarkEnd w:id="30"/>
    </w:p>
    <w:p w14:paraId="4DE784C2" w14:textId="49BFF7D9" w:rsidR="00455F1B" w:rsidRPr="00455F1B" w:rsidRDefault="00D35DA5" w:rsidP="00C237D2">
      <w:r>
        <w:rPr>
          <w:noProof/>
          <w:lang w:val="en-CA" w:eastAsia="en-CA"/>
        </w:rPr>
        <w:drawing>
          <wp:anchor distT="0" distB="0" distL="114300" distR="114300" simplePos="0" relativeHeight="251658240" behindDoc="0" locked="0" layoutInCell="1" allowOverlap="1" wp14:anchorId="09104C60" wp14:editId="715314B2">
            <wp:simplePos x="0" y="0"/>
            <wp:positionH relativeFrom="margin">
              <wp:posOffset>167005</wp:posOffset>
            </wp:positionH>
            <wp:positionV relativeFrom="paragraph">
              <wp:posOffset>288925</wp:posOffset>
            </wp:positionV>
            <wp:extent cx="1437005" cy="30651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37005" cy="3065145"/>
                    </a:xfrm>
                    <a:prstGeom prst="rect">
                      <a:avLst/>
                    </a:prstGeom>
                  </pic:spPr>
                </pic:pic>
              </a:graphicData>
            </a:graphic>
            <wp14:sizeRelH relativeFrom="margin">
              <wp14:pctWidth>0</wp14:pctWidth>
            </wp14:sizeRelH>
            <wp14:sizeRelV relativeFrom="margin">
              <wp14:pctHeight>0</wp14:pctHeight>
            </wp14:sizeRelV>
          </wp:anchor>
        </w:drawing>
      </w:r>
      <w:r w:rsidR="00455F1B">
        <w:t xml:space="preserve">The following sections present the </w:t>
      </w:r>
      <w:r w:rsidR="006C0485">
        <w:t>top entities</w:t>
      </w:r>
      <w:r w:rsidR="00455F1B">
        <w:t xml:space="preserve"> in the </w:t>
      </w:r>
      <w:r w:rsidR="006C0485">
        <w:t xml:space="preserve">GSO </w:t>
      </w:r>
      <w:r w:rsidR="00455F1B">
        <w:t>ontology</w:t>
      </w:r>
      <w:del w:id="31" w:author="Stephen Richard" w:date="2020-08-05T16:19:00Z">
        <w:r w:rsidR="00DF40BF" w:rsidDel="00127785">
          <w:delText>, mainly found in Common.ttl</w:delText>
        </w:r>
      </w:del>
      <w:r w:rsidR="00455F1B">
        <w:t xml:space="preserve">. </w:t>
      </w:r>
    </w:p>
    <w:p w14:paraId="24D0D095" w14:textId="43534280"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0405FB7">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C13BC1" w:rsidRPr="005A7489" w:rsidRDefault="00C13BC1" w:rsidP="005A0425">
                            <w:pPr>
                              <w:pStyle w:val="Heading2"/>
                            </w:pPr>
                            <w:r>
                              <w:t>Top Types</w:t>
                            </w:r>
                          </w:p>
                          <w:p w14:paraId="23B40864" w14:textId="2BD92AAA" w:rsidR="00C13BC1" w:rsidRPr="004679F8" w:rsidRDefault="00C13BC1">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32" w:author="Stephen Richard" w:date="2020-07-09T14:02:00Z">
                              <w:r w:rsidDel="0049707D">
                                <w:rPr>
                                  <w:rFonts w:cstheme="minorHAnsi"/>
                                  <w:sz w:val="20"/>
                                  <w:szCs w:val="20"/>
                                </w:rPr>
                                <w:delText xml:space="preserve">type </w:delText>
                              </w:r>
                            </w:del>
                            <w:ins w:id="33"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34" w:author="Stephen Richard" w:date="2020-07-09T14:02:00Z">
                              <w:r w:rsidRPr="004679F8" w:rsidDel="0049707D">
                                <w:rPr>
                                  <w:rFonts w:cstheme="minorHAnsi"/>
                                  <w:sz w:val="20"/>
                                  <w:szCs w:val="20"/>
                                </w:rPr>
                                <w:delText xml:space="preserve">in </w:delText>
                              </w:r>
                            </w:del>
                            <w:ins w:id="35"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36" w:author="Stephen Richard" w:date="2020-07-09T14:02:00Z">
                              <w:r>
                                <w:rPr>
                                  <w:rFonts w:cstheme="minorHAnsi"/>
                                  <w:sz w:val="20"/>
                                  <w:szCs w:val="20"/>
                                </w:rPr>
                                <w:t xml:space="preserve">only </w:t>
                              </w:r>
                            </w:ins>
                            <w:r>
                              <w:rPr>
                                <w:rFonts w:cstheme="minorHAnsi"/>
                                <w:sz w:val="20"/>
                                <w:szCs w:val="20"/>
                              </w:rPr>
                              <w:t>have endurant parts</w:t>
                            </w:r>
                            <w:del w:id="37" w:author="Stephen Richard" w:date="2020-07-09T14:02:00Z">
                              <w:r w:rsidDel="0049707D">
                                <w:rPr>
                                  <w:rFonts w:cstheme="minorHAnsi"/>
                                  <w:sz w:val="20"/>
                                  <w:szCs w:val="20"/>
                                </w:rPr>
                                <w:delText xml:space="preserve"> only</w:delText>
                              </w:r>
                            </w:del>
                            <w:ins w:id="38" w:author="Stephen Richard" w:date="2020-07-09T14:03:00Z">
                              <w:r>
                                <w:rPr>
                                  <w:rFonts w:cstheme="minorHAnsi"/>
                                  <w:sz w:val="20"/>
                                  <w:szCs w:val="20"/>
                                </w:rPr>
                                <w:t>; some endurants</w:t>
                              </w:r>
                            </w:ins>
                            <w:del w:id="39"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40"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41" w:author="Stephen Richard" w:date="2020-07-09T14:04:00Z">
                              <w:r>
                                <w:rPr>
                                  <w:rFonts w:cstheme="minorHAnsi"/>
                                  <w:sz w:val="20"/>
                                  <w:szCs w:val="20"/>
                                </w:rPr>
                                <w:t>ny particular point in</w:t>
                              </w:r>
                            </w:ins>
                            <w:r>
                              <w:rPr>
                                <w:rFonts w:cstheme="minorHAnsi"/>
                                <w:sz w:val="20"/>
                                <w:szCs w:val="20"/>
                              </w:rPr>
                              <w:t xml:space="preserve"> time</w:t>
                            </w:r>
                            <w:del w:id="42" w:author="Stephen Richard" w:date="2020-07-09T14:04:00Z">
                              <w:r w:rsidDel="0049707D">
                                <w:rPr>
                                  <w:rFonts w:cstheme="minorHAnsi"/>
                                  <w:sz w:val="20"/>
                                  <w:szCs w:val="20"/>
                                </w:rPr>
                                <w:delText>point</w:delText>
                              </w:r>
                            </w:del>
                            <w:r>
                              <w:rPr>
                                <w:rFonts w:cstheme="minorHAnsi"/>
                                <w:sz w:val="20"/>
                                <w:szCs w:val="20"/>
                              </w:rPr>
                              <w:t>, but unfolds in time – it persists</w:t>
                            </w:r>
                            <w:ins w:id="43"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C13BC1" w:rsidRPr="005A7489" w:rsidRDefault="00C13BC1" w:rsidP="005A0425">
                      <w:pPr>
                        <w:pStyle w:val="Heading2"/>
                      </w:pPr>
                      <w:r>
                        <w:t>Top Types</w:t>
                      </w:r>
                    </w:p>
                    <w:p w14:paraId="23B40864" w14:textId="2BD92AAA" w:rsidR="00C13BC1" w:rsidRPr="004679F8" w:rsidRDefault="00C13BC1">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46" w:author="Stephen Richard" w:date="2020-07-09T14:02:00Z">
                        <w:r w:rsidDel="0049707D">
                          <w:rPr>
                            <w:rFonts w:cstheme="minorHAnsi"/>
                            <w:sz w:val="20"/>
                            <w:szCs w:val="20"/>
                          </w:rPr>
                          <w:delText xml:space="preserve">type </w:delText>
                        </w:r>
                      </w:del>
                      <w:ins w:id="4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48" w:author="Stephen Richard" w:date="2020-07-09T14:02:00Z">
                        <w:r w:rsidRPr="004679F8" w:rsidDel="0049707D">
                          <w:rPr>
                            <w:rFonts w:cstheme="minorHAnsi"/>
                            <w:sz w:val="20"/>
                            <w:szCs w:val="20"/>
                          </w:rPr>
                          <w:delText xml:space="preserve">in </w:delText>
                        </w:r>
                      </w:del>
                      <w:ins w:id="4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50" w:author="Stephen Richard" w:date="2020-07-09T14:02:00Z">
                        <w:r>
                          <w:rPr>
                            <w:rFonts w:cstheme="minorHAnsi"/>
                            <w:sz w:val="20"/>
                            <w:szCs w:val="20"/>
                          </w:rPr>
                          <w:t xml:space="preserve">only </w:t>
                        </w:r>
                      </w:ins>
                      <w:r>
                        <w:rPr>
                          <w:rFonts w:cstheme="minorHAnsi"/>
                          <w:sz w:val="20"/>
                          <w:szCs w:val="20"/>
                        </w:rPr>
                        <w:t>have endurant parts</w:t>
                      </w:r>
                      <w:del w:id="51" w:author="Stephen Richard" w:date="2020-07-09T14:02:00Z">
                        <w:r w:rsidDel="0049707D">
                          <w:rPr>
                            <w:rFonts w:cstheme="minorHAnsi"/>
                            <w:sz w:val="20"/>
                            <w:szCs w:val="20"/>
                          </w:rPr>
                          <w:delText xml:space="preserve"> only</w:delText>
                        </w:r>
                      </w:del>
                      <w:ins w:id="52" w:author="Stephen Richard" w:date="2020-07-09T14:03:00Z">
                        <w:r>
                          <w:rPr>
                            <w:rFonts w:cstheme="minorHAnsi"/>
                            <w:sz w:val="20"/>
                            <w:szCs w:val="20"/>
                          </w:rPr>
                          <w:t>; some endurants</w:t>
                        </w:r>
                      </w:ins>
                      <w:del w:id="5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5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55" w:author="Stephen Richard" w:date="2020-07-09T14:04:00Z">
                        <w:r>
                          <w:rPr>
                            <w:rFonts w:cstheme="minorHAnsi"/>
                            <w:sz w:val="20"/>
                            <w:szCs w:val="20"/>
                          </w:rPr>
                          <w:t>ny particular point in</w:t>
                        </w:r>
                      </w:ins>
                      <w:r>
                        <w:rPr>
                          <w:rFonts w:cstheme="minorHAnsi"/>
                          <w:sz w:val="20"/>
                          <w:szCs w:val="20"/>
                        </w:rPr>
                        <w:t xml:space="preserve"> time</w:t>
                      </w:r>
                      <w:del w:id="56" w:author="Stephen Richard" w:date="2020-07-09T14:04:00Z">
                        <w:r w:rsidDel="0049707D">
                          <w:rPr>
                            <w:rFonts w:cstheme="minorHAnsi"/>
                            <w:sz w:val="20"/>
                            <w:szCs w:val="20"/>
                          </w:rPr>
                          <w:delText>point</w:delText>
                        </w:r>
                      </w:del>
                      <w:r>
                        <w:rPr>
                          <w:rFonts w:cstheme="minorHAnsi"/>
                          <w:sz w:val="20"/>
                          <w:szCs w:val="20"/>
                        </w:rPr>
                        <w:t>, but unfolds in time – it persists</w:t>
                      </w:r>
                      <w:ins w:id="5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44"/>
      <w:commentRangeEnd w:id="44"/>
      <w:r w:rsidR="004F1D3A">
        <w:rPr>
          <w:rStyle w:val="CommentReference"/>
        </w:rPr>
        <w:commentReference w:id="44"/>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C13BC1" w:rsidRPr="00D0528C" w:rsidRDefault="00C13BC1" w:rsidP="0032602C">
                            <w:pPr>
                              <w:pStyle w:val="Caption"/>
                              <w:rPr>
                                <w:noProof/>
                              </w:rPr>
                            </w:pPr>
                            <w:r>
                              <w:t xml:space="preserve">Figure </w:t>
                            </w:r>
                            <w:r w:rsidR="005D71DC">
                              <w:fldChar w:fldCharType="begin"/>
                            </w:r>
                            <w:r w:rsidR="005D71DC">
                              <w:instrText xml:space="preserve"> SEQ Figure \* ARABIC </w:instrText>
                            </w:r>
                            <w:r w:rsidR="005D71DC">
                              <w:fldChar w:fldCharType="separate"/>
                            </w:r>
                            <w:r>
                              <w:rPr>
                                <w:noProof/>
                              </w:rPr>
                              <w:t>2</w:t>
                            </w:r>
                            <w:r w:rsidR="005D71DC">
                              <w:rPr>
                                <w:noProof/>
                              </w:rPr>
                              <w:fldChar w:fldCharType="end"/>
                            </w:r>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C13BC1" w:rsidRPr="00D0528C" w:rsidRDefault="00C13BC1"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C13BC1" w:rsidRDefault="00C13BC1" w:rsidP="00D001EB">
                            <w:pPr>
                              <w:pStyle w:val="Heading2"/>
                            </w:pPr>
                            <w:r w:rsidRPr="00097965">
                              <w:t>Physical Endurant</w:t>
                            </w:r>
                          </w:p>
                          <w:p w14:paraId="6ABBAD18" w14:textId="72471C59" w:rsidR="00C13BC1" w:rsidRDefault="00C13BC1">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C13BC1" w:rsidRDefault="00C13BC1">
                            <w:pPr>
                              <w:rPr>
                                <w:rFonts w:ascii="Segoe UI" w:hAnsi="Segoe UI" w:cs="Segoe UI"/>
                                <w:sz w:val="18"/>
                                <w:szCs w:val="18"/>
                              </w:rPr>
                            </w:pPr>
                          </w:p>
                          <w:p w14:paraId="49873903" w14:textId="69E6AD19" w:rsidR="00C13BC1" w:rsidRPr="00BC343F" w:rsidRDefault="00C13BC1">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C13BC1" w:rsidRDefault="00C13BC1" w:rsidP="00D001EB">
                      <w:pPr>
                        <w:pStyle w:val="Heading2"/>
                      </w:pPr>
                      <w:r w:rsidRPr="00097965">
                        <w:t>Physical Endurant</w:t>
                      </w:r>
                    </w:p>
                    <w:p w14:paraId="6ABBAD18" w14:textId="72471C59" w:rsidR="00C13BC1" w:rsidRDefault="00C13BC1">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C13BC1" w:rsidRDefault="00C13BC1">
                      <w:pPr>
                        <w:rPr>
                          <w:rFonts w:ascii="Segoe UI" w:hAnsi="Segoe UI" w:cs="Segoe UI"/>
                          <w:sz w:val="18"/>
                          <w:szCs w:val="18"/>
                        </w:rPr>
                      </w:pPr>
                    </w:p>
                    <w:p w14:paraId="49873903" w14:textId="69E6AD19" w:rsidR="00C13BC1" w:rsidRPr="00BC343F" w:rsidRDefault="00C13BC1">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45"/>
      <w:r>
        <w:rPr>
          <w:noProof/>
          <w:lang w:val="en-CA" w:eastAsia="en-CA"/>
        </w:rPr>
        <w:drawing>
          <wp:inline distT="0" distB="0" distL="0" distR="0" wp14:anchorId="5C3256FB" wp14:editId="0716A2FC">
            <wp:extent cx="1618514" cy="301177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18514" cy="3011771"/>
                    </a:xfrm>
                    <a:prstGeom prst="rect">
                      <a:avLst/>
                    </a:prstGeom>
                  </pic:spPr>
                </pic:pic>
              </a:graphicData>
            </a:graphic>
          </wp:inline>
        </w:drawing>
      </w:r>
      <w:commentRangeEnd w:id="45"/>
      <w:r w:rsidR="004F1D3A">
        <w:rPr>
          <w:rStyle w:val="CommentReference"/>
        </w:rPr>
        <w:commentReference w:id="45"/>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r w:rsidR="005D71DC">
        <w:fldChar w:fldCharType="begin"/>
      </w:r>
      <w:r w:rsidR="005D71DC">
        <w:instrText xml:space="preserve"> SEQ Figure \* ARABIC </w:instrText>
      </w:r>
      <w:r w:rsidR="005D71DC">
        <w:fldChar w:fldCharType="separate"/>
      </w:r>
      <w:r w:rsidR="00FC3510">
        <w:rPr>
          <w:noProof/>
        </w:rPr>
        <w:t>3</w:t>
      </w:r>
      <w:r w:rsidR="005D71DC">
        <w:rPr>
          <w:noProof/>
        </w:rPr>
        <w:fldChar w:fldCharType="end"/>
      </w:r>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C13BC1" w:rsidRDefault="00C13BC1" w:rsidP="00B84B2F">
                            <w:pPr>
                              <w:pStyle w:val="Heading2"/>
                            </w:pPr>
                            <w:r>
                              <w:t xml:space="preserve">Feature </w:t>
                            </w:r>
                          </w:p>
                          <w:p w14:paraId="43AE6093" w14:textId="586CBF99" w:rsidR="00C13BC1" w:rsidRPr="00073EA6" w:rsidRDefault="00C13BC1">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C13BC1" w:rsidRDefault="00C13BC1" w:rsidP="00B84B2F">
                      <w:pPr>
                        <w:pStyle w:val="Heading2"/>
                      </w:pPr>
                      <w:r>
                        <w:t xml:space="preserve">Feature </w:t>
                      </w:r>
                    </w:p>
                    <w:p w14:paraId="43AE6093" w14:textId="586CBF99" w:rsidR="00C13BC1" w:rsidRPr="00073EA6" w:rsidRDefault="00C13BC1">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C13BC1" w:rsidRDefault="00C13BC1"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C13BC1" w:rsidRDefault="00C13BC1" w:rsidP="00073EA6">
                            <w:pPr>
                              <w:pStyle w:val="Caption"/>
                            </w:pPr>
                            <w:r>
                              <w:t xml:space="preserve">Figure </w:t>
                            </w:r>
                            <w:r w:rsidR="005D71DC">
                              <w:fldChar w:fldCharType="begin"/>
                            </w:r>
                            <w:r w:rsidR="005D71DC">
                              <w:instrText xml:space="preserve"> SEQ Figure \* ARABIC </w:instrText>
                            </w:r>
                            <w:r w:rsidR="005D71DC">
                              <w:fldChar w:fldCharType="separate"/>
                            </w:r>
                            <w:r>
                              <w:rPr>
                                <w:noProof/>
                              </w:rPr>
                              <w:t>4</w:t>
                            </w:r>
                            <w:r w:rsidR="005D71DC">
                              <w:rPr>
                                <w:noProof/>
                              </w:rPr>
                              <w:fldChar w:fldCharType="end"/>
                            </w:r>
                            <w:r>
                              <w:t>. Feature</w:t>
                            </w:r>
                          </w:p>
                          <w:p w14:paraId="64FD6D8B" w14:textId="77777777" w:rsidR="00C13BC1" w:rsidRPr="00FA70B0" w:rsidRDefault="00C13BC1" w:rsidP="00FA70B0"/>
                          <w:p w14:paraId="0B03E8D7" w14:textId="4C3F8CF4" w:rsidR="00C13BC1" w:rsidRDefault="00C13B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C13BC1" w:rsidRDefault="00C13BC1"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C13BC1" w:rsidRDefault="00C13BC1" w:rsidP="00073EA6">
                      <w:pPr>
                        <w:pStyle w:val="Caption"/>
                      </w:pPr>
                      <w:r>
                        <w:t xml:space="preserve">Figure </w:t>
                      </w:r>
                      <w:fldSimple w:instr=" SEQ Figure \* ARABIC ">
                        <w:r>
                          <w:rPr>
                            <w:noProof/>
                          </w:rPr>
                          <w:t>4</w:t>
                        </w:r>
                      </w:fldSimple>
                      <w:r>
                        <w:t>. Feature</w:t>
                      </w:r>
                    </w:p>
                    <w:p w14:paraId="64FD6D8B" w14:textId="77777777" w:rsidR="00C13BC1" w:rsidRPr="00FA70B0" w:rsidRDefault="00C13BC1" w:rsidP="00FA70B0"/>
                    <w:p w14:paraId="0B03E8D7" w14:textId="4C3F8CF4" w:rsidR="00C13BC1" w:rsidRDefault="00C13BC1"/>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46"/>
      <w:commentRangeEnd w:id="46"/>
      <w:r>
        <w:rPr>
          <w:rStyle w:val="CommentReference"/>
        </w:rPr>
        <w:commentReference w:id="46"/>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C13BC1" w:rsidRDefault="00C13BC1" w:rsidP="00D001EB">
                            <w:pPr>
                              <w:pStyle w:val="Heading2"/>
                            </w:pPr>
                            <w:r>
                              <w:t>Perdurant</w:t>
                            </w:r>
                          </w:p>
                          <w:p w14:paraId="27B36AF5" w14:textId="54592CC6" w:rsidR="00C13BC1" w:rsidRPr="007F2C63" w:rsidRDefault="00C13BC1">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47" w:author="Stephen Richard" w:date="2020-07-09T14:29:00Z">
                              <w:r w:rsidDel="007C13B6">
                                <w:rPr>
                                  <w:rFonts w:ascii="Segoe UI" w:hAnsi="Segoe UI" w:cs="Segoe UI"/>
                                  <w:sz w:val="16"/>
                                  <w:szCs w:val="16"/>
                                </w:rPr>
                                <w:delText xml:space="preserve">are </w:delText>
                              </w:r>
                            </w:del>
                            <w:ins w:id="48"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C13BC1" w:rsidRDefault="00C13BC1" w:rsidP="00D001EB">
                      <w:pPr>
                        <w:pStyle w:val="Heading2"/>
                      </w:pPr>
                      <w:r>
                        <w:t>Perdurant</w:t>
                      </w:r>
                    </w:p>
                    <w:p w14:paraId="27B36AF5" w14:textId="54592CC6" w:rsidR="00C13BC1" w:rsidRPr="007F2C63" w:rsidRDefault="00C13BC1">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63" w:author="Stephen Richard" w:date="2020-07-09T14:29:00Z">
                        <w:r w:rsidDel="007C13B6">
                          <w:rPr>
                            <w:rFonts w:ascii="Segoe UI" w:hAnsi="Segoe UI" w:cs="Segoe UI"/>
                            <w:sz w:val="16"/>
                            <w:szCs w:val="16"/>
                          </w:rPr>
                          <w:delText xml:space="preserve">are </w:delText>
                        </w:r>
                      </w:del>
                      <w:ins w:id="6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50319176">
            <wp:extent cx="2228045" cy="3709115"/>
            <wp:effectExtent l="0" t="0" r="1270" b="571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2234337" cy="371959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C13BC1" w:rsidRDefault="00C13BC1" w:rsidP="00495496">
                            <w:pPr>
                              <w:pStyle w:val="Caption"/>
                            </w:pPr>
                            <w:r>
                              <w:t xml:space="preserve">Figure </w:t>
                            </w:r>
                            <w:r w:rsidR="005D71DC">
                              <w:fldChar w:fldCharType="begin"/>
                            </w:r>
                            <w:r w:rsidR="005D71DC">
                              <w:instrText xml:space="preserve"> SEQ Figure \* ARABIC </w:instrText>
                            </w:r>
                            <w:r w:rsidR="005D71DC">
                              <w:fldChar w:fldCharType="separate"/>
                            </w:r>
                            <w:r>
                              <w:rPr>
                                <w:noProof/>
                              </w:rPr>
                              <w:t>5</w:t>
                            </w:r>
                            <w:r w:rsidR="005D71DC">
                              <w:rPr>
                                <w:noProof/>
                              </w:rPr>
                              <w:fldChar w:fldCharType="end"/>
                            </w:r>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C13BC1" w:rsidRDefault="00C13BC1" w:rsidP="00495496">
                      <w:pPr>
                        <w:pStyle w:val="Caption"/>
                      </w:pPr>
                      <w:r>
                        <w:t xml:space="preserve">Figure </w:t>
                      </w:r>
                      <w:fldSimple w:instr=" SEQ Figure \* ARABIC ">
                        <w:r>
                          <w:rPr>
                            <w:noProof/>
                          </w:rPr>
                          <w:t>5</w:t>
                        </w:r>
                      </w:fldSimple>
                      <w:r>
                        <w:t>. Perdurant</w:t>
                      </w:r>
                    </w:p>
                  </w:txbxContent>
                </v:textbox>
                <w10:wrap type="square" anchorx="margin"/>
              </v:shape>
            </w:pict>
          </mc:Fallback>
        </mc:AlternateContent>
      </w:r>
    </w:p>
    <w:p w14:paraId="7D0E4134" w14:textId="5BC01CC5" w:rsidR="007231A6" w:rsidRDefault="007231A6">
      <w:pPr>
        <w:rPr>
          <w:ins w:id="49"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36603797">
            <wp:simplePos x="0" y="0"/>
            <wp:positionH relativeFrom="page">
              <wp:posOffset>1393825</wp:posOffset>
            </wp:positionH>
            <wp:positionV relativeFrom="paragraph">
              <wp:posOffset>266700</wp:posOffset>
            </wp:positionV>
            <wp:extent cx="1421130" cy="2110740"/>
            <wp:effectExtent l="0" t="0" r="762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bwMode="auto">
                    <a:xfrm>
                      <a:off x="0" y="0"/>
                      <a:ext cx="142113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6A775C8">
                <wp:simplePos x="0" y="0"/>
                <wp:positionH relativeFrom="margin">
                  <wp:posOffset>2333625</wp:posOffset>
                </wp:positionH>
                <wp:positionV relativeFrom="paragraph">
                  <wp:posOffset>9525</wp:posOffset>
                </wp:positionV>
                <wp:extent cx="3086100" cy="205740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057400"/>
                        </a:xfrm>
                        <a:prstGeom prst="rect">
                          <a:avLst/>
                        </a:prstGeom>
                        <a:solidFill>
                          <a:schemeClr val="lt1"/>
                        </a:solidFill>
                        <a:ln w="6350">
                          <a:solidFill>
                            <a:prstClr val="black"/>
                          </a:solidFill>
                        </a:ln>
                      </wps:spPr>
                      <wps:txbx>
                        <w:txbxContent>
                          <w:p w14:paraId="59EB9210" w14:textId="587CB371" w:rsidR="00C13BC1" w:rsidRDefault="00C13BC1" w:rsidP="00823888">
                            <w:pPr>
                              <w:pStyle w:val="Heading2"/>
                            </w:pPr>
                            <w:r>
                              <w:t>Inherant and Situation</w:t>
                            </w:r>
                          </w:p>
                          <w:p w14:paraId="53537113" w14:textId="0627E8B7" w:rsidR="00C13BC1" w:rsidRPr="005A0425" w:rsidRDefault="00C13BC1">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50" w:author="Stephen Richard" w:date="2020-08-05T16:27:00Z">
                              <w:r>
                                <w:rPr>
                                  <w:rFonts w:ascii="Segoe UI" w:hAnsi="Segoe UI" w:cs="Segoe UI"/>
                                  <w:sz w:val="16"/>
                                  <w:szCs w:val="16"/>
                                </w:rPr>
                                <w:t>in Fig. 6 apply to an</w:t>
                              </w:r>
                            </w:ins>
                            <w:ins w:id="51" w:author="Stephen Richard" w:date="2020-08-05T16:28:00Z">
                              <w:r>
                                <w:rPr>
                                  <w:rFonts w:ascii="Segoe UI" w:hAnsi="Segoe UI" w:cs="Segoe UI"/>
                                  <w:sz w:val="16"/>
                                  <w:szCs w:val="16"/>
                                </w:rPr>
                                <w:t xml:space="preserve">y domain; geoscience specific qualiteis are defined in relevant module, and listed in </w:t>
                              </w:r>
                            </w:ins>
                            <w:del w:id="52"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75pt;width:243pt;height:1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" fillcolor="white [3201]" strokeweight=".5pt">
                <v:textbox>
                  <w:txbxContent>
                    <w:p w14:paraId="59EB9210" w14:textId="587CB371" w:rsidR="00C13BC1" w:rsidRDefault="00C13BC1" w:rsidP="00823888">
                      <w:pPr>
                        <w:pStyle w:val="Heading2"/>
                      </w:pPr>
                      <w:r>
                        <w:t>Inherant and Situation</w:t>
                      </w:r>
                    </w:p>
                    <w:p w14:paraId="53537113" w14:textId="0627E8B7" w:rsidR="00C13BC1" w:rsidRPr="005A0425" w:rsidRDefault="00C13BC1">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69" w:author="Stephen Richard" w:date="2020-08-05T16:27:00Z">
                        <w:r>
                          <w:rPr>
                            <w:rFonts w:ascii="Segoe UI" w:hAnsi="Segoe UI" w:cs="Segoe UI"/>
                            <w:sz w:val="16"/>
                            <w:szCs w:val="16"/>
                          </w:rPr>
                          <w:t>in Fig. 6 apply to an</w:t>
                        </w:r>
                      </w:ins>
                      <w:ins w:id="70" w:author="Stephen Richard" w:date="2020-08-05T16:28:00Z">
                        <w:r>
                          <w:rPr>
                            <w:rFonts w:ascii="Segoe UI" w:hAnsi="Segoe UI" w:cs="Segoe UI"/>
                            <w:sz w:val="16"/>
                            <w:szCs w:val="16"/>
                          </w:rPr>
                          <w:t xml:space="preserve">y domain; geoscience specific qualiteis are defined in relevant module, and listed in </w:t>
                        </w:r>
                      </w:ins>
                      <w:del w:id="71"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5AB0976B" w:rsidR="0079177B" w:rsidRDefault="00F51BA1">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61CED1B2">
                <wp:simplePos x="0" y="0"/>
                <wp:positionH relativeFrom="margin">
                  <wp:posOffset>379730</wp:posOffset>
                </wp:positionH>
                <wp:positionV relativeFrom="paragraph">
                  <wp:posOffset>6472555</wp:posOffset>
                </wp:positionV>
                <wp:extent cx="5125720" cy="314325"/>
                <wp:effectExtent l="0" t="0" r="0"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5720" cy="314325"/>
                        </a:xfrm>
                        <a:prstGeom prst="rect">
                          <a:avLst/>
                        </a:prstGeom>
                        <a:solidFill>
                          <a:srgbClr val="FFFFFF"/>
                        </a:solidFill>
                        <a:ln w="9525">
                          <a:noFill/>
                          <a:miter lim="800000"/>
                          <a:headEnd/>
                          <a:tailEnd/>
                        </a:ln>
                      </wps:spPr>
                      <wps:txbx>
                        <w:txbxContent>
                          <w:p w14:paraId="7B2C34BE" w14:textId="46FA1B44" w:rsidR="00C13BC1" w:rsidRDefault="00C13BC1" w:rsidP="00030054">
                            <w:pPr>
                              <w:pStyle w:val="Caption"/>
                            </w:pPr>
                            <w:r>
                              <w:t xml:space="preserve">Figure 7. </w:t>
                            </w:r>
                            <w:del w:id="53" w:author="Stephen Richard" w:date="2020-08-05T16:09:00Z">
                              <w:r w:rsidDel="00F51BA1">
                                <w:delText>Quality examples</w:delText>
                              </w:r>
                            </w:del>
                            <w:ins w:id="54" w:author="Stephen Richard" w:date="2020-08-05T16:09:00Z">
                              <w:r>
                                <w:t>Qualities in current model. Namespace prefix indicates the module in which the qual</w:t>
                              </w:r>
                            </w:ins>
                            <w:ins w:id="55" w:author="Stephen Richard" w:date="2020-08-05T16:10:00Z">
                              <w:r>
                                <w:t>ity is defined.</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29.9pt;margin-top:509.65pt;width:403.6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" stroked="f">
                <v:textbox>
                  <w:txbxContent>
                    <w:p w14:paraId="7B2C34BE" w14:textId="46FA1B44" w:rsidR="00C13BC1" w:rsidRDefault="00C13BC1" w:rsidP="00030054">
                      <w:pPr>
                        <w:pStyle w:val="Caption"/>
                      </w:pPr>
                      <w:r>
                        <w:t xml:space="preserve">Figure 7. </w:t>
                      </w:r>
                      <w:del w:id="75" w:author="Stephen Richard" w:date="2020-08-05T16:09:00Z">
                        <w:r w:rsidDel="00F51BA1">
                          <w:delText>Quality examples</w:delText>
                        </w:r>
                      </w:del>
                      <w:ins w:id="76" w:author="Stephen Richard" w:date="2020-08-05T16:09:00Z">
                        <w:r>
                          <w:t>Qualities in current model. Namespace prefix indicates the module in which the qual</w:t>
                        </w:r>
                      </w:ins>
                      <w:ins w:id="77" w:author="Stephen Richard" w:date="2020-08-05T16:10:00Z">
                        <w:r>
                          <w:t>ity is defined.</w:t>
                        </w:r>
                      </w:ins>
                    </w:p>
                  </w:txbxContent>
                </v:textbox>
                <w10:wrap type="square" anchorx="margin"/>
              </v:shape>
            </w:pict>
          </mc:Fallback>
        </mc:AlternateContent>
      </w:r>
      <w:r w:rsidRPr="00AC331A">
        <w:rPr>
          <w:noProof/>
          <w:lang w:val="en-CA" w:eastAsia="en-CA"/>
        </w:rPr>
        <w:drawing>
          <wp:anchor distT="0" distB="0" distL="114300" distR="114300" simplePos="0" relativeHeight="251663360" behindDoc="0" locked="0" layoutInCell="1" allowOverlap="1" wp14:anchorId="5C1D06A1" wp14:editId="7087F8C5">
            <wp:simplePos x="0" y="0"/>
            <wp:positionH relativeFrom="margin">
              <wp:posOffset>199390</wp:posOffset>
            </wp:positionH>
            <wp:positionV relativeFrom="paragraph">
              <wp:posOffset>1876425</wp:posOffset>
            </wp:positionV>
            <wp:extent cx="5114925" cy="44018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114925" cy="440182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C13BC1" w:rsidRPr="00E13816" w:rsidRDefault="00C13BC1" w:rsidP="0079177B">
                            <w:pPr>
                              <w:pStyle w:val="Caption"/>
                              <w:rPr>
                                <w:noProof/>
                              </w:rPr>
                            </w:pPr>
                            <w:r>
                              <w:t xml:space="preserve">Figure </w:t>
                            </w:r>
                            <w:r w:rsidR="005D71DC">
                              <w:fldChar w:fldCharType="begin"/>
                            </w:r>
                            <w:r w:rsidR="005D71DC">
                              <w:instrText xml:space="preserve"> SEQ Figure \* ARABIC </w:instrText>
                            </w:r>
                            <w:r w:rsidR="005D71DC">
                              <w:fldChar w:fldCharType="separate"/>
                            </w:r>
                            <w:r>
                              <w:rPr>
                                <w:noProof/>
                              </w:rPr>
                              <w:t>6</w:t>
                            </w:r>
                            <w:r w:rsidR="005D71DC">
                              <w:rPr>
                                <w:noProof/>
                              </w:rPr>
                              <w:fldChar w:fldCharType="end"/>
                            </w:r>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C13BC1" w:rsidRPr="00E13816" w:rsidRDefault="00C13BC1" w:rsidP="0079177B">
                      <w:pPr>
                        <w:pStyle w:val="Caption"/>
                        <w:rPr>
                          <w:noProof/>
                        </w:rPr>
                      </w:pPr>
                      <w:r>
                        <w:t xml:space="preserve">Figure </w:t>
                      </w:r>
                      <w:fldSimple w:instr=" SEQ Figure \* ARABIC ">
                        <w:r>
                          <w:rPr>
                            <w:noProof/>
                          </w:rPr>
                          <w:t>6</w:t>
                        </w:r>
                      </w:fldSimple>
                      <w:r>
                        <w:t>. Inherants and Situation</w:t>
                      </w:r>
                    </w:p>
                  </w:txbxContent>
                </v:textbox>
                <w10:wrap type="square"/>
              </v:shape>
            </w:pict>
          </mc:Fallback>
        </mc:AlternateContent>
      </w:r>
      <w:commentRangeStart w:id="56"/>
      <w:commentRangeEnd w:id="56"/>
      <w:r w:rsidR="003B4B43">
        <w:rPr>
          <w:rStyle w:val="CommentReference"/>
        </w:rPr>
        <w:commentReference w:id="56"/>
      </w:r>
      <w:r w:rsidR="0079177B">
        <w:br w:type="page"/>
      </w:r>
    </w:p>
    <w:p w14:paraId="6C01A44C" w14:textId="4B808B63" w:rsidR="00CF7969" w:rsidRDefault="00DF40BF" w:rsidP="004663A1">
      <w:pPr>
        <w:pStyle w:val="Heading1"/>
      </w:pPr>
      <w:bookmarkStart w:id="57" w:name="_Toc45622962"/>
      <w:r>
        <w:t xml:space="preserve">GSO </w:t>
      </w:r>
      <w:r w:rsidR="00555202">
        <w:t>Geology</w:t>
      </w:r>
      <w:r w:rsidR="0032602C">
        <w:t xml:space="preserve"> </w:t>
      </w:r>
      <w:r w:rsidR="009B6DED">
        <w:t>and Geology Modules</w:t>
      </w:r>
      <w:bookmarkEnd w:id="57"/>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58" w:name="_Hlk32217728"/>
      <w:r w:rsidR="00CF7969" w:rsidRPr="00CF7969">
        <w:t>GSO-Geology.ttl</w:t>
      </w:r>
      <w:bookmarkEnd w:id="58"/>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r w:rsidR="005D71DC">
        <w:fldChar w:fldCharType="begin"/>
      </w:r>
      <w:r w:rsidR="005D71DC">
        <w:instrText xml:space="preserve"> SEQ Table \* ARABIC </w:instrText>
      </w:r>
      <w:r w:rsidR="005D71DC">
        <w:fldChar w:fldCharType="separate"/>
      </w:r>
      <w:r w:rsidR="00D569F1">
        <w:rPr>
          <w:noProof/>
        </w:rPr>
        <w:t>1</w:t>
      </w:r>
      <w:r w:rsidR="005D71DC">
        <w:rPr>
          <w:noProof/>
        </w:rPr>
        <w:fldChar w:fldCharType="end"/>
      </w:r>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59"/>
            <w:r>
              <w:rPr>
                <w:b/>
                <w:bCs/>
                <w:sz w:val="24"/>
                <w:szCs w:val="24"/>
              </w:rPr>
              <w:t>Name</w:t>
            </w:r>
            <w:commentRangeEnd w:id="59"/>
            <w:r w:rsidR="007D5C4D">
              <w:rPr>
                <w:rStyle w:val="CommentReference"/>
              </w:rPr>
              <w:commentReference w:id="59"/>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rsidDel="004E30DC" w14:paraId="494AD44E" w14:textId="1EA9C31A" w:rsidTr="007D5C4D">
        <w:trPr>
          <w:trHeight w:val="600"/>
          <w:del w:id="60" w:author="Stephen Richard" w:date="2020-08-05T16:10:00Z"/>
        </w:trPr>
        <w:tc>
          <w:tcPr>
            <w:tcW w:w="1284" w:type="pct"/>
            <w:noWrap/>
            <w:hideMark/>
          </w:tcPr>
          <w:p w14:paraId="24AD6445" w14:textId="40491CC1" w:rsidR="009F17DC" w:rsidRPr="00D8749F" w:rsidDel="004E30DC" w:rsidRDefault="009F17DC" w:rsidP="00D8749F">
            <w:pPr>
              <w:rPr>
                <w:del w:id="61" w:author="Stephen Richard" w:date="2020-08-05T16:10:00Z"/>
              </w:rPr>
            </w:pPr>
            <w:del w:id="62" w:author="Stephen Richard" w:date="2020-08-05T16:10:00Z">
              <w:r w:rsidRPr="00D8749F" w:rsidDel="004E30DC">
                <w:delText>Aggregate non clastic particle</w:delText>
              </w:r>
            </w:del>
          </w:p>
        </w:tc>
        <w:tc>
          <w:tcPr>
            <w:tcW w:w="3716" w:type="pct"/>
            <w:hideMark/>
          </w:tcPr>
          <w:p w14:paraId="4CED5E63" w14:textId="0175C8EC" w:rsidR="009F17DC" w:rsidRPr="007D5C4D" w:rsidDel="004E30DC" w:rsidRDefault="009F17DC" w:rsidP="00D8749F">
            <w:pPr>
              <w:rPr>
                <w:del w:id="63" w:author="Stephen Richard" w:date="2020-08-05T16:10:00Z"/>
              </w:rPr>
            </w:pPr>
            <w:del w:id="64" w:author="Stephen Richard" w:date="2020-08-05T16:10:00Z">
              <w:r w:rsidRPr="007D5C4D" w:rsidDel="004E30DC">
                <w:delText>Generic term for a non-clastic particle that is itself composed of an aggregation of particles.</w:delText>
              </w:r>
            </w:del>
          </w:p>
        </w:tc>
      </w:tr>
      <w:tr w:rsidR="009F17DC" w:rsidRPr="00D8749F" w14:paraId="6669EACD" w14:textId="77777777" w:rsidTr="007D5C4D">
        <w:trPr>
          <w:trHeight w:val="600"/>
        </w:trPr>
        <w:tc>
          <w:tcPr>
            <w:tcW w:w="1284" w:type="pct"/>
            <w:noWrap/>
            <w:hideMark/>
          </w:tcPr>
          <w:p w14:paraId="24ADF297" w14:textId="0F764BB6" w:rsidR="009F17DC" w:rsidRPr="00D8749F" w:rsidRDefault="009F17DC" w:rsidP="00D8749F">
            <w:r w:rsidRPr="00D8749F">
              <w:t xml:space="preserve">Alteration </w:t>
            </w:r>
            <w:del w:id="65" w:author="Stephen Richard" w:date="2020-08-05T16:10:00Z">
              <w:r w:rsidRPr="00D8749F" w:rsidDel="004E30DC">
                <w:delText>degree</w:delText>
              </w:r>
            </w:del>
            <w:ins w:id="66" w:author="Stephen Richard" w:date="2020-08-05T16:10:00Z">
              <w:r w:rsidR="004E30DC">
                <w:t>D</w:t>
              </w:r>
              <w:r w:rsidR="004E30DC" w:rsidRPr="00D8749F">
                <w:t>egree</w:t>
              </w:r>
            </w:ins>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rsidDel="004E30DC" w14:paraId="32F48F6E" w14:textId="1FE3B626" w:rsidTr="007D5C4D">
        <w:trPr>
          <w:trHeight w:val="600"/>
          <w:del w:id="67" w:author="Stephen Richard" w:date="2020-08-05T16:10:00Z"/>
        </w:trPr>
        <w:tc>
          <w:tcPr>
            <w:tcW w:w="1284" w:type="pct"/>
            <w:noWrap/>
            <w:hideMark/>
          </w:tcPr>
          <w:p w14:paraId="0861B13D" w14:textId="506C7B57" w:rsidR="009F17DC" w:rsidRPr="00D8749F" w:rsidDel="004E30DC" w:rsidRDefault="009F17DC" w:rsidP="00D8749F">
            <w:pPr>
              <w:rPr>
                <w:del w:id="68" w:author="Stephen Richard" w:date="2020-08-05T16:10:00Z"/>
              </w:rPr>
            </w:pPr>
            <w:del w:id="69" w:author="Stephen Richard" w:date="2020-08-05T16:10:00Z">
              <w:r w:rsidRPr="00D8749F" w:rsidDel="004E30DC">
                <w:delText>Alteration distribution</w:delText>
              </w:r>
            </w:del>
          </w:p>
        </w:tc>
        <w:tc>
          <w:tcPr>
            <w:tcW w:w="3716" w:type="pct"/>
            <w:hideMark/>
          </w:tcPr>
          <w:p w14:paraId="72CCB97B" w14:textId="48A292BA" w:rsidR="009F17DC" w:rsidRPr="007D5C4D" w:rsidDel="004E30DC" w:rsidRDefault="009F17DC" w:rsidP="00FD4B40">
            <w:pPr>
              <w:rPr>
                <w:del w:id="70" w:author="Stephen Richard" w:date="2020-08-05T16:10:00Z"/>
              </w:rPr>
            </w:pPr>
            <w:del w:id="71" w:author="Stephen Richard" w:date="2020-08-05T16:10:00Z">
              <w:r w:rsidRPr="007D5C4D" w:rsidDel="004E30DC">
                <w:delText>AlterationDistribution describes the spatial distribution or geometry of alteration zones. e</w:delText>
              </w:r>
              <w:r w:rsidR="001C2220" w:rsidDel="004E30DC">
                <w:delText>.</w:delText>
              </w:r>
              <w:r w:rsidRPr="007D5C4D" w:rsidDel="004E30DC">
                <w:delText>g</w:delText>
              </w:r>
              <w:r w:rsidR="001C2220" w:rsidDel="004E30DC">
                <w:delText>.</w:delText>
              </w:r>
              <w:r w:rsidRPr="007D5C4D" w:rsidDel="004E30DC">
                <w:delText xml:space="preserve"> patchy, spotted, banded, viens, vein breccia, pervasive, disseminated, etc</w:delText>
              </w:r>
              <w:r w:rsidR="001C2220" w:rsidDel="004E30DC">
                <w:delText>.</w:delText>
              </w:r>
            </w:del>
          </w:p>
        </w:tc>
      </w:tr>
      <w:tr w:rsidR="009F17DC" w:rsidRPr="00D8749F" w:rsidDel="004E30DC" w14:paraId="52F7246F" w14:textId="06A896AC" w:rsidTr="007D5C4D">
        <w:trPr>
          <w:trHeight w:val="300"/>
          <w:del w:id="72" w:author="Stephen Richard" w:date="2020-08-05T16:10:00Z"/>
        </w:trPr>
        <w:tc>
          <w:tcPr>
            <w:tcW w:w="1284" w:type="pct"/>
            <w:noWrap/>
            <w:hideMark/>
          </w:tcPr>
          <w:p w14:paraId="6B2F5097" w14:textId="209548AC" w:rsidR="009F17DC" w:rsidRPr="00D8749F" w:rsidDel="004E30DC" w:rsidRDefault="009F17DC" w:rsidP="00D8749F">
            <w:pPr>
              <w:rPr>
                <w:del w:id="73" w:author="Stephen Richard" w:date="2020-08-05T16:10:00Z"/>
              </w:rPr>
            </w:pPr>
            <w:del w:id="74" w:author="Stephen Richard" w:date="2020-08-05T16:10:00Z">
              <w:r w:rsidRPr="00D8749F" w:rsidDel="004E30DC">
                <w:delText>Alteration type</w:delText>
              </w:r>
            </w:del>
          </w:p>
        </w:tc>
        <w:tc>
          <w:tcPr>
            <w:tcW w:w="3716" w:type="pct"/>
            <w:hideMark/>
          </w:tcPr>
          <w:p w14:paraId="0542139D" w14:textId="776F5F51" w:rsidR="009F17DC" w:rsidRPr="007D5C4D" w:rsidDel="004E30DC" w:rsidRDefault="009F17DC" w:rsidP="00D8749F">
            <w:pPr>
              <w:rPr>
                <w:del w:id="75" w:author="Stephen Richard" w:date="2020-08-05T16:10:00Z"/>
              </w:rPr>
            </w:pPr>
            <w:del w:id="76" w:author="Stephen Richard" w:date="2020-08-05T16:10:00Z">
              <w:r w:rsidRPr="007D5C4D" w:rsidDel="004E30DC">
                <w:delText>Specification of alteration types (e</w:delText>
              </w:r>
              <w:r w:rsidR="001C2220" w:rsidDel="004E30DC">
                <w:delText>.g.</w:delText>
              </w:r>
              <w:r w:rsidRPr="007D5C4D" w:rsidDel="004E30DC">
                <w:delText xml:space="preserve"> potassic, argillic, advanced argillic)</w:delText>
              </w:r>
              <w:r w:rsidR="001C2220" w:rsidDel="004E30DC">
                <w:delText>.</w:delText>
              </w:r>
            </w:del>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rsidDel="004E30DC" w14:paraId="43F0AA0B" w14:textId="5FDBC2E1" w:rsidTr="007D5C4D">
        <w:trPr>
          <w:trHeight w:val="600"/>
          <w:del w:id="77" w:author="Stephen Richard" w:date="2020-08-05T16:10:00Z"/>
        </w:trPr>
        <w:tc>
          <w:tcPr>
            <w:tcW w:w="1284" w:type="pct"/>
            <w:hideMark/>
          </w:tcPr>
          <w:p w14:paraId="38EFCE1E" w14:textId="49D2E350" w:rsidR="009F17DC" w:rsidRPr="007D5C4D" w:rsidDel="004E30DC" w:rsidRDefault="009F17DC" w:rsidP="00D8749F">
            <w:pPr>
              <w:rPr>
                <w:del w:id="78" w:author="Stephen Richard" w:date="2020-08-05T16:10:00Z"/>
              </w:rPr>
            </w:pPr>
            <w:del w:id="79" w:author="Stephen Richard" w:date="2020-08-05T16:10:00Z">
              <w:r w:rsidRPr="007D5C4D" w:rsidDel="004E30DC">
                <w:delText xml:space="preserve">Bedding Package </w:delText>
              </w:r>
            </w:del>
          </w:p>
        </w:tc>
        <w:tc>
          <w:tcPr>
            <w:tcW w:w="3716" w:type="pct"/>
            <w:hideMark/>
          </w:tcPr>
          <w:p w14:paraId="737AAAA0" w14:textId="547677B8" w:rsidR="009F17DC" w:rsidRPr="007D5C4D" w:rsidDel="004E30DC" w:rsidRDefault="009F17DC">
            <w:pPr>
              <w:rPr>
                <w:del w:id="80" w:author="Stephen Richard" w:date="2020-08-05T16:10:00Z"/>
              </w:rPr>
            </w:pPr>
            <w:del w:id="81" w:author="Stephen Richard" w:date="2020-08-05T16:10:00Z">
              <w:r w:rsidRPr="007D5C4D" w:rsidDel="004E30DC">
                <w:delText>A sub-map scale sequence of strata, e.g. bouma sequence, fining-upward sequence, interbedded sandstone and mudstone</w:delText>
              </w:r>
              <w:r w:rsidR="001C2220" w:rsidDel="004E30DC">
                <w:delText>.</w:delText>
              </w:r>
            </w:del>
          </w:p>
        </w:tc>
      </w:tr>
      <w:tr w:rsidR="009F17DC" w:rsidRPr="00D8749F" w14:paraId="71F5E1A8" w14:textId="77777777" w:rsidTr="007D5C4D">
        <w:trPr>
          <w:trHeight w:val="300"/>
        </w:trPr>
        <w:tc>
          <w:tcPr>
            <w:tcW w:w="1284" w:type="pct"/>
            <w:noWrap/>
            <w:hideMark/>
          </w:tcPr>
          <w:p w14:paraId="6B3B8943" w14:textId="2820A9FC" w:rsidR="009F17DC" w:rsidRPr="00D8749F" w:rsidRDefault="009F17DC" w:rsidP="00D8749F">
            <w:del w:id="82" w:author="Stephen Richard" w:date="2020-08-05T16:10:00Z">
              <w:r w:rsidRPr="00D8749F" w:rsidDel="004E30DC">
                <w:delText xml:space="preserve">bolide </w:delText>
              </w:r>
            </w:del>
            <w:ins w:id="83" w:author="Stephen Richard" w:date="2020-08-05T16:10:00Z">
              <w:r w:rsidR="004E30DC">
                <w:t>B</w:t>
              </w:r>
              <w:r w:rsidR="004E30DC" w:rsidRPr="00D8749F">
                <w:t xml:space="preserve">olide </w:t>
              </w:r>
            </w:ins>
            <w:del w:id="84" w:author="Stephen Richard" w:date="2020-08-05T16:11:00Z">
              <w:r w:rsidRPr="00D8749F" w:rsidDel="004E30DC">
                <w:delText>impact</w:delText>
              </w:r>
            </w:del>
            <w:ins w:id="85" w:author="Stephen Richard" w:date="2020-08-05T16:11:00Z">
              <w:r w:rsidR="004E30DC">
                <w:t>I</w:t>
              </w:r>
              <w:r w:rsidR="004E30DC" w:rsidRPr="00D8749F">
                <w:t>mpact</w:t>
              </w:r>
            </w:ins>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6"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7"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86" w:author="Stephen Richard" w:date="2020-07-09T15:08:00Z">
              <w:r>
                <w:rPr>
                  <w:rFonts w:ascii="Segoe UI" w:hAnsi="Segoe UI" w:cs="Segoe UI"/>
                  <w:sz w:val="18"/>
                  <w:szCs w:val="18"/>
                </w:rPr>
                <w:t>A sedimentary fabric characterized by disk-shaped or elongate fragments dipping in a preferred direcation at an angle to bedding (Ne;uendorf et al., 2005)</w:t>
              </w:r>
            </w:ins>
            <w:ins w:id="87"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88"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DFB58FA" w:rsidR="009F17DC" w:rsidRPr="00D8749F" w:rsidRDefault="00FE5AAE" w:rsidP="00D8749F">
            <w:r>
              <w:t>C</w:t>
            </w:r>
            <w:r w:rsidR="009F17DC" w:rsidRPr="00D8749F">
              <w:t xml:space="preserve">ometary </w:t>
            </w:r>
            <w:del w:id="89" w:author="Stephen Richard" w:date="2020-08-05T16:11:00Z">
              <w:r w:rsidR="009F17DC" w:rsidRPr="00D8749F" w:rsidDel="004E30DC">
                <w:delText>impact</w:delText>
              </w:r>
            </w:del>
            <w:ins w:id="90" w:author="Stephen Richard" w:date="2020-08-05T16:11:00Z">
              <w:r w:rsidR="004E30DC">
                <w:t>I</w:t>
              </w:r>
              <w:r w:rsidR="004E30DC" w:rsidRPr="00D8749F">
                <w:t>mpact</w:t>
              </w:r>
            </w:ins>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rsidDel="004E30DC" w14:paraId="7480C558" w14:textId="0AB1757F" w:rsidTr="007D5C4D">
        <w:trPr>
          <w:trHeight w:val="900"/>
          <w:del w:id="91" w:author="Stephen Richard" w:date="2020-08-05T16:11:00Z"/>
        </w:trPr>
        <w:tc>
          <w:tcPr>
            <w:tcW w:w="1284" w:type="pct"/>
            <w:noWrap/>
            <w:hideMark/>
          </w:tcPr>
          <w:p w14:paraId="3336D614" w14:textId="467DAE7D" w:rsidR="009F17DC" w:rsidRPr="00D8749F" w:rsidDel="004E30DC" w:rsidRDefault="009F17DC" w:rsidP="00D8749F">
            <w:pPr>
              <w:rPr>
                <w:del w:id="92" w:author="Stephen Richard" w:date="2020-08-05T16:11:00Z"/>
              </w:rPr>
            </w:pPr>
            <w:del w:id="93" w:author="Stephen Richard" w:date="2020-08-05T16:11:00Z">
              <w:r w:rsidRPr="00D8749F" w:rsidDel="004E30DC">
                <w:delText>Crystal</w:delText>
              </w:r>
            </w:del>
          </w:p>
        </w:tc>
        <w:tc>
          <w:tcPr>
            <w:tcW w:w="3716" w:type="pct"/>
            <w:hideMark/>
          </w:tcPr>
          <w:p w14:paraId="244E8CEA" w14:textId="01E35E9E" w:rsidR="009F17DC" w:rsidRPr="007D5C4D" w:rsidDel="004E30DC" w:rsidRDefault="009F17DC" w:rsidP="00D8749F">
            <w:pPr>
              <w:rPr>
                <w:del w:id="94" w:author="Stephen Richard" w:date="2020-08-05T16:11:00Z"/>
              </w:rPr>
            </w:pPr>
            <w:del w:id="95" w:author="Stephen Richard" w:date="2020-08-05T16:11:00Z">
              <w:r w:rsidRPr="007D5C4D" w:rsidDel="004E30DC">
                <w:delText>An object composed of a single mineral species, with a characteristic geometrical shape, bounded by flat faces with specific, characteristic orientations reflecting a consistent, highly ordered internal arrangement of constituent atoms.</w:delText>
              </w:r>
            </w:del>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4E30DC" w:rsidRPr="004663A1" w14:paraId="7E7E0AA1" w14:textId="77777777" w:rsidTr="007D5C4D">
        <w:trPr>
          <w:trHeight w:val="600"/>
          <w:ins w:id="96" w:author="Stephen Richard" w:date="2020-08-05T16:12:00Z"/>
        </w:trPr>
        <w:tc>
          <w:tcPr>
            <w:tcW w:w="1284" w:type="pct"/>
          </w:tcPr>
          <w:p w14:paraId="3DB09E83" w14:textId="2C01CA01" w:rsidR="004E30DC" w:rsidRPr="007D5C4D" w:rsidRDefault="004E30DC" w:rsidP="004E30DC">
            <w:pPr>
              <w:rPr>
                <w:ins w:id="97" w:author="Stephen Richard" w:date="2020-08-05T16:12:00Z"/>
              </w:rPr>
            </w:pPr>
            <w:ins w:id="98" w:author="Stephen Richard" w:date="2020-08-05T16:12:00Z">
              <w:r w:rsidRPr="004D0659">
                <w:t xml:space="preserve">Disseminated </w:t>
              </w:r>
            </w:ins>
          </w:p>
        </w:tc>
        <w:tc>
          <w:tcPr>
            <w:tcW w:w="3716" w:type="pct"/>
          </w:tcPr>
          <w:p w14:paraId="3BBDE16E" w14:textId="5BAF5E9B" w:rsidR="004E30DC" w:rsidRPr="007D5C4D" w:rsidRDefault="004E30DC" w:rsidP="004E30DC">
            <w:pPr>
              <w:rPr>
                <w:ins w:id="99" w:author="Stephen Richard" w:date="2020-08-05T16:12:00Z"/>
              </w:rPr>
            </w:pPr>
            <w:ins w:id="100" w:author="Stephen Richard" w:date="2020-08-05T16:12:00Z">
              <w:r w:rsidRPr="004D0659">
                <w:t>Quality is scattered relatively uniformly through the quality carrier.</w:t>
              </w:r>
            </w:ins>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4E30DC" w:rsidRPr="004663A1" w14:paraId="5949ED87" w14:textId="77777777" w:rsidTr="005175D8">
        <w:trPr>
          <w:trHeight w:val="363"/>
          <w:ins w:id="101" w:author="Stephen Richard" w:date="2020-08-05T16:12:00Z"/>
        </w:trPr>
        <w:tc>
          <w:tcPr>
            <w:tcW w:w="1284" w:type="pct"/>
          </w:tcPr>
          <w:p w14:paraId="67DFBCF5" w14:textId="5E0B0E96" w:rsidR="004E30DC" w:rsidRPr="007D5C4D" w:rsidRDefault="004E30DC" w:rsidP="004E30DC">
            <w:pPr>
              <w:rPr>
                <w:ins w:id="102" w:author="Stephen Richard" w:date="2020-08-05T16:12:00Z"/>
              </w:rPr>
            </w:pPr>
            <w:ins w:id="103" w:author="Stephen Richard" w:date="2020-08-05T16:13:00Z">
              <w:r w:rsidRPr="003B1C9C">
                <w:t>Fault displacement</w:t>
              </w:r>
            </w:ins>
          </w:p>
        </w:tc>
        <w:tc>
          <w:tcPr>
            <w:tcW w:w="3716" w:type="pct"/>
          </w:tcPr>
          <w:p w14:paraId="0D60E550" w14:textId="693B6EE6" w:rsidR="004E30DC" w:rsidRPr="007D5C4D" w:rsidRDefault="004E30DC" w:rsidP="004E30DC">
            <w:pPr>
              <w:rPr>
                <w:ins w:id="104" w:author="Stephen Richard" w:date="2020-08-05T16:12:00Z"/>
              </w:rPr>
            </w:pPr>
            <w:ins w:id="105" w:author="Stephen Richard" w:date="2020-08-05T16:13:00Z">
              <w:r w:rsidRPr="003B1C9C">
                <w:t>Quality that specifies the relative movement between two sides of a fault.  Component qualities include movement sense, separation sense, slip, movement magnitude, movement vector.</w:t>
              </w:r>
            </w:ins>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106" w:author="Stephen Richard" w:date="2020-07-14T11:11:00Z">
              <w:r>
                <w:t xml:space="preserve">A </w:t>
              </w:r>
            </w:ins>
            <w:ins w:id="107"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rsidDel="004E30DC" w14:paraId="7EB801E7" w14:textId="2456C176" w:rsidTr="007D5C4D">
        <w:trPr>
          <w:trHeight w:val="900"/>
          <w:del w:id="108" w:author="Stephen Richard" w:date="2020-08-05T16:14:00Z"/>
        </w:trPr>
        <w:tc>
          <w:tcPr>
            <w:tcW w:w="1284" w:type="pct"/>
            <w:noWrap/>
            <w:hideMark/>
          </w:tcPr>
          <w:p w14:paraId="7DFF981F" w14:textId="7311A299" w:rsidR="009F17DC" w:rsidRPr="00D8749F" w:rsidDel="004E30DC" w:rsidRDefault="00B5614C" w:rsidP="00D8749F">
            <w:pPr>
              <w:rPr>
                <w:del w:id="109" w:author="Stephen Richard" w:date="2020-08-05T16:14:00Z"/>
              </w:rPr>
            </w:pPr>
            <w:del w:id="110" w:author="Stephen Richard" w:date="2020-08-05T16:14:00Z">
              <w:r w:rsidDel="004E30DC">
                <w:delText>H</w:delText>
              </w:r>
              <w:r w:rsidRPr="00D8749F" w:rsidDel="004E30DC">
                <w:delText xml:space="preserve">ydrothermal </w:delText>
              </w:r>
              <w:r w:rsidR="009F17DC" w:rsidRPr="00D8749F" w:rsidDel="004E30DC">
                <w:delText>vein</w:delText>
              </w:r>
            </w:del>
          </w:p>
        </w:tc>
        <w:tc>
          <w:tcPr>
            <w:tcW w:w="3716" w:type="pct"/>
            <w:hideMark/>
          </w:tcPr>
          <w:p w14:paraId="17BB1241" w14:textId="3D168771" w:rsidR="009F17DC" w:rsidRPr="007D5C4D" w:rsidDel="004E30DC" w:rsidRDefault="009F17DC">
            <w:pPr>
              <w:rPr>
                <w:del w:id="111" w:author="Stephen Richard" w:date="2020-08-05T16:14:00Z"/>
              </w:rPr>
            </w:pPr>
            <w:del w:id="112" w:author="Stephen Richard" w:date="2020-08-05T16:14:00Z">
              <w:r w:rsidRPr="007D5C4D" w:rsidDel="004E30DC">
                <w:delText>A tabular or sheet-like part of a compound material formed by hydrothermal (or other metasomatic) mineral filling a fracture, may be associated with replacement of the host rock adjacent to the body</w:delText>
              </w:r>
              <w:r w:rsidR="00B5614C" w:rsidDel="004E30DC">
                <w:delText>.</w:delText>
              </w:r>
            </w:del>
          </w:p>
        </w:tc>
      </w:tr>
      <w:tr w:rsidR="009F17DC" w:rsidRPr="00D8749F" w:rsidDel="004E30DC" w14:paraId="4A641250" w14:textId="7562C006" w:rsidTr="007D5C4D">
        <w:trPr>
          <w:trHeight w:val="600"/>
          <w:del w:id="113" w:author="Stephen Richard" w:date="2020-08-05T16:14:00Z"/>
        </w:trPr>
        <w:tc>
          <w:tcPr>
            <w:tcW w:w="1284" w:type="pct"/>
            <w:noWrap/>
            <w:hideMark/>
          </w:tcPr>
          <w:p w14:paraId="78A2CFE0" w14:textId="2A691311" w:rsidR="009F17DC" w:rsidRPr="00D8749F" w:rsidDel="004E30DC" w:rsidRDefault="007D5C4D" w:rsidP="00D8749F">
            <w:pPr>
              <w:rPr>
                <w:del w:id="114" w:author="Stephen Richard" w:date="2020-08-05T16:14:00Z"/>
              </w:rPr>
            </w:pPr>
            <w:del w:id="115" w:author="Stephen Richard" w:date="2020-08-05T16:14:00Z">
              <w:r w:rsidDel="004E30DC">
                <w:delText>I</w:delText>
              </w:r>
              <w:r w:rsidRPr="00D8749F" w:rsidDel="004E30DC">
                <w:delText xml:space="preserve">gneous </w:delText>
              </w:r>
              <w:r w:rsidR="009F17DC" w:rsidRPr="00D8749F" w:rsidDel="004E30DC">
                <w:delText>vein</w:delText>
              </w:r>
            </w:del>
          </w:p>
        </w:tc>
        <w:tc>
          <w:tcPr>
            <w:tcW w:w="3716" w:type="pct"/>
            <w:hideMark/>
          </w:tcPr>
          <w:p w14:paraId="3DA05184" w14:textId="43FA5384" w:rsidR="009F17DC" w:rsidRPr="007D5C4D" w:rsidDel="004E30DC" w:rsidRDefault="009F17DC" w:rsidP="00B5614C">
            <w:pPr>
              <w:rPr>
                <w:del w:id="116" w:author="Stephen Richard" w:date="2020-08-05T16:14:00Z"/>
              </w:rPr>
            </w:pPr>
            <w:del w:id="117" w:author="Stephen Richard" w:date="2020-08-05T16:14:00Z">
              <w:r w:rsidRPr="007D5C4D" w:rsidDel="004E30DC">
                <w:delText xml:space="preserve">A tabular or sheet like part of a compound material formed by the intrusion of magma. </w:delText>
              </w:r>
            </w:del>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8"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rsidDel="004E30DC" w14:paraId="53FFD860" w14:textId="4D27C0DA" w:rsidTr="007D5C4D">
        <w:trPr>
          <w:trHeight w:val="1500"/>
          <w:del w:id="118" w:author="Stephen Richard" w:date="2020-08-05T16:15:00Z"/>
        </w:trPr>
        <w:tc>
          <w:tcPr>
            <w:tcW w:w="1284" w:type="pct"/>
            <w:noWrap/>
            <w:hideMark/>
          </w:tcPr>
          <w:p w14:paraId="12896DE4" w14:textId="06CEA917" w:rsidR="009F17DC" w:rsidRPr="00FD4B40" w:rsidDel="004E30DC" w:rsidRDefault="007D5C4D" w:rsidP="00D8749F">
            <w:pPr>
              <w:rPr>
                <w:del w:id="119" w:author="Stephen Richard" w:date="2020-08-05T16:15:00Z"/>
              </w:rPr>
            </w:pPr>
            <w:del w:id="120" w:author="Stephen Richard" w:date="2020-08-05T16:15:00Z">
              <w:r w:rsidDel="004E30DC">
                <w:delText>M</w:delText>
              </w:r>
              <w:r w:rsidRPr="00D8749F" w:rsidDel="004E30DC">
                <w:delText>ono</w:delText>
              </w:r>
              <w:r w:rsidR="009F17DC" w:rsidRPr="00D8749F" w:rsidDel="004E30DC">
                <w:delText xml:space="preserve">-mineralic crystal particle </w:delText>
              </w:r>
            </w:del>
          </w:p>
        </w:tc>
        <w:tc>
          <w:tcPr>
            <w:tcW w:w="3716" w:type="pct"/>
            <w:hideMark/>
          </w:tcPr>
          <w:p w14:paraId="48C8A21C" w14:textId="6DA424E1" w:rsidR="009F17DC" w:rsidRPr="007D5C4D" w:rsidDel="004E30DC" w:rsidRDefault="009F17DC" w:rsidP="00D8749F">
            <w:pPr>
              <w:rPr>
                <w:del w:id="121" w:author="Stephen Richard" w:date="2020-08-05T16:15:00Z"/>
              </w:rPr>
            </w:pPr>
            <w:del w:id="122" w:author="Stephen Richard" w:date="2020-08-05T16:15:00Z">
              <w:r w:rsidRPr="007D5C4D" w:rsidDel="004E30DC">
                <w:delText>Typical grain constituent in a phaneritic igneous or metamorphic rock, visible to naked eye or with hand lens. Particle</w:delText>
              </w:r>
              <w:r w:rsidR="00DD26A8" w:rsidDel="004E30DC">
                <w:delText>s</w:delText>
              </w:r>
              <w:r w:rsidRPr="007D5C4D" w:rsidDel="004E30DC">
                <w:delText xml:space="preserve"> are individual mineral grains that have crystallized from melt or through metamorphic processes.  In deformed rocks, these m</w:delText>
              </w:r>
              <w:r w:rsidR="00DD26A8" w:rsidDel="004E30DC">
                <w:delText>a</w:delText>
              </w:r>
              <w:r w:rsidRPr="007D5C4D" w:rsidDel="004E30DC">
                <w:delText>y have some subgrain structure but at the scale of description are considered individual particles in a granular material constituent of a rock.</w:delText>
              </w:r>
            </w:del>
          </w:p>
        </w:tc>
      </w:tr>
      <w:tr w:rsidR="009F17DC" w:rsidRPr="00D8749F" w:rsidDel="004E30DC" w14:paraId="7D512F23" w14:textId="2B05EED4" w:rsidTr="007D5C4D">
        <w:trPr>
          <w:trHeight w:val="1200"/>
          <w:del w:id="123" w:author="Stephen Richard" w:date="2020-08-05T16:15:00Z"/>
        </w:trPr>
        <w:tc>
          <w:tcPr>
            <w:tcW w:w="1284" w:type="pct"/>
            <w:noWrap/>
            <w:hideMark/>
          </w:tcPr>
          <w:p w14:paraId="191CAA4D" w14:textId="68C14226" w:rsidR="009F17DC" w:rsidRPr="00D8749F" w:rsidDel="004E30DC" w:rsidRDefault="009F17DC" w:rsidP="00D8749F">
            <w:pPr>
              <w:rPr>
                <w:del w:id="124" w:author="Stephen Richard" w:date="2020-08-05T16:15:00Z"/>
              </w:rPr>
            </w:pPr>
            <w:del w:id="125" w:author="Stephen Richard" w:date="2020-08-05T16:15:00Z">
              <w:r w:rsidRPr="00D8749F" w:rsidDel="004E30DC">
                <w:delText>Nodule</w:delText>
              </w:r>
            </w:del>
          </w:p>
        </w:tc>
        <w:tc>
          <w:tcPr>
            <w:tcW w:w="3716" w:type="pct"/>
            <w:hideMark/>
          </w:tcPr>
          <w:p w14:paraId="46170CC1" w14:textId="7F48E855" w:rsidR="009F17DC" w:rsidRPr="007D5C4D" w:rsidDel="004E30DC" w:rsidRDefault="009F17DC">
            <w:pPr>
              <w:rPr>
                <w:del w:id="126" w:author="Stephen Richard" w:date="2020-08-05T16:15:00Z"/>
              </w:rPr>
            </w:pPr>
            <w:del w:id="127" w:author="Stephen Richard" w:date="2020-08-05T16:15:00Z">
              <w:r w:rsidRPr="007D5C4D" w:rsidDel="004E30DC">
                <w:delTex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delText>
              </w:r>
            </w:del>
          </w:p>
        </w:tc>
      </w:tr>
      <w:tr w:rsidR="009F17DC" w:rsidRPr="00D8749F" w:rsidDel="004E30DC" w14:paraId="660B28D1" w14:textId="0579F56E" w:rsidTr="007D5C4D">
        <w:trPr>
          <w:trHeight w:val="600"/>
          <w:del w:id="128" w:author="Stephen Richard" w:date="2020-08-05T16:15:00Z"/>
        </w:trPr>
        <w:tc>
          <w:tcPr>
            <w:tcW w:w="1284" w:type="pct"/>
            <w:noWrap/>
            <w:hideMark/>
          </w:tcPr>
          <w:p w14:paraId="089CB657" w14:textId="534EF193" w:rsidR="009F17DC" w:rsidRPr="00D8749F" w:rsidDel="004E30DC" w:rsidRDefault="009F17DC" w:rsidP="00D8749F">
            <w:pPr>
              <w:rPr>
                <w:del w:id="129" w:author="Stephen Richard" w:date="2020-08-05T16:15:00Z"/>
              </w:rPr>
            </w:pPr>
            <w:del w:id="130" w:author="Stephen Richard" w:date="2020-08-05T16:15:00Z">
              <w:r w:rsidRPr="00D8749F" w:rsidDel="004E30DC">
                <w:delText>Orb</w:delText>
              </w:r>
            </w:del>
          </w:p>
        </w:tc>
        <w:tc>
          <w:tcPr>
            <w:tcW w:w="3716" w:type="pct"/>
            <w:hideMark/>
          </w:tcPr>
          <w:p w14:paraId="034E1869" w14:textId="692D2F3C" w:rsidR="009F17DC" w:rsidRPr="007D5C4D" w:rsidDel="004E30DC" w:rsidRDefault="009F17DC">
            <w:pPr>
              <w:rPr>
                <w:del w:id="131" w:author="Stephen Richard" w:date="2020-08-05T16:15:00Z"/>
              </w:rPr>
            </w:pPr>
            <w:del w:id="132" w:author="Stephen Richard" w:date="2020-08-05T16:15:00Z">
              <w:r w:rsidRPr="007D5C4D" w:rsidDel="004E30DC">
                <w:delText>Igneous constituent typically mafic, equant rounded spheroid with concentric mineralogic banding</w:delText>
              </w:r>
              <w:r w:rsidR="00DD26A8" w:rsidDel="004E30DC">
                <w:delText>.</w:delText>
              </w:r>
            </w:del>
          </w:p>
        </w:tc>
      </w:tr>
      <w:tr w:rsidR="009F17DC" w:rsidRPr="004663A1" w:rsidDel="004E30DC" w14:paraId="2B74A39B" w14:textId="0ED98470" w:rsidTr="007D5C4D">
        <w:trPr>
          <w:trHeight w:val="300"/>
          <w:del w:id="133" w:author="Stephen Richard" w:date="2020-08-05T16:15:00Z"/>
        </w:trPr>
        <w:tc>
          <w:tcPr>
            <w:tcW w:w="1284" w:type="pct"/>
            <w:hideMark/>
          </w:tcPr>
          <w:p w14:paraId="4EC2C3F5" w14:textId="6B00AE1C" w:rsidR="009F17DC" w:rsidRPr="007D5C4D" w:rsidDel="004E30DC" w:rsidRDefault="009F17DC" w:rsidP="00D8749F">
            <w:pPr>
              <w:rPr>
                <w:del w:id="134" w:author="Stephen Richard" w:date="2020-08-05T16:15:00Z"/>
              </w:rPr>
            </w:pPr>
            <w:del w:id="135" w:author="Stephen Richard" w:date="2020-08-05T16:15:00Z">
              <w:r w:rsidRPr="007D5C4D" w:rsidDel="004E30DC">
                <w:delText>Outcrop</w:delText>
              </w:r>
            </w:del>
          </w:p>
        </w:tc>
        <w:tc>
          <w:tcPr>
            <w:tcW w:w="3716" w:type="pct"/>
            <w:hideMark/>
          </w:tcPr>
          <w:p w14:paraId="7431897E" w14:textId="4E9D97E8" w:rsidR="009F17DC" w:rsidRPr="007D5C4D" w:rsidDel="004E30DC" w:rsidRDefault="009F17DC">
            <w:pPr>
              <w:rPr>
                <w:del w:id="136" w:author="Stephen Richard" w:date="2020-08-05T16:15:00Z"/>
              </w:rPr>
            </w:pPr>
            <w:del w:id="137" w:author="Stephen Richard" w:date="2020-08-05T16:15:00Z">
              <w:r w:rsidRPr="007D5C4D" w:rsidDel="004E30DC">
                <w:delText>A boundary between a rock body and the atmosphere or a liquid body.</w:delText>
              </w:r>
            </w:del>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10E6AF60" w:rsidR="009F17DC" w:rsidRPr="00D8749F" w:rsidRDefault="009F17DC" w:rsidP="00D8749F">
            <w:del w:id="138" w:author="Stephen Richard" w:date="2020-08-05T16:15:00Z">
              <w:r w:rsidRPr="00D8749F" w:rsidDel="004E30DC">
                <w:delText xml:space="preserve">pore </w:delText>
              </w:r>
            </w:del>
            <w:ins w:id="139" w:author="Stephen Richard" w:date="2020-08-05T16:15:00Z">
              <w:r w:rsidR="004E30DC">
                <w:t>P</w:t>
              </w:r>
              <w:r w:rsidR="004E30DC" w:rsidRPr="00D8749F">
                <w:t xml:space="preserve">ore </w:t>
              </w:r>
            </w:ins>
            <w:del w:id="140" w:author="Stephen Richard" w:date="2020-08-05T16:15:00Z">
              <w:r w:rsidRPr="00D8749F" w:rsidDel="004E30DC">
                <w:delText>space</w:delText>
              </w:r>
            </w:del>
            <w:ins w:id="141" w:author="Stephen Richard" w:date="2020-08-05T16:15:00Z">
              <w:r w:rsidR="004E30DC">
                <w:t>S</w:t>
              </w:r>
              <w:r w:rsidR="004E30DC" w:rsidRPr="00D8749F">
                <w:t>pace</w:t>
              </w:r>
            </w:ins>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5A6D8A91" w:rsidR="009F17DC" w:rsidRPr="00D8749F" w:rsidRDefault="009F17DC" w:rsidP="00D8749F">
            <w:del w:id="142" w:author="Stephen Richard" w:date="2020-08-05T16:15:00Z">
              <w:r w:rsidRPr="00D8749F" w:rsidDel="004E30DC">
                <w:delText xml:space="preserve">preferred </w:delText>
              </w:r>
            </w:del>
            <w:ins w:id="143" w:author="Stephen Richard" w:date="2020-08-05T16:15:00Z">
              <w:r w:rsidR="004E30DC">
                <w:t>P</w:t>
              </w:r>
              <w:r w:rsidR="004E30DC" w:rsidRPr="00D8749F">
                <w:t xml:space="preserve">referred </w:t>
              </w:r>
            </w:ins>
            <w:del w:id="144" w:author="Stephen Richard" w:date="2020-08-05T16:15:00Z">
              <w:r w:rsidRPr="00D8749F" w:rsidDel="004E30DC">
                <w:delText xml:space="preserve">orientation </w:delText>
              </w:r>
            </w:del>
            <w:ins w:id="145" w:author="Stephen Richard" w:date="2020-08-05T16:15:00Z">
              <w:r w:rsidR="004E30DC">
                <w:t>O</w:t>
              </w:r>
              <w:r w:rsidR="004E30DC" w:rsidRPr="00D8749F">
                <w:t xml:space="preserve">rientation </w:t>
              </w:r>
            </w:ins>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rsidDel="004E30DC" w14:paraId="624A4FB1" w14:textId="71FEC19E" w:rsidTr="007D5C4D">
        <w:trPr>
          <w:trHeight w:val="600"/>
          <w:del w:id="146" w:author="Stephen Richard" w:date="2020-08-05T16:16:00Z"/>
        </w:trPr>
        <w:tc>
          <w:tcPr>
            <w:tcW w:w="1284" w:type="pct"/>
            <w:noWrap/>
            <w:hideMark/>
          </w:tcPr>
          <w:p w14:paraId="0F517C34" w14:textId="6EA84AD2" w:rsidR="009F17DC" w:rsidRPr="00D8749F" w:rsidDel="004E30DC" w:rsidRDefault="009F17DC" w:rsidP="00D8749F">
            <w:pPr>
              <w:rPr>
                <w:del w:id="147" w:author="Stephen Richard" w:date="2020-08-05T16:16:00Z"/>
              </w:rPr>
            </w:pPr>
            <w:del w:id="148" w:author="Stephen Richard" w:date="2020-08-05T16:16:00Z">
              <w:r w:rsidRPr="00D8749F" w:rsidDel="004E30DC">
                <w:delText>Schlieren</w:delText>
              </w:r>
            </w:del>
          </w:p>
        </w:tc>
        <w:tc>
          <w:tcPr>
            <w:tcW w:w="3716" w:type="pct"/>
            <w:hideMark/>
          </w:tcPr>
          <w:p w14:paraId="2FE0E8A8" w14:textId="150B6A6E" w:rsidR="009F17DC" w:rsidRPr="007D5C4D" w:rsidDel="004E30DC" w:rsidRDefault="005E15AD">
            <w:pPr>
              <w:rPr>
                <w:del w:id="149" w:author="Stephen Richard" w:date="2020-08-05T16:16:00Z"/>
              </w:rPr>
            </w:pPr>
            <w:del w:id="150" w:author="Stephen Richard" w:date="2020-08-05T16:16:00Z">
              <w:r w:rsidDel="004E30DC">
                <w:delText>A</w:delText>
              </w:r>
              <w:r w:rsidRPr="007D5C4D" w:rsidDel="004E30DC">
                <w:delText xml:space="preserve"> </w:delText>
              </w:r>
              <w:r w:rsidR="009F17DC" w:rsidRPr="007D5C4D" w:rsidDel="004E30DC">
                <w:delText>tabular body, generally a few cm to a few metres long, within a plutonic rock, having different mineral proportions and colour to the surrounding rock</w:delText>
              </w:r>
              <w:r w:rsidDel="004E30DC">
                <w:delText>.</w:delText>
              </w:r>
            </w:del>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151"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rsidDel="004E30DC" w14:paraId="2B1B0189" w14:textId="1D05DEB7" w:rsidTr="007D5C4D">
        <w:trPr>
          <w:trHeight w:val="900"/>
          <w:del w:id="152" w:author="Stephen Richard" w:date="2020-08-05T16:16:00Z"/>
        </w:trPr>
        <w:tc>
          <w:tcPr>
            <w:tcW w:w="1284" w:type="pct"/>
            <w:noWrap/>
            <w:hideMark/>
          </w:tcPr>
          <w:p w14:paraId="7FE89286" w14:textId="04E9C6C6" w:rsidR="009F17DC" w:rsidRPr="00FD4B40" w:rsidDel="004E30DC" w:rsidRDefault="005E15AD" w:rsidP="00D8749F">
            <w:pPr>
              <w:rPr>
                <w:del w:id="153" w:author="Stephen Richard" w:date="2020-08-05T16:16:00Z"/>
              </w:rPr>
            </w:pPr>
            <w:del w:id="154" w:author="Stephen Richard" w:date="2020-08-05T16:16:00Z">
              <w:r w:rsidDel="004E30DC">
                <w:delText>S</w:delText>
              </w:r>
              <w:r w:rsidRPr="00D8749F" w:rsidDel="004E30DC">
                <w:delText xml:space="preserve">yngenetic </w:delText>
              </w:r>
              <w:r w:rsidR="009F17DC" w:rsidRPr="00D8749F" w:rsidDel="004E30DC">
                <w:delText>nodule</w:delText>
              </w:r>
            </w:del>
          </w:p>
        </w:tc>
        <w:tc>
          <w:tcPr>
            <w:tcW w:w="3716" w:type="pct"/>
            <w:hideMark/>
          </w:tcPr>
          <w:p w14:paraId="6EA0D512" w14:textId="56ABEF3D" w:rsidR="009F17DC" w:rsidRPr="007D5C4D" w:rsidDel="004E30DC" w:rsidRDefault="009F17DC">
            <w:pPr>
              <w:rPr>
                <w:del w:id="155" w:author="Stephen Richard" w:date="2020-08-05T16:16:00Z"/>
              </w:rPr>
            </w:pPr>
            <w:del w:id="156" w:author="Stephen Richard" w:date="2020-08-05T16:16:00Z">
              <w:r w:rsidRPr="007D5C4D" w:rsidDel="004E30DC">
                <w:delText>Particle formed by chemical precipitation at sediment-water interface, lacking layered structure that characterizes coated grains. Includes glauconite grains, manganese nodules, phosphate grains. Manganese nodule--\An irregular, black to brown, friable</w:delText>
              </w:r>
              <w:r w:rsidR="005E15AD" w:rsidDel="004E30DC">
                <w:delText>.</w:delText>
              </w:r>
            </w:del>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rsidDel="004E30DC" w14:paraId="1C634ED9" w14:textId="4C09CD83" w:rsidTr="007D5C4D">
        <w:trPr>
          <w:trHeight w:val="300"/>
          <w:del w:id="157" w:author="Stephen Richard" w:date="2020-08-05T16:16:00Z"/>
        </w:trPr>
        <w:tc>
          <w:tcPr>
            <w:tcW w:w="1284" w:type="pct"/>
            <w:noWrap/>
            <w:hideMark/>
          </w:tcPr>
          <w:p w14:paraId="1AA2A169" w14:textId="2E0857DE" w:rsidR="009F17DC" w:rsidRPr="00FD4B40" w:rsidDel="004E30DC" w:rsidRDefault="009F17DC" w:rsidP="00D8749F">
            <w:pPr>
              <w:rPr>
                <w:del w:id="158" w:author="Stephen Richard" w:date="2020-08-05T16:16:00Z"/>
              </w:rPr>
            </w:pPr>
            <w:del w:id="159" w:author="Stephen Richard" w:date="2020-08-05T16:16:00Z">
              <w:r w:rsidRPr="00D8749F" w:rsidDel="004E30DC">
                <w:delText xml:space="preserve">Volcanic Glass  </w:delText>
              </w:r>
            </w:del>
          </w:p>
        </w:tc>
        <w:tc>
          <w:tcPr>
            <w:tcW w:w="3716" w:type="pct"/>
            <w:hideMark/>
          </w:tcPr>
          <w:p w14:paraId="48F5E51C" w14:textId="505445E2" w:rsidR="009F17DC" w:rsidRPr="007D5C4D" w:rsidDel="004E30DC" w:rsidRDefault="009F17DC">
            <w:pPr>
              <w:rPr>
                <w:del w:id="160" w:author="Stephen Richard" w:date="2020-08-05T16:16:00Z"/>
              </w:rPr>
            </w:pPr>
            <w:del w:id="161" w:author="Stephen Richard" w:date="2020-08-05T16:16:00Z">
              <w:r w:rsidRPr="007D5C4D" w:rsidDel="004E30DC">
                <w:delText>Glass formed by rapid cooling of lava</w:delText>
              </w:r>
              <w:r w:rsidR="005E15AD" w:rsidDel="004E30DC">
                <w:delText>.</w:delText>
              </w:r>
            </w:del>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rsidDel="004E30DC" w14:paraId="45503938" w14:textId="51324134" w:rsidTr="007D5C4D">
        <w:trPr>
          <w:trHeight w:val="900"/>
          <w:del w:id="162" w:author="Stephen Richard" w:date="2020-08-05T16:17:00Z"/>
        </w:trPr>
        <w:tc>
          <w:tcPr>
            <w:tcW w:w="1284" w:type="pct"/>
            <w:noWrap/>
            <w:hideMark/>
          </w:tcPr>
          <w:p w14:paraId="6A528619" w14:textId="2A737A6E" w:rsidR="009F17DC" w:rsidRPr="00D8749F" w:rsidDel="004E30DC" w:rsidRDefault="009F17DC" w:rsidP="00D8749F">
            <w:pPr>
              <w:rPr>
                <w:del w:id="163" w:author="Stephen Richard" w:date="2020-08-05T16:17:00Z"/>
              </w:rPr>
            </w:pPr>
            <w:del w:id="164" w:author="Stephen Richard" w:date="2020-08-05T16:17:00Z">
              <w:r w:rsidRPr="00D8749F" w:rsidDel="004E30DC">
                <w:delText>Xenolith</w:delText>
              </w:r>
            </w:del>
          </w:p>
        </w:tc>
        <w:tc>
          <w:tcPr>
            <w:tcW w:w="3716" w:type="pct"/>
            <w:hideMark/>
          </w:tcPr>
          <w:p w14:paraId="4DBC2124" w14:textId="7727E968" w:rsidR="009F17DC" w:rsidRPr="007D5C4D" w:rsidDel="004E30DC" w:rsidRDefault="009F17DC">
            <w:pPr>
              <w:rPr>
                <w:del w:id="165" w:author="Stephen Richard" w:date="2020-08-05T16:17:00Z"/>
              </w:rPr>
            </w:pPr>
            <w:del w:id="166" w:author="Stephen Richard" w:date="2020-08-05T16:17:00Z">
              <w:r w:rsidRPr="007D5C4D" w:rsidDel="004E30DC">
                <w:delText>Inclusion of pre-intrusive country rock in intrusive igneous matrix, cm to about 10 meter diameter in longest dimension. Use term pendant for larger blocks or for lithologically heterogeneous blocks.</w:delText>
              </w:r>
            </w:del>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6557BB47"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del w:id="167" w:author="Stephen Richard" w:date="2020-08-05T16:31:00Z">
        <w:r w:rsidRPr="00527DB8" w:rsidDel="00FB3D21">
          <w:delText>Rock_Material_</w:delText>
        </w:r>
      </w:del>
      <w:r w:rsidRPr="00527DB8">
        <w:t>Color</w:t>
      </w:r>
      <w:del w:id="168" w:author="Stephen Richard" w:date="2020-08-05T16:31:00Z">
        <w:r w:rsidDel="00FB3D21">
          <w:delText xml:space="preserve">, </w:delText>
        </w:r>
        <w:r w:rsidRPr="00527DB8" w:rsidDel="00FB3D21">
          <w:delText>Rock_Material_Composition_Category</w:delText>
        </w:r>
        <w:r w:rsidDel="00FB3D21">
          <w:delText xml:space="preserve">, </w:delText>
        </w:r>
        <w:r w:rsidRPr="00527DB8" w:rsidDel="00FB3D21">
          <w:delText>Rock_Material_Genetic_Category</w:delText>
        </w:r>
      </w:del>
      <w:r>
        <w:t xml:space="preserve">.  This module imports modules </w:t>
      </w:r>
      <w:r w:rsidR="009C73B6">
        <w:t xml:space="preserve">that extend </w:t>
      </w:r>
      <w:r>
        <w:t>consolidation degree</w:t>
      </w:r>
      <w:del w:id="169" w:author="Stephen Richard" w:date="2020-08-05T16:31:00Z">
        <w:r w:rsidDel="00FB3D21">
          <w:delText>, composition category, genetic category</w:delText>
        </w:r>
      </w:del>
      <w:r>
        <w:t xml:space="preserve">, </w:t>
      </w:r>
      <w:ins w:id="170" w:author="Stephen Richard" w:date="2020-08-05T16:32:00Z">
        <w:r w:rsidR="00FB3D21">
          <w:t xml:space="preserve">granular material types, </w:t>
        </w:r>
      </w:ins>
      <w:r>
        <w:t xml:space="preserve">metamorphic facies, metamorphic grade, particle </w:t>
      </w:r>
      <w:del w:id="171" w:author="Stephen Richard" w:date="2020-08-05T16:33:00Z">
        <w:r w:rsidDel="00FB3D21">
          <w:delText>shape</w:delText>
        </w:r>
      </w:del>
      <w:ins w:id="172" w:author="Stephen Richard" w:date="2020-08-05T16:33:00Z">
        <w:r w:rsidR="00FB3D21">
          <w:t>role, and particle aspect ratio</w:t>
        </w:r>
      </w:ins>
      <w:del w:id="173" w:author="Stephen Richard" w:date="2020-08-05T16:33:00Z">
        <w:r w:rsidDel="00FB3D21">
          <w:delText>, and particle type</w:delText>
        </w:r>
      </w:del>
      <w:r>
        <w:t xml:space="preserve">. </w:t>
      </w:r>
    </w:p>
    <w:p w14:paraId="7B6B2328" w14:textId="05756FA0" w:rsidR="00527DB8" w:rsidRDefault="00527DB8" w:rsidP="00D73AB4">
      <w:pPr>
        <w:pStyle w:val="Heading2"/>
      </w:pPr>
      <w:r>
        <w:t>Elements</w:t>
      </w:r>
      <w:r w:rsidR="00523326">
        <w:t xml:space="preserve"> Module</w:t>
      </w:r>
    </w:p>
    <w:p w14:paraId="42419EFF" w14:textId="4A609CB3" w:rsidR="00D73AB4" w:rsidRPr="00D73AB4" w:rsidRDefault="00D73AB4" w:rsidP="00D73AB4">
      <w:r>
        <w:t xml:space="preserve">An ontology module </w:t>
      </w:r>
      <w:r w:rsidR="00DD7DB2">
        <w:t>for c</w:t>
      </w:r>
      <w:r>
        <w:t>hemical elements</w:t>
      </w:r>
      <w:r w:rsidR="00DD7DB2">
        <w:t>, including URIs</w:t>
      </w:r>
      <w:r>
        <w:t xml:space="preserve">. </w:t>
      </w:r>
      <w:ins w:id="174" w:author="Stephen Richard" w:date="2020-08-05T16:33:00Z">
        <w:r w:rsidR="00FB3D21">
          <w:t>Classes were e</w:t>
        </w:r>
      </w:ins>
      <w:del w:id="175" w:author="Stephen Richard" w:date="2020-08-05T16:33:00Z">
        <w:r w:rsidDel="00FB3D21">
          <w:delText>E</w:delText>
        </w:r>
      </w:del>
      <w:r>
        <w:t xml:space="preserve">xtracted from WikiData via SPARQL query, with local URIs defined in </w:t>
      </w:r>
      <w:r w:rsidRPr="00D73AB4">
        <w:t xml:space="preserve">the </w:t>
      </w:r>
      <w:hyperlink r:id="rId29" w:history="1">
        <w:r w:rsidRPr="00D73AB4">
          <w:t>http://loop3d.org/GSO/ontology/2020/1/</w:t>
        </w:r>
      </w:hyperlink>
      <w:r w:rsidRPr="00D73AB4">
        <w:t xml:space="preserve"> space</w:t>
      </w:r>
      <w:r>
        <w:t xml:space="preserve">. </w:t>
      </w:r>
      <w:r w:rsidR="00DD7DB2">
        <w:t>Qualities</w:t>
      </w:r>
      <w:r>
        <w:t xml:space="preserve"> </w:t>
      </w:r>
      <w:r w:rsidR="005E15AD">
        <w:t xml:space="preserve">(as </w:t>
      </w:r>
      <w:ins w:id="176" w:author="Stephen Richard" w:date="2020-08-05T16:33:00Z">
        <w:r w:rsidR="00FB3D21">
          <w:t>owl:</w:t>
        </w:r>
      </w:ins>
      <w:r w:rsidR="005E15AD">
        <w:t>annotation</w:t>
      </w:r>
      <w:del w:id="177" w:author="Stephen Richard" w:date="2020-08-05T16:34:00Z">
        <w:r w:rsidR="005E15AD" w:rsidDel="00FB3D21">
          <w:delText>s</w:delText>
        </w:r>
      </w:del>
      <w:r w:rsidR="005E15AD">
        <w:t xml:space="preserve">)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3F97651E"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ins w:id="178" w:author="Stephen Richard" w:date="2020-08-05T16:34:00Z">
        <w:r w:rsidR="00FB3D21">
          <w:t xml:space="preserve">the  </w:t>
        </w:r>
        <w:r w:rsidR="00FB3D21">
          <w:fldChar w:fldCharType="begin"/>
        </w:r>
        <w:r w:rsidR="00FB3D21">
          <w:instrText xml:space="preserve"> HYPERLINK "</w:instrText>
        </w:r>
      </w:ins>
      <w:r w:rsidR="00FB3D21" w:rsidRPr="00D73AB4">
        <w:instrText>http://loop3d.org/GSO/ontology/2020/1/</w:instrText>
      </w:r>
      <w:ins w:id="179" w:author="Stephen Richard" w:date="2020-08-05T16:34:00Z">
        <w:r w:rsidR="00FB3D21">
          <w:instrText xml:space="preserve">" </w:instrText>
        </w:r>
        <w:r w:rsidR="00FB3D21">
          <w:fldChar w:fldCharType="separate"/>
        </w:r>
      </w:ins>
      <w:r w:rsidR="00FB3D21" w:rsidRPr="006B4C13">
        <w:rPr>
          <w:rStyle w:val="Hyperlink"/>
        </w:rPr>
        <w:t>http://loop3d.org/GSO/ontology/2020/1/</w:t>
      </w:r>
      <w:ins w:id="180" w:author="Stephen Richard" w:date="2020-08-05T16:34:00Z">
        <w:r w:rsidR="00FB3D21">
          <w:fldChar w:fldCharType="end"/>
        </w:r>
        <w:r w:rsidR="00FB3D21">
          <w:t xml:space="preserve"> space</w:t>
        </w:r>
      </w:ins>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w:t>
      </w:r>
      <w:ins w:id="181" w:author="Stephen Richard" w:date="2020-08-05T16:40:00Z">
        <w:r w:rsidR="00CA0620">
          <w:t>, mica,</w:t>
        </w:r>
      </w:ins>
      <w:del w:id="182" w:author="Stephen Richard" w:date="2020-08-05T16:40:00Z">
        <w:r w:rsidR="00624F86" w:rsidDel="00CA0620">
          <w:delText>s</w:delText>
        </w:r>
      </w:del>
      <w:r w:rsidR="00624F86">
        <w:t xml:space="preserve">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63CA8D8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w:t>
      </w:r>
      <w:del w:id="183" w:author="Stephen Richard" w:date="2020-08-05T16:49:00Z">
        <w:r w:rsidRPr="003F32D1" w:rsidDel="00CA0620">
          <w:delText>_Category</w:delText>
        </w:r>
      </w:del>
      <w:r>
        <w:t xml:space="preserve">, </w:t>
      </w:r>
      <w:del w:id="184" w:author="Stephen Richard" w:date="2020-08-05T16:53:00Z">
        <w:r w:rsidRPr="003F32D1" w:rsidDel="00CA0620">
          <w:delText>Geologic_Unit_Body_Morphology</w:delText>
        </w:r>
      </w:del>
      <w:ins w:id="185" w:author="Stephen Richard" w:date="2020-08-05T16:53:00Z">
        <w:r w:rsidR="00CA0620">
          <w:t>Rock_Body</w:t>
        </w:r>
      </w:ins>
      <w:ins w:id="186" w:author="Stephen Richard" w:date="2020-08-05T16:54:00Z">
        <w:r w:rsidR="00CA0620">
          <w:t>_Shape</w:t>
        </w:r>
      </w:ins>
      <w:r>
        <w:t xml:space="preserve">, </w:t>
      </w:r>
      <w:del w:id="187" w:author="Stephen Richard" w:date="2020-08-05T16:54:00Z">
        <w:r w:rsidRPr="003F32D1" w:rsidDel="003E5437">
          <w:delText>Geologic_Unit_Composition_Category</w:delText>
        </w:r>
        <w:r w:rsidDel="003E5437">
          <w:delText xml:space="preserve">, </w:delText>
        </w:r>
      </w:del>
      <w:r>
        <w:t xml:space="preserve">and </w:t>
      </w:r>
      <w:del w:id="188" w:author="Stephen Richard" w:date="2020-08-05T16:54:00Z">
        <w:r w:rsidRPr="003F32D1" w:rsidDel="003E5437">
          <w:delText>Geologic_Unit_Outcrop_Character</w:delText>
        </w:r>
      </w:del>
      <w:ins w:id="189" w:author="Stephen Richard" w:date="2020-08-05T16:54:00Z">
        <w:r w:rsidR="003E5437">
          <w:t>Landform_Disposition</w:t>
        </w:r>
      </w:ins>
      <w:r>
        <w:t xml:space="preserve">. </w:t>
      </w:r>
      <w:del w:id="190" w:author="Stephen Richard" w:date="2020-08-05T16:54:00Z">
        <w:r w:rsidR="005C3F4B" w:rsidDel="003E5437">
          <w:delText>Values</w:delText>
        </w:r>
        <w:r w:rsidDel="003E5437">
          <w:delText xml:space="preserve"> </w:delText>
        </w:r>
      </w:del>
      <w:ins w:id="191" w:author="Stephen Richard" w:date="2020-08-05T16:54:00Z">
        <w:r w:rsidR="003E5437">
          <w:t xml:space="preserve">Vocabularies </w:t>
        </w:r>
      </w:ins>
      <w:r>
        <w:t xml:space="preserve">for these </w:t>
      </w:r>
      <w:r w:rsidR="00D46457">
        <w:t xml:space="preserve">qualities </w:t>
      </w:r>
      <w:r w:rsidR="005C3F4B">
        <w:t>have not been implemented and</w:t>
      </w:r>
      <w:ins w:id="192" w:author="Stephen Richard" w:date="2020-08-05T16:54:00Z">
        <w:r w:rsidR="003E5437">
          <w:t xml:space="preserve"> the values</w:t>
        </w:r>
      </w:ins>
      <w:r w:rsidR="005C3F4B">
        <w:t xml:space="preserve"> a</w:t>
      </w:r>
      <w:r>
        <w:t xml:space="preserve">re currently specified as free text. The </w:t>
      </w:r>
      <w:del w:id="193" w:author="Stephen Richard" w:date="2020-08-05T16:55:00Z">
        <w:r w:rsidDel="003E5437">
          <w:delText xml:space="preserve">Alteration type, </w:delText>
        </w:r>
      </w:del>
      <w:r>
        <w:t xml:space="preserve">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6CA58236"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ins w:id="194" w:author="Stephen Richard" w:date="2020-08-05T16:56:00Z">
        <w:r w:rsidR="003E5437">
          <w:t xml:space="preserve"> </w:t>
        </w:r>
      </w:ins>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0BCBA97A" w:rsidR="009706C2" w:rsidRDefault="00214876" w:rsidP="00375D7F">
      <w:bookmarkStart w:id="195" w:name="_Hlk39904219"/>
      <w:r>
        <w:t xml:space="preserve">A time scale is </w:t>
      </w:r>
      <w:del w:id="196" w:author="Stephen Richard" w:date="2020-08-05T16:57:00Z">
        <w:r w:rsidDel="003E5437">
          <w:delText xml:space="preserve">then </w:delText>
        </w:r>
      </w:del>
      <w:r>
        <w:t>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30" w:history="1">
        <w:r w:rsidR="009706C2" w:rsidRPr="0073632D">
          <w:rPr>
            <w:rStyle w:val="Hyperlink"/>
          </w:rPr>
          <w:t>https://stratigraphy.org/icschart/ChronostratChart2017-02.pdf</w:t>
        </w:r>
      </w:hyperlink>
      <w:r w:rsidR="009706C2">
        <w:t>)</w:t>
      </w:r>
      <w:r w:rsidR="00443AEA">
        <w:t xml:space="preserve"> and the ISC2020-01 time scale (</w:t>
      </w:r>
      <w:hyperlink r:id="rId31"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195"/>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57EF2F1D" w:rsidR="00177AA9" w:rsidRDefault="00177AA9">
      <w:pPr>
        <w:pStyle w:val="Heading1"/>
        <w:rPr>
          <w:ins w:id="197" w:author="Stephen Richard" w:date="2020-08-05T17:16:00Z"/>
        </w:rPr>
      </w:pPr>
      <w:bookmarkStart w:id="198" w:name="_Toc45622963"/>
      <w:r>
        <w:t>Namespaces</w:t>
      </w:r>
      <w:bookmarkEnd w:id="198"/>
    </w:p>
    <w:p w14:paraId="0DEF4AD9" w14:textId="768059A2" w:rsidR="005279CC" w:rsidRPr="005279CC" w:rsidRDefault="005279CC">
      <w:pPr>
        <w:keepNext/>
        <w:rPr>
          <w:rPrChange w:id="199" w:author="Stephen Richard" w:date="2020-08-05T17:16:00Z">
            <w:rPr/>
          </w:rPrChange>
        </w:rPr>
        <w:pPrChange w:id="200" w:author="Stephen Richard" w:date="2020-08-05T17:23:00Z">
          <w:pPr>
            <w:pStyle w:val="Heading1"/>
          </w:pPr>
        </w:pPrChange>
      </w:pPr>
      <w:ins w:id="201" w:author="Stephen Richard" w:date="2020-08-05T17:16:00Z">
        <w:r>
          <w:t xml:space="preserve">The prefix gso: is an abbreviation for </w:t>
        </w:r>
        <w:r w:rsidRPr="0045439B">
          <w:t>http://loop3d.org/GSO/ontology/2020/1/</w:t>
        </w:r>
      </w:ins>
    </w:p>
    <w:tbl>
      <w:tblPr>
        <w:tblStyle w:val="TableGrid"/>
        <w:tblW w:w="0" w:type="auto"/>
        <w:tblLayout w:type="fixed"/>
        <w:tblLook w:val="04A0" w:firstRow="1" w:lastRow="0" w:firstColumn="1" w:lastColumn="0" w:noHBand="0" w:noVBand="1"/>
        <w:tblPrChange w:id="202" w:author="Stephen Richard" w:date="2020-08-05T17:23:00Z">
          <w:tblPr>
            <w:tblStyle w:val="TableGrid"/>
            <w:tblW w:w="0" w:type="auto"/>
            <w:tblLayout w:type="fixed"/>
            <w:tblLook w:val="04A0" w:firstRow="1" w:lastRow="0" w:firstColumn="1" w:lastColumn="0" w:noHBand="0" w:noVBand="1"/>
          </w:tblPr>
        </w:tblPrChange>
      </w:tblPr>
      <w:tblGrid>
        <w:gridCol w:w="1075"/>
        <w:gridCol w:w="3150"/>
        <w:gridCol w:w="4680"/>
        <w:tblGridChange w:id="203">
          <w:tblGrid>
            <w:gridCol w:w="1075"/>
            <w:gridCol w:w="3150"/>
            <w:gridCol w:w="4680"/>
          </w:tblGrid>
        </w:tblGridChange>
      </w:tblGrid>
      <w:tr w:rsidR="00177AA9" w:rsidRPr="00DF563A" w14:paraId="4EADE561" w14:textId="77777777" w:rsidTr="005279CC">
        <w:trPr>
          <w:cantSplit/>
          <w:tblHeader/>
        </w:trPr>
        <w:tc>
          <w:tcPr>
            <w:tcW w:w="1075" w:type="dxa"/>
            <w:tcPrChange w:id="204" w:author="Stephen Richard" w:date="2020-08-05T17:23:00Z">
              <w:tcPr>
                <w:tcW w:w="1075" w:type="dxa"/>
              </w:tcPr>
            </w:tcPrChange>
          </w:tcPr>
          <w:p w14:paraId="0664B64C" w14:textId="6349976D" w:rsidR="00177AA9" w:rsidRPr="00B35102" w:rsidRDefault="00B35102" w:rsidP="00C84572">
            <w:pPr>
              <w:rPr>
                <w:b/>
              </w:rPr>
            </w:pPr>
            <w:r>
              <w:rPr>
                <w:b/>
              </w:rPr>
              <w:t>Prefix</w:t>
            </w:r>
          </w:p>
        </w:tc>
        <w:tc>
          <w:tcPr>
            <w:tcW w:w="3150" w:type="dxa"/>
            <w:tcPrChange w:id="205" w:author="Stephen Richard" w:date="2020-08-05T17:23:00Z">
              <w:tcPr>
                <w:tcW w:w="3150" w:type="dxa"/>
              </w:tcPr>
            </w:tcPrChange>
          </w:tcPr>
          <w:p w14:paraId="60B230D0" w14:textId="133BE640" w:rsidR="00177AA9" w:rsidRPr="00B35102" w:rsidRDefault="00177AA9" w:rsidP="00C84572">
            <w:pPr>
              <w:rPr>
                <w:b/>
              </w:rPr>
            </w:pPr>
            <w:r w:rsidRPr="00B35102">
              <w:rPr>
                <w:b/>
              </w:rPr>
              <w:t>URI</w:t>
            </w:r>
          </w:p>
        </w:tc>
        <w:tc>
          <w:tcPr>
            <w:tcW w:w="4680" w:type="dxa"/>
            <w:tcPrChange w:id="206" w:author="Stephen Richard" w:date="2020-08-05T17:23:00Z">
              <w:tcPr>
                <w:tcW w:w="4680" w:type="dxa"/>
              </w:tcPr>
            </w:tcPrChange>
          </w:tcPr>
          <w:p w14:paraId="2F078609" w14:textId="77777777" w:rsidR="00177AA9" w:rsidRPr="00B35102" w:rsidRDefault="00177AA9" w:rsidP="00C84572">
            <w:pPr>
              <w:rPr>
                <w:b/>
              </w:rPr>
            </w:pPr>
            <w:r w:rsidRPr="00B35102">
              <w:rPr>
                <w:b/>
              </w:rPr>
              <w:t>Scope</w:t>
            </w:r>
          </w:p>
        </w:tc>
      </w:tr>
      <w:tr w:rsidR="00177AA9" w:rsidRPr="00DF563A" w:rsidDel="005279CC" w14:paraId="1D2B5CF8" w14:textId="09A1E0CD" w:rsidTr="005279CC">
        <w:trPr>
          <w:cantSplit/>
          <w:tblHeader/>
          <w:del w:id="207" w:author="Stephen Richard" w:date="2020-08-05T17:22:00Z"/>
        </w:trPr>
        <w:tc>
          <w:tcPr>
            <w:tcW w:w="1075" w:type="dxa"/>
            <w:tcPrChange w:id="208" w:author="Stephen Richard" w:date="2020-08-05T17:23:00Z">
              <w:tcPr>
                <w:tcW w:w="1075" w:type="dxa"/>
              </w:tcPr>
            </w:tcPrChange>
          </w:tcPr>
          <w:p w14:paraId="0045997A" w14:textId="0FB48CC0" w:rsidR="00177AA9" w:rsidRPr="00DF563A" w:rsidDel="005279CC" w:rsidRDefault="00177AA9" w:rsidP="00C84572">
            <w:pPr>
              <w:rPr>
                <w:del w:id="209" w:author="Stephen Richard" w:date="2020-08-05T17:22:00Z"/>
              </w:rPr>
            </w:pPr>
            <w:del w:id="210" w:author="Stephen Richard" w:date="2020-08-05T17:22:00Z">
              <w:r w:rsidRPr="00DF563A" w:rsidDel="005279CC">
                <w:delText>dc</w:delText>
              </w:r>
              <w:r w:rsidDel="005279CC">
                <w:delText>terms</w:delText>
              </w:r>
            </w:del>
          </w:p>
        </w:tc>
        <w:tc>
          <w:tcPr>
            <w:tcW w:w="3150" w:type="dxa"/>
            <w:tcPrChange w:id="211" w:author="Stephen Richard" w:date="2020-08-05T17:23:00Z">
              <w:tcPr>
                <w:tcW w:w="3150" w:type="dxa"/>
              </w:tcPr>
            </w:tcPrChange>
          </w:tcPr>
          <w:p w14:paraId="091D8BA1" w14:textId="3881BDFB" w:rsidR="00177AA9" w:rsidRPr="00DF563A" w:rsidDel="005279CC" w:rsidRDefault="00177AA9" w:rsidP="00C84572">
            <w:pPr>
              <w:rPr>
                <w:del w:id="212" w:author="Stephen Richard" w:date="2020-08-05T17:22:00Z"/>
              </w:rPr>
            </w:pPr>
            <w:del w:id="213" w:author="Stephen Richard" w:date="2020-08-05T17:22:00Z">
              <w:r w:rsidRPr="00C5231A" w:rsidDel="005279CC">
                <w:delText>http://purl.org/dc/terms/</w:delText>
              </w:r>
            </w:del>
          </w:p>
        </w:tc>
        <w:tc>
          <w:tcPr>
            <w:tcW w:w="4680" w:type="dxa"/>
            <w:tcPrChange w:id="214" w:author="Stephen Richard" w:date="2020-08-05T17:23:00Z">
              <w:tcPr>
                <w:tcW w:w="4680" w:type="dxa"/>
              </w:tcPr>
            </w:tcPrChange>
          </w:tcPr>
          <w:p w14:paraId="4D825CB5" w14:textId="2145B0F1" w:rsidR="00177AA9" w:rsidRPr="00DF563A" w:rsidDel="005279CC" w:rsidRDefault="00177AA9" w:rsidP="00C84572">
            <w:pPr>
              <w:rPr>
                <w:del w:id="215" w:author="Stephen Richard" w:date="2020-08-05T17:22:00Z"/>
              </w:rPr>
            </w:pPr>
            <w:del w:id="216" w:author="Stephen Richard" w:date="2020-08-05T17:22:00Z">
              <w:r w:rsidDel="005279CC">
                <w:delText>Dublin core metadata vocabulary</w:delText>
              </w:r>
            </w:del>
          </w:p>
        </w:tc>
      </w:tr>
      <w:tr w:rsidR="0045439B" w:rsidRPr="00DF563A" w14:paraId="15A8532C" w14:textId="77777777" w:rsidTr="005279CC">
        <w:trPr>
          <w:cantSplit/>
          <w:tblHeader/>
          <w:ins w:id="217" w:author="Stephen Richard" w:date="2020-08-05T17:08:00Z"/>
        </w:trPr>
        <w:tc>
          <w:tcPr>
            <w:tcW w:w="1075" w:type="dxa"/>
            <w:tcPrChange w:id="218" w:author="Stephen Richard" w:date="2020-08-05T17:23:00Z">
              <w:tcPr>
                <w:tcW w:w="1075" w:type="dxa"/>
              </w:tcPr>
            </w:tcPrChange>
          </w:tcPr>
          <w:p w14:paraId="17EA97AC" w14:textId="7CD85004" w:rsidR="0045439B" w:rsidRPr="00DF563A" w:rsidRDefault="0045439B" w:rsidP="00C84572">
            <w:pPr>
              <w:rPr>
                <w:ins w:id="219" w:author="Stephen Richard" w:date="2020-08-05T17:08:00Z"/>
              </w:rPr>
            </w:pPr>
            <w:ins w:id="220" w:author="Stephen Richard" w:date="2020-08-05T17:08:00Z">
              <w:r>
                <w:t>alty</w:t>
              </w:r>
            </w:ins>
          </w:p>
        </w:tc>
        <w:tc>
          <w:tcPr>
            <w:tcW w:w="3150" w:type="dxa"/>
            <w:tcPrChange w:id="221" w:author="Stephen Richard" w:date="2020-08-05T17:23:00Z">
              <w:tcPr>
                <w:tcW w:w="3150" w:type="dxa"/>
              </w:tcPr>
            </w:tcPrChange>
          </w:tcPr>
          <w:p w14:paraId="1DC9649F" w14:textId="309959B3" w:rsidR="0045439B" w:rsidRPr="00DF563A" w:rsidRDefault="005279CC" w:rsidP="00C84572">
            <w:pPr>
              <w:rPr>
                <w:ins w:id="222" w:author="Stephen Richard" w:date="2020-08-05T17:08:00Z"/>
              </w:rPr>
            </w:pPr>
            <w:ins w:id="223" w:author="Stephen Richard" w:date="2020-08-05T17:16:00Z">
              <w:r>
                <w:t>gso:</w:t>
              </w:r>
            </w:ins>
            <w:ins w:id="224" w:author="Stephen Richard" w:date="2020-08-05T17:08:00Z">
              <w:r w:rsidR="0045439B" w:rsidRPr="0045439B">
                <w:t>alteredrockmaterial/</w:t>
              </w:r>
            </w:ins>
          </w:p>
        </w:tc>
        <w:tc>
          <w:tcPr>
            <w:tcW w:w="4680" w:type="dxa"/>
            <w:tcPrChange w:id="225" w:author="Stephen Richard" w:date="2020-08-05T17:23:00Z">
              <w:tcPr>
                <w:tcW w:w="4680" w:type="dxa"/>
              </w:tcPr>
            </w:tcPrChange>
          </w:tcPr>
          <w:p w14:paraId="5225F802" w14:textId="72027822" w:rsidR="0045439B" w:rsidRDefault="0045439B" w:rsidP="00C84572">
            <w:pPr>
              <w:rPr>
                <w:ins w:id="226" w:author="Stephen Richard" w:date="2020-08-05T17:08:00Z"/>
              </w:rPr>
            </w:pPr>
            <w:ins w:id="227" w:author="Stephen Richard" w:date="2020-08-05T17:08:00Z">
              <w:r>
                <w:t>Kinds of altered rock</w:t>
              </w:r>
            </w:ins>
          </w:p>
        </w:tc>
      </w:tr>
      <w:tr w:rsidR="0045439B" w:rsidRPr="00DF563A" w14:paraId="5143148D" w14:textId="77777777" w:rsidTr="005279CC">
        <w:trPr>
          <w:cantSplit/>
          <w:tblHeader/>
          <w:ins w:id="228" w:author="Stephen Richard" w:date="2020-08-05T17:08:00Z"/>
        </w:trPr>
        <w:tc>
          <w:tcPr>
            <w:tcW w:w="1075" w:type="dxa"/>
            <w:tcPrChange w:id="229" w:author="Stephen Richard" w:date="2020-08-05T17:23:00Z">
              <w:tcPr>
                <w:tcW w:w="1075" w:type="dxa"/>
              </w:tcPr>
            </w:tcPrChange>
          </w:tcPr>
          <w:p w14:paraId="758B8EC8" w14:textId="531F7650" w:rsidR="0045439B" w:rsidRPr="00DF563A" w:rsidRDefault="0045439B" w:rsidP="00C84572">
            <w:pPr>
              <w:rPr>
                <w:ins w:id="230" w:author="Stephen Richard" w:date="2020-08-05T17:08:00Z"/>
              </w:rPr>
            </w:pPr>
            <w:ins w:id="231" w:author="Stephen Richard" w:date="2020-08-05T17:09:00Z">
              <w:r>
                <w:t>Fold</w:t>
              </w:r>
            </w:ins>
          </w:p>
        </w:tc>
        <w:tc>
          <w:tcPr>
            <w:tcW w:w="3150" w:type="dxa"/>
            <w:tcPrChange w:id="232" w:author="Stephen Richard" w:date="2020-08-05T17:23:00Z">
              <w:tcPr>
                <w:tcW w:w="3150" w:type="dxa"/>
              </w:tcPr>
            </w:tcPrChange>
          </w:tcPr>
          <w:p w14:paraId="05F179A8" w14:textId="1DE8C51D" w:rsidR="0045439B" w:rsidRPr="00DF563A" w:rsidRDefault="005279CC" w:rsidP="00C84572">
            <w:pPr>
              <w:rPr>
                <w:ins w:id="233" w:author="Stephen Richard" w:date="2020-08-05T17:08:00Z"/>
              </w:rPr>
            </w:pPr>
            <w:ins w:id="234" w:author="Stephen Richard" w:date="2020-08-05T17:16:00Z">
              <w:r>
                <w:t>gso:</w:t>
              </w:r>
            </w:ins>
            <w:ins w:id="235" w:author="Stephen Richard" w:date="2020-08-05T17:09:00Z">
              <w:r w:rsidR="0045439B" w:rsidRPr="0045439B">
                <w:t>geologicstructure/fold/</w:t>
              </w:r>
            </w:ins>
          </w:p>
        </w:tc>
        <w:tc>
          <w:tcPr>
            <w:tcW w:w="4680" w:type="dxa"/>
            <w:tcPrChange w:id="236" w:author="Stephen Richard" w:date="2020-08-05T17:23:00Z">
              <w:tcPr>
                <w:tcW w:w="4680" w:type="dxa"/>
              </w:tcPr>
            </w:tcPrChange>
          </w:tcPr>
          <w:p w14:paraId="1BD4E432" w14:textId="7A1DB2F9" w:rsidR="0045439B" w:rsidRDefault="0045439B" w:rsidP="00C84572">
            <w:pPr>
              <w:rPr>
                <w:ins w:id="237" w:author="Stephen Richard" w:date="2020-08-05T17:08:00Z"/>
              </w:rPr>
            </w:pPr>
            <w:ins w:id="238" w:author="Stephen Richard" w:date="2020-08-05T17:09:00Z">
              <w:r>
                <w:t>Folds and properties related to folds</w:t>
              </w:r>
            </w:ins>
          </w:p>
        </w:tc>
      </w:tr>
      <w:tr w:rsidR="0045439B" w:rsidRPr="00DF563A" w14:paraId="2C98266A" w14:textId="77777777" w:rsidTr="005279CC">
        <w:trPr>
          <w:cantSplit/>
          <w:tblHeader/>
          <w:ins w:id="239" w:author="Stephen Richard" w:date="2020-08-05T17:11:00Z"/>
        </w:trPr>
        <w:tc>
          <w:tcPr>
            <w:tcW w:w="1075" w:type="dxa"/>
            <w:tcPrChange w:id="240" w:author="Stephen Richard" w:date="2020-08-05T17:23:00Z">
              <w:tcPr>
                <w:tcW w:w="1075" w:type="dxa"/>
              </w:tcPr>
            </w:tcPrChange>
          </w:tcPr>
          <w:p w14:paraId="4BCC68B1" w14:textId="07375355" w:rsidR="0045439B" w:rsidRPr="00DF563A" w:rsidRDefault="0045439B" w:rsidP="00C84572">
            <w:pPr>
              <w:rPr>
                <w:ins w:id="241" w:author="Stephen Richard" w:date="2020-08-05T17:11:00Z"/>
              </w:rPr>
            </w:pPr>
            <w:ins w:id="242" w:author="Stephen Richard" w:date="2020-08-05T17:11:00Z">
              <w:r>
                <w:t>gsar</w:t>
              </w:r>
            </w:ins>
          </w:p>
        </w:tc>
        <w:tc>
          <w:tcPr>
            <w:tcW w:w="3150" w:type="dxa"/>
            <w:tcPrChange w:id="243" w:author="Stephen Richard" w:date="2020-08-05T17:23:00Z">
              <w:tcPr>
                <w:tcW w:w="3150" w:type="dxa"/>
              </w:tcPr>
            </w:tcPrChange>
          </w:tcPr>
          <w:p w14:paraId="7BD91DB9" w14:textId="4A3716DF" w:rsidR="0045439B" w:rsidRPr="00DF563A" w:rsidRDefault="005279CC" w:rsidP="00C84572">
            <w:pPr>
              <w:rPr>
                <w:ins w:id="244" w:author="Stephen Richard" w:date="2020-08-05T17:11:00Z"/>
              </w:rPr>
            </w:pPr>
            <w:ins w:id="245" w:author="Stephen Richard" w:date="2020-08-05T17:16:00Z">
              <w:r>
                <w:t>gso:</w:t>
              </w:r>
            </w:ins>
            <w:ins w:id="246" w:author="Stephen Richard" w:date="2020-08-05T17:12:00Z">
              <w:r w:rsidR="0045439B" w:rsidRPr="0045439B">
                <w:t>lithology/particleaspectratio/</w:t>
              </w:r>
            </w:ins>
          </w:p>
        </w:tc>
        <w:tc>
          <w:tcPr>
            <w:tcW w:w="4680" w:type="dxa"/>
            <w:tcPrChange w:id="247" w:author="Stephen Richard" w:date="2020-08-05T17:23:00Z">
              <w:tcPr>
                <w:tcW w:w="4680" w:type="dxa"/>
              </w:tcPr>
            </w:tcPrChange>
          </w:tcPr>
          <w:p w14:paraId="535630BA" w14:textId="7AC42387" w:rsidR="0045439B" w:rsidRDefault="0045439B" w:rsidP="00C84572">
            <w:pPr>
              <w:rPr>
                <w:ins w:id="248" w:author="Stephen Richard" w:date="2020-08-05T17:11:00Z"/>
              </w:rPr>
            </w:pPr>
            <w:ins w:id="249" w:author="Stephen Richard" w:date="2020-08-05T17:12:00Z">
              <w:r>
                <w:t>Quality values for describing particle shape (aspect ratio)</w:t>
              </w:r>
            </w:ins>
          </w:p>
        </w:tc>
      </w:tr>
      <w:tr w:rsidR="005279CC" w:rsidRPr="00DF563A" w14:paraId="60B14D6E" w14:textId="77777777" w:rsidTr="005279CC">
        <w:trPr>
          <w:cantSplit/>
          <w:tblHeader/>
          <w:ins w:id="250" w:author="Stephen Richard" w:date="2020-08-05T17:21:00Z"/>
        </w:trPr>
        <w:tc>
          <w:tcPr>
            <w:tcW w:w="1075" w:type="dxa"/>
            <w:tcPrChange w:id="251" w:author="Stephen Richard" w:date="2020-08-05T17:23:00Z">
              <w:tcPr>
                <w:tcW w:w="1075" w:type="dxa"/>
              </w:tcPr>
            </w:tcPrChange>
          </w:tcPr>
          <w:p w14:paraId="1E903AAF" w14:textId="14D8685F" w:rsidR="005279CC" w:rsidRDefault="005279CC" w:rsidP="00C84572">
            <w:pPr>
              <w:rPr>
                <w:ins w:id="252" w:author="Stephen Richard" w:date="2020-08-05T17:21:00Z"/>
              </w:rPr>
            </w:pPr>
            <w:ins w:id="253" w:author="Stephen Richard" w:date="2020-08-05T17:21:00Z">
              <w:r>
                <w:t>gscn</w:t>
              </w:r>
            </w:ins>
          </w:p>
        </w:tc>
        <w:tc>
          <w:tcPr>
            <w:tcW w:w="3150" w:type="dxa"/>
            <w:tcPrChange w:id="254" w:author="Stephen Richard" w:date="2020-08-05T17:23:00Z">
              <w:tcPr>
                <w:tcW w:w="3150" w:type="dxa"/>
              </w:tcPr>
            </w:tcPrChange>
          </w:tcPr>
          <w:p w14:paraId="1E280DE3" w14:textId="6F0DDA4F" w:rsidR="005279CC" w:rsidRDefault="005279CC" w:rsidP="00C84572">
            <w:pPr>
              <w:rPr>
                <w:ins w:id="255" w:author="Stephen Richard" w:date="2020-08-05T17:21:00Z"/>
              </w:rPr>
            </w:pPr>
            <w:ins w:id="256" w:author="Stephen Richard" w:date="2020-08-05T17:21:00Z">
              <w:r>
                <w:t>gso</w:t>
              </w:r>
            </w:ins>
            <w:ins w:id="257" w:author="Stephen Richard" w:date="2020-08-05T17:22:00Z">
              <w:r>
                <w:t xml:space="preserve">: </w:t>
              </w:r>
              <w:r w:rsidRPr="005279CC">
                <w:t>geologicstructure/contact/</w:t>
              </w:r>
            </w:ins>
          </w:p>
        </w:tc>
        <w:tc>
          <w:tcPr>
            <w:tcW w:w="4680" w:type="dxa"/>
            <w:tcPrChange w:id="258" w:author="Stephen Richard" w:date="2020-08-05T17:23:00Z">
              <w:tcPr>
                <w:tcW w:w="4680" w:type="dxa"/>
              </w:tcPr>
            </w:tcPrChange>
          </w:tcPr>
          <w:p w14:paraId="01A98DCB" w14:textId="305EF721" w:rsidR="005279CC" w:rsidRDefault="005279CC" w:rsidP="00C84572">
            <w:pPr>
              <w:rPr>
                <w:ins w:id="259" w:author="Stephen Richard" w:date="2020-08-05T17:21:00Z"/>
              </w:rPr>
            </w:pPr>
            <w:ins w:id="260" w:author="Stephen Richard" w:date="2020-08-05T17:22:00Z">
              <w:r>
                <w:t>Kinds of contacts</w:t>
              </w:r>
            </w:ins>
          </w:p>
        </w:tc>
      </w:tr>
      <w:tr w:rsidR="00177AA9" w:rsidRPr="00DF563A" w14:paraId="5950EF6F" w14:textId="77777777" w:rsidTr="005279CC">
        <w:trPr>
          <w:cantSplit/>
          <w:tblHeader/>
        </w:trPr>
        <w:tc>
          <w:tcPr>
            <w:tcW w:w="1075" w:type="dxa"/>
            <w:tcPrChange w:id="261" w:author="Stephen Richard" w:date="2020-08-05T17:23:00Z">
              <w:tcPr>
                <w:tcW w:w="1075" w:type="dxa"/>
              </w:tcPr>
            </w:tcPrChange>
          </w:tcPr>
          <w:p w14:paraId="239A5CC1" w14:textId="77777777" w:rsidR="00177AA9" w:rsidRPr="00DF563A" w:rsidRDefault="00177AA9" w:rsidP="00C84572">
            <w:r w:rsidRPr="00DF563A">
              <w:t>gsel</w:t>
            </w:r>
          </w:p>
        </w:tc>
        <w:tc>
          <w:tcPr>
            <w:tcW w:w="3150" w:type="dxa"/>
            <w:tcPrChange w:id="262" w:author="Stephen Richard" w:date="2020-08-05T17:23:00Z">
              <w:tcPr>
                <w:tcW w:w="3150" w:type="dxa"/>
              </w:tcPr>
            </w:tcPrChange>
          </w:tcPr>
          <w:p w14:paraId="73E5169A" w14:textId="7B539B75" w:rsidR="00177AA9" w:rsidRPr="00DF563A" w:rsidRDefault="00177AA9" w:rsidP="00C84572">
            <w:del w:id="263" w:author="Stephen Richard" w:date="2020-08-05T17:16:00Z">
              <w:r w:rsidRPr="00DF563A" w:rsidDel="005279CC">
                <w:delText>http://loop3d.org/GSO/ontology/2020/1/</w:delText>
              </w:r>
            </w:del>
            <w:ins w:id="264" w:author="Stephen Richard" w:date="2020-08-05T17:16:00Z">
              <w:r w:rsidR="005279CC">
                <w:t>gso:</w:t>
              </w:r>
            </w:ins>
            <w:r w:rsidRPr="00DF563A">
              <w:t>element/</w:t>
            </w:r>
          </w:p>
        </w:tc>
        <w:tc>
          <w:tcPr>
            <w:tcW w:w="4680" w:type="dxa"/>
            <w:tcPrChange w:id="265" w:author="Stephen Richard" w:date="2020-08-05T17:23:00Z">
              <w:tcPr>
                <w:tcW w:w="4680" w:type="dxa"/>
              </w:tcPr>
            </w:tcPrChange>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5279CC">
        <w:trPr>
          <w:cantSplit/>
          <w:tblHeader/>
        </w:trPr>
        <w:tc>
          <w:tcPr>
            <w:tcW w:w="1075" w:type="dxa"/>
            <w:tcPrChange w:id="266" w:author="Stephen Richard" w:date="2020-08-05T17:23:00Z">
              <w:tcPr>
                <w:tcW w:w="1075" w:type="dxa"/>
              </w:tcPr>
            </w:tcPrChange>
          </w:tcPr>
          <w:p w14:paraId="10FE5B3B" w14:textId="77777777" w:rsidR="00177AA9" w:rsidRPr="00DF563A" w:rsidRDefault="00177AA9" w:rsidP="00C84572">
            <w:r w:rsidRPr="00DF563A">
              <w:t>gsen</w:t>
            </w:r>
          </w:p>
        </w:tc>
        <w:tc>
          <w:tcPr>
            <w:tcW w:w="3150" w:type="dxa"/>
            <w:tcPrChange w:id="267" w:author="Stephen Richard" w:date="2020-08-05T17:23:00Z">
              <w:tcPr>
                <w:tcW w:w="3150" w:type="dxa"/>
              </w:tcPr>
            </w:tcPrChange>
          </w:tcPr>
          <w:p w14:paraId="08FE9B1D" w14:textId="6A006AE9" w:rsidR="00177AA9" w:rsidRPr="00DF563A" w:rsidRDefault="00177AA9" w:rsidP="00C84572">
            <w:del w:id="268" w:author="Stephen Richard" w:date="2020-08-05T17:16:00Z">
              <w:r w:rsidRPr="00DF563A" w:rsidDel="005279CC">
                <w:delText>http://loop3d.org/GSO/ontology/2020/1/</w:delText>
              </w:r>
            </w:del>
            <w:ins w:id="269" w:author="Stephen Richard" w:date="2020-08-05T17:16:00Z">
              <w:r w:rsidR="005279CC">
                <w:t>gso:</w:t>
              </w:r>
            </w:ins>
            <w:r w:rsidRPr="00DF563A">
              <w:t>eventenvironment</w:t>
            </w:r>
          </w:p>
        </w:tc>
        <w:tc>
          <w:tcPr>
            <w:tcW w:w="4680" w:type="dxa"/>
            <w:tcPrChange w:id="270" w:author="Stephen Richard" w:date="2020-08-05T17:23:00Z">
              <w:tcPr>
                <w:tcW w:w="4680" w:type="dxa"/>
              </w:tcPr>
            </w:tcPrChange>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5279CC">
        <w:trPr>
          <w:cantSplit/>
          <w:tblHeader/>
        </w:trPr>
        <w:tc>
          <w:tcPr>
            <w:tcW w:w="1075" w:type="dxa"/>
            <w:tcPrChange w:id="271" w:author="Stephen Richard" w:date="2020-08-05T17:23:00Z">
              <w:tcPr>
                <w:tcW w:w="1075" w:type="dxa"/>
              </w:tcPr>
            </w:tcPrChange>
          </w:tcPr>
          <w:p w14:paraId="67344865" w14:textId="77777777" w:rsidR="00177AA9" w:rsidRPr="00DF563A" w:rsidRDefault="00177AA9" w:rsidP="00C84572">
            <w:r w:rsidRPr="00DF563A">
              <w:t>gsfa</w:t>
            </w:r>
          </w:p>
        </w:tc>
        <w:tc>
          <w:tcPr>
            <w:tcW w:w="3150" w:type="dxa"/>
            <w:tcPrChange w:id="272" w:author="Stephen Richard" w:date="2020-08-05T17:23:00Z">
              <w:tcPr>
                <w:tcW w:w="3150" w:type="dxa"/>
              </w:tcPr>
            </w:tcPrChange>
          </w:tcPr>
          <w:p w14:paraId="5BCA2AD3" w14:textId="33B0777E" w:rsidR="00177AA9" w:rsidRPr="00DF563A" w:rsidRDefault="00177AA9" w:rsidP="00C84572">
            <w:del w:id="273" w:author="Stephen Richard" w:date="2020-08-05T17:16:00Z">
              <w:r w:rsidRPr="00DF563A" w:rsidDel="005279CC">
                <w:delText>http://loop3d.org/GSO/ontology/2020/1/</w:delText>
              </w:r>
            </w:del>
            <w:ins w:id="274" w:author="Stephen Richard" w:date="2020-08-05T17:16:00Z">
              <w:r w:rsidR="005279CC">
                <w:t>gso:</w:t>
              </w:r>
            </w:ins>
            <w:r w:rsidRPr="00C5231A">
              <w:t>geologicstructure/</w:t>
            </w:r>
            <w:r w:rsidRPr="00DF563A">
              <w:t>fault/</w:t>
            </w:r>
          </w:p>
        </w:tc>
        <w:tc>
          <w:tcPr>
            <w:tcW w:w="4680" w:type="dxa"/>
            <w:tcPrChange w:id="275" w:author="Stephen Richard" w:date="2020-08-05T17:23:00Z">
              <w:tcPr>
                <w:tcW w:w="4680" w:type="dxa"/>
              </w:tcPr>
            </w:tcPrChange>
          </w:tcPr>
          <w:p w14:paraId="75D9BC36" w14:textId="445A3A41" w:rsidR="00177AA9" w:rsidRPr="00DF563A" w:rsidRDefault="00B35102" w:rsidP="00C84572">
            <w:del w:id="276" w:author="Stephen Richard" w:date="2020-08-05T16:59:00Z">
              <w:r w:rsidDel="003E5437">
                <w:delText>Faults</w:delText>
              </w:r>
            </w:del>
            <w:ins w:id="277" w:author="Stephen Richard" w:date="2020-08-05T16:59:00Z">
              <w:r w:rsidR="003E5437">
                <w:t>Geologic fault and related properties</w:t>
              </w:r>
            </w:ins>
            <w:r>
              <w:t>.</w:t>
            </w:r>
          </w:p>
        </w:tc>
      </w:tr>
      <w:tr w:rsidR="00177AA9" w:rsidRPr="00DF563A" w14:paraId="210276B5" w14:textId="77777777" w:rsidTr="005279CC">
        <w:trPr>
          <w:cantSplit/>
          <w:tblHeader/>
        </w:trPr>
        <w:tc>
          <w:tcPr>
            <w:tcW w:w="1075" w:type="dxa"/>
            <w:tcPrChange w:id="278" w:author="Stephen Richard" w:date="2020-08-05T17:23:00Z">
              <w:tcPr>
                <w:tcW w:w="1075" w:type="dxa"/>
              </w:tcPr>
            </w:tcPrChange>
          </w:tcPr>
          <w:p w14:paraId="1ECC835E" w14:textId="77777777" w:rsidR="00177AA9" w:rsidRPr="00DF563A" w:rsidRDefault="00177AA9" w:rsidP="00C84572">
            <w:r w:rsidRPr="00DF563A">
              <w:t>gsfo</w:t>
            </w:r>
          </w:p>
        </w:tc>
        <w:tc>
          <w:tcPr>
            <w:tcW w:w="3150" w:type="dxa"/>
            <w:tcPrChange w:id="279" w:author="Stephen Richard" w:date="2020-08-05T17:23:00Z">
              <w:tcPr>
                <w:tcW w:w="3150" w:type="dxa"/>
              </w:tcPr>
            </w:tcPrChange>
          </w:tcPr>
          <w:p w14:paraId="26D86499" w14:textId="502C49D9" w:rsidR="00177AA9" w:rsidRPr="00DF563A" w:rsidRDefault="00177AA9" w:rsidP="00C84572">
            <w:del w:id="280" w:author="Stephen Richard" w:date="2020-08-05T17:16:00Z">
              <w:r w:rsidRPr="00DF563A" w:rsidDel="005279CC">
                <w:delText>http://loop3d.org/GSO/ontology/2020/1/</w:delText>
              </w:r>
            </w:del>
            <w:ins w:id="281" w:author="Stephen Richard" w:date="2020-08-05T17:16:00Z">
              <w:r w:rsidR="005279CC">
                <w:t>gso:</w:t>
              </w:r>
            </w:ins>
            <w:r w:rsidRPr="00C5231A">
              <w:t>geologicstructure/</w:t>
            </w:r>
            <w:r w:rsidRPr="00DF563A">
              <w:t>foliation/</w:t>
            </w:r>
          </w:p>
        </w:tc>
        <w:tc>
          <w:tcPr>
            <w:tcW w:w="4680" w:type="dxa"/>
            <w:tcPrChange w:id="282" w:author="Stephen Richard" w:date="2020-08-05T17:23:00Z">
              <w:tcPr>
                <w:tcW w:w="4680" w:type="dxa"/>
              </w:tcPr>
            </w:tcPrChange>
          </w:tcPr>
          <w:p w14:paraId="569804F1" w14:textId="1F316345" w:rsidR="00177AA9" w:rsidRPr="00DF563A" w:rsidRDefault="00B35102" w:rsidP="00C84572">
            <w:r>
              <w:t>F</w:t>
            </w:r>
            <w:r w:rsidR="00177AA9">
              <w:t>oliation</w:t>
            </w:r>
            <w:del w:id="283" w:author="Stephen Richard" w:date="2020-08-05T16:59:00Z">
              <w:r w:rsidDel="003E5437">
                <w:delText>s</w:delText>
              </w:r>
            </w:del>
            <w:r w:rsidR="00177AA9">
              <w:t>, including sedimentary bedding and tectonic foliation</w:t>
            </w:r>
          </w:p>
        </w:tc>
      </w:tr>
      <w:tr w:rsidR="0045439B" w:rsidRPr="00DF563A" w14:paraId="38BE16F3" w14:textId="77777777" w:rsidTr="005279CC">
        <w:trPr>
          <w:cantSplit/>
          <w:tblHeader/>
          <w:ins w:id="284" w:author="Stephen Richard" w:date="2020-08-05T17:12:00Z"/>
        </w:trPr>
        <w:tc>
          <w:tcPr>
            <w:tcW w:w="1075" w:type="dxa"/>
            <w:tcPrChange w:id="285" w:author="Stephen Richard" w:date="2020-08-05T17:23:00Z">
              <w:tcPr>
                <w:tcW w:w="1075" w:type="dxa"/>
              </w:tcPr>
            </w:tcPrChange>
          </w:tcPr>
          <w:p w14:paraId="07AC8881" w14:textId="74E0BBBA" w:rsidR="0045439B" w:rsidRPr="00DF563A" w:rsidRDefault="0045439B" w:rsidP="00C84572">
            <w:pPr>
              <w:rPr>
                <w:ins w:id="286" w:author="Stephen Richard" w:date="2020-08-05T17:12:00Z"/>
              </w:rPr>
            </w:pPr>
            <w:ins w:id="287" w:author="Stephen Richard" w:date="2020-08-05T17:12:00Z">
              <w:r>
                <w:t>gsgm</w:t>
              </w:r>
            </w:ins>
          </w:p>
        </w:tc>
        <w:tc>
          <w:tcPr>
            <w:tcW w:w="3150" w:type="dxa"/>
            <w:tcPrChange w:id="288" w:author="Stephen Richard" w:date="2020-08-05T17:23:00Z">
              <w:tcPr>
                <w:tcW w:w="3150" w:type="dxa"/>
              </w:tcPr>
            </w:tcPrChange>
          </w:tcPr>
          <w:p w14:paraId="00FD6FD2" w14:textId="519956A8" w:rsidR="0045439B" w:rsidRPr="00DF563A" w:rsidRDefault="005279CC" w:rsidP="00C84572">
            <w:pPr>
              <w:rPr>
                <w:ins w:id="289" w:author="Stephen Richard" w:date="2020-08-05T17:12:00Z"/>
              </w:rPr>
            </w:pPr>
            <w:ins w:id="290" w:author="Stephen Richard" w:date="2020-08-05T17:16:00Z">
              <w:r>
                <w:t>gso:</w:t>
              </w:r>
            </w:ins>
            <w:ins w:id="291" w:author="Stephen Richard" w:date="2020-08-05T17:12:00Z">
              <w:r w:rsidR="0045439B" w:rsidRPr="0045439B">
                <w:t>lithology/granularmaterial/</w:t>
              </w:r>
            </w:ins>
          </w:p>
        </w:tc>
        <w:tc>
          <w:tcPr>
            <w:tcW w:w="4680" w:type="dxa"/>
            <w:tcPrChange w:id="292" w:author="Stephen Richard" w:date="2020-08-05T17:23:00Z">
              <w:tcPr>
                <w:tcW w:w="4680" w:type="dxa"/>
              </w:tcPr>
            </w:tcPrChange>
          </w:tcPr>
          <w:p w14:paraId="15B76C2F" w14:textId="312FAF63" w:rsidR="0045439B" w:rsidRDefault="0045439B" w:rsidP="00C84572">
            <w:pPr>
              <w:rPr>
                <w:ins w:id="293" w:author="Stephen Richard" w:date="2020-08-05T17:12:00Z"/>
              </w:rPr>
            </w:pPr>
            <w:ins w:id="294" w:author="Stephen Richard" w:date="2020-08-05T17:12:00Z">
              <w:r>
                <w:t>Ki</w:t>
              </w:r>
            </w:ins>
            <w:ins w:id="295" w:author="Stephen Richard" w:date="2020-08-05T17:13:00Z">
              <w:r>
                <w:t>nds of granular materials (particle types) that can be rock material constituents.</w:t>
              </w:r>
            </w:ins>
          </w:p>
        </w:tc>
      </w:tr>
      <w:tr w:rsidR="00177AA9" w:rsidRPr="00DF563A" w14:paraId="73E2400E" w14:textId="77777777" w:rsidTr="005279CC">
        <w:trPr>
          <w:cantSplit/>
          <w:tblHeader/>
        </w:trPr>
        <w:tc>
          <w:tcPr>
            <w:tcW w:w="1075" w:type="dxa"/>
            <w:tcPrChange w:id="296" w:author="Stephen Richard" w:date="2020-08-05T17:23:00Z">
              <w:tcPr>
                <w:tcW w:w="1075" w:type="dxa"/>
              </w:tcPr>
            </w:tcPrChange>
          </w:tcPr>
          <w:p w14:paraId="7690B978" w14:textId="77777777" w:rsidR="00177AA9" w:rsidRPr="00DF563A" w:rsidRDefault="00177AA9" w:rsidP="00C84572">
            <w:r w:rsidRPr="00DF563A">
              <w:t>gsgu</w:t>
            </w:r>
          </w:p>
        </w:tc>
        <w:tc>
          <w:tcPr>
            <w:tcW w:w="3150" w:type="dxa"/>
            <w:tcPrChange w:id="297" w:author="Stephen Richard" w:date="2020-08-05T17:23:00Z">
              <w:tcPr>
                <w:tcW w:w="3150" w:type="dxa"/>
              </w:tcPr>
            </w:tcPrChange>
          </w:tcPr>
          <w:p w14:paraId="292827E2" w14:textId="0E06E234" w:rsidR="00177AA9" w:rsidRPr="00DF563A" w:rsidRDefault="00177AA9" w:rsidP="00C84572">
            <w:del w:id="298" w:author="Stephen Richard" w:date="2020-08-05T17:16:00Z">
              <w:r w:rsidRPr="00DF563A" w:rsidDel="005279CC">
                <w:delText>http://loop3d.org/GSO/ontology/2020/1/</w:delText>
              </w:r>
            </w:del>
            <w:ins w:id="299" w:author="Stephen Richard" w:date="2020-08-05T17:16:00Z">
              <w:r w:rsidR="005279CC">
                <w:t>gso:</w:t>
              </w:r>
            </w:ins>
            <w:r w:rsidRPr="00DF563A">
              <w:t>geologicunit/</w:t>
            </w:r>
          </w:p>
        </w:tc>
        <w:tc>
          <w:tcPr>
            <w:tcW w:w="4680" w:type="dxa"/>
            <w:tcPrChange w:id="300" w:author="Stephen Richard" w:date="2020-08-05T17:23:00Z">
              <w:tcPr>
                <w:tcW w:w="4680" w:type="dxa"/>
              </w:tcPr>
            </w:tcPrChange>
          </w:tcPr>
          <w:p w14:paraId="048EC32D" w14:textId="2EAB6F93" w:rsidR="00177AA9" w:rsidRPr="00DF563A" w:rsidRDefault="00B35102" w:rsidP="00C84572">
            <w:r>
              <w:t>G</w:t>
            </w:r>
            <w:r w:rsidR="00177AA9">
              <w:t>eologic unit</w:t>
            </w:r>
            <w:del w:id="301" w:author="Stephen Richard" w:date="2020-08-05T16:59:00Z">
              <w:r w:rsidR="00177AA9" w:rsidDel="003E5437">
                <w:delText>s</w:delText>
              </w:r>
            </w:del>
            <w:r>
              <w:t>.</w:t>
            </w:r>
          </w:p>
        </w:tc>
      </w:tr>
      <w:tr w:rsidR="00177AA9" w:rsidRPr="00DF563A" w14:paraId="7A02A3AD" w14:textId="77777777" w:rsidTr="005279CC">
        <w:trPr>
          <w:cantSplit/>
          <w:tblHeader/>
        </w:trPr>
        <w:tc>
          <w:tcPr>
            <w:tcW w:w="1075" w:type="dxa"/>
            <w:tcPrChange w:id="302" w:author="Stephen Richard" w:date="2020-08-05T17:23:00Z">
              <w:tcPr>
                <w:tcW w:w="1075" w:type="dxa"/>
              </w:tcPr>
            </w:tcPrChange>
          </w:tcPr>
          <w:p w14:paraId="49C04774" w14:textId="77777777" w:rsidR="00177AA9" w:rsidRPr="00DF563A" w:rsidRDefault="00177AA9" w:rsidP="00C84572">
            <w:r w:rsidRPr="00DF563A">
              <w:t>gslth</w:t>
            </w:r>
          </w:p>
        </w:tc>
        <w:tc>
          <w:tcPr>
            <w:tcW w:w="3150" w:type="dxa"/>
            <w:tcPrChange w:id="303" w:author="Stephen Richard" w:date="2020-08-05T17:23:00Z">
              <w:tcPr>
                <w:tcW w:w="3150" w:type="dxa"/>
              </w:tcPr>
            </w:tcPrChange>
          </w:tcPr>
          <w:p w14:paraId="70821C68" w14:textId="3242F9AB" w:rsidR="00177AA9" w:rsidRPr="00DF563A" w:rsidRDefault="00177AA9" w:rsidP="00C84572">
            <w:del w:id="304" w:author="Stephen Richard" w:date="2020-08-05T17:16:00Z">
              <w:r w:rsidRPr="00DF563A" w:rsidDel="005279CC">
                <w:delText>http://loop3d.org/GSO/ontology/2020/1/</w:delText>
              </w:r>
            </w:del>
            <w:ins w:id="305" w:author="Stephen Richard" w:date="2020-08-05T17:16:00Z">
              <w:r w:rsidR="005279CC">
                <w:t>gso:</w:t>
              </w:r>
            </w:ins>
            <w:r w:rsidRPr="00DF563A">
              <w:t>lithology/</w:t>
            </w:r>
          </w:p>
        </w:tc>
        <w:tc>
          <w:tcPr>
            <w:tcW w:w="4680" w:type="dxa"/>
            <w:tcPrChange w:id="306" w:author="Stephen Richard" w:date="2020-08-05T17:23:00Z">
              <w:tcPr>
                <w:tcW w:w="4680" w:type="dxa"/>
              </w:tcPr>
            </w:tcPrChange>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5279CC">
        <w:trPr>
          <w:cantSplit/>
          <w:tblHeader/>
        </w:trPr>
        <w:tc>
          <w:tcPr>
            <w:tcW w:w="1075" w:type="dxa"/>
            <w:tcPrChange w:id="307" w:author="Stephen Richard" w:date="2020-08-05T17:23:00Z">
              <w:tcPr>
                <w:tcW w:w="1075" w:type="dxa"/>
              </w:tcPr>
            </w:tcPrChange>
          </w:tcPr>
          <w:p w14:paraId="524E107E" w14:textId="77777777" w:rsidR="00177AA9" w:rsidRPr="00DF563A" w:rsidRDefault="00177AA9" w:rsidP="00C84572">
            <w:r w:rsidRPr="00DF563A">
              <w:t>gsmin</w:t>
            </w:r>
          </w:p>
        </w:tc>
        <w:tc>
          <w:tcPr>
            <w:tcW w:w="3150" w:type="dxa"/>
            <w:tcPrChange w:id="308" w:author="Stephen Richard" w:date="2020-08-05T17:23:00Z">
              <w:tcPr>
                <w:tcW w:w="3150" w:type="dxa"/>
              </w:tcPr>
            </w:tcPrChange>
          </w:tcPr>
          <w:p w14:paraId="17DB9A4D" w14:textId="4EB03192" w:rsidR="00177AA9" w:rsidRPr="00DF563A" w:rsidRDefault="00177AA9" w:rsidP="00C84572">
            <w:del w:id="309" w:author="Stephen Richard" w:date="2020-08-05T17:16:00Z">
              <w:r w:rsidRPr="00DF563A" w:rsidDel="005279CC">
                <w:delText>http://loop3d.org/GSO/ontology/2020/1/</w:delText>
              </w:r>
            </w:del>
            <w:ins w:id="310" w:author="Stephen Richard" w:date="2020-08-05T17:16:00Z">
              <w:r w:rsidR="005279CC">
                <w:t>gso:</w:t>
              </w:r>
            </w:ins>
            <w:r w:rsidRPr="00DF563A">
              <w:t>mineral/</w:t>
            </w:r>
          </w:p>
        </w:tc>
        <w:tc>
          <w:tcPr>
            <w:tcW w:w="4680" w:type="dxa"/>
            <w:tcPrChange w:id="311" w:author="Stephen Richard" w:date="2020-08-05T17:23:00Z">
              <w:tcPr>
                <w:tcW w:w="4680" w:type="dxa"/>
              </w:tcPr>
            </w:tcPrChange>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5279CC">
        <w:trPr>
          <w:cantSplit/>
          <w:tblHeader/>
        </w:trPr>
        <w:tc>
          <w:tcPr>
            <w:tcW w:w="1075" w:type="dxa"/>
            <w:tcPrChange w:id="312" w:author="Stephen Richard" w:date="2020-08-05T17:23:00Z">
              <w:tcPr>
                <w:tcW w:w="1075" w:type="dxa"/>
              </w:tcPr>
            </w:tcPrChange>
          </w:tcPr>
          <w:p w14:paraId="475E0569" w14:textId="77777777" w:rsidR="00177AA9" w:rsidRPr="00DF563A" w:rsidRDefault="00177AA9" w:rsidP="00C84572">
            <w:r w:rsidRPr="00DF563A">
              <w:t>gsoc</w:t>
            </w:r>
          </w:p>
        </w:tc>
        <w:tc>
          <w:tcPr>
            <w:tcW w:w="3150" w:type="dxa"/>
            <w:tcPrChange w:id="313" w:author="Stephen Richard" w:date="2020-08-05T17:23:00Z">
              <w:tcPr>
                <w:tcW w:w="3150" w:type="dxa"/>
              </w:tcPr>
            </w:tcPrChange>
          </w:tcPr>
          <w:p w14:paraId="7D025931" w14:textId="0B7E024F" w:rsidR="00177AA9" w:rsidRPr="00DF563A" w:rsidRDefault="00177AA9" w:rsidP="00C84572">
            <w:del w:id="314" w:author="Stephen Richard" w:date="2020-08-05T17:16:00Z">
              <w:r w:rsidRPr="00DF563A" w:rsidDel="005279CC">
                <w:delText>http://loop3d.org/GSO/ontology/2020/1/</w:delText>
              </w:r>
            </w:del>
            <w:ins w:id="315" w:author="Stephen Richard" w:date="2020-08-05T17:16:00Z">
              <w:r w:rsidR="005279CC">
                <w:t>gso:</w:t>
              </w:r>
            </w:ins>
            <w:r w:rsidRPr="00DF563A">
              <w:t>common/</w:t>
            </w:r>
          </w:p>
        </w:tc>
        <w:tc>
          <w:tcPr>
            <w:tcW w:w="4680" w:type="dxa"/>
            <w:tcPrChange w:id="316" w:author="Stephen Richard" w:date="2020-08-05T17:23:00Z">
              <w:tcPr>
                <w:tcW w:w="4680" w:type="dxa"/>
              </w:tcPr>
            </w:tcPrChange>
          </w:tcPr>
          <w:p w14:paraId="5E24BB03" w14:textId="46DEC289" w:rsidR="00177AA9" w:rsidRPr="00DF563A" w:rsidRDefault="00B35102" w:rsidP="00B35102">
            <w:r>
              <w:t>Entities and relations that apply universally.</w:t>
            </w:r>
          </w:p>
        </w:tc>
      </w:tr>
      <w:tr w:rsidR="00177AA9" w:rsidRPr="00DF563A" w14:paraId="3C02490B" w14:textId="77777777" w:rsidTr="005279CC">
        <w:trPr>
          <w:cantSplit/>
          <w:tblHeader/>
        </w:trPr>
        <w:tc>
          <w:tcPr>
            <w:tcW w:w="1075" w:type="dxa"/>
            <w:tcPrChange w:id="317" w:author="Stephen Richard" w:date="2020-08-05T17:23:00Z">
              <w:tcPr>
                <w:tcW w:w="1075" w:type="dxa"/>
              </w:tcPr>
            </w:tcPrChange>
          </w:tcPr>
          <w:p w14:paraId="7A8E38F3" w14:textId="77777777" w:rsidR="00177AA9" w:rsidRPr="00DF563A" w:rsidRDefault="00177AA9" w:rsidP="00C84572">
            <w:r w:rsidRPr="00DF563A">
              <w:t>gsog</w:t>
            </w:r>
          </w:p>
        </w:tc>
        <w:tc>
          <w:tcPr>
            <w:tcW w:w="3150" w:type="dxa"/>
            <w:tcPrChange w:id="318" w:author="Stephen Richard" w:date="2020-08-05T17:23:00Z">
              <w:tcPr>
                <w:tcW w:w="3150" w:type="dxa"/>
              </w:tcPr>
            </w:tcPrChange>
          </w:tcPr>
          <w:p w14:paraId="3D2BCE52" w14:textId="22988762" w:rsidR="00177AA9" w:rsidRPr="00DF563A" w:rsidRDefault="00177AA9" w:rsidP="00C84572">
            <w:del w:id="319" w:author="Stephen Richard" w:date="2020-08-05T17:16:00Z">
              <w:r w:rsidRPr="00DF563A" w:rsidDel="005279CC">
                <w:delText>http://loop3d.org/GSO/ontology/2020/1/</w:delText>
              </w:r>
            </w:del>
            <w:ins w:id="320" w:author="Stephen Richard" w:date="2020-08-05T17:16:00Z">
              <w:r w:rsidR="005279CC">
                <w:t>gso:</w:t>
              </w:r>
            </w:ins>
            <w:r w:rsidRPr="00DF563A">
              <w:t>geologicfeature/</w:t>
            </w:r>
          </w:p>
        </w:tc>
        <w:tc>
          <w:tcPr>
            <w:tcW w:w="4680" w:type="dxa"/>
            <w:tcPrChange w:id="321" w:author="Stephen Richard" w:date="2020-08-05T17:23:00Z">
              <w:tcPr>
                <w:tcW w:w="4680" w:type="dxa"/>
              </w:tcPr>
            </w:tcPrChange>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5279CC">
        <w:trPr>
          <w:cantSplit/>
          <w:tblHeader/>
        </w:trPr>
        <w:tc>
          <w:tcPr>
            <w:tcW w:w="1075" w:type="dxa"/>
            <w:tcPrChange w:id="322" w:author="Stephen Richard" w:date="2020-08-05T17:23:00Z">
              <w:tcPr>
                <w:tcW w:w="1075" w:type="dxa"/>
              </w:tcPr>
            </w:tcPrChange>
          </w:tcPr>
          <w:p w14:paraId="3EB909EE" w14:textId="77777777" w:rsidR="00177AA9" w:rsidRPr="00DF563A" w:rsidRDefault="00177AA9" w:rsidP="00C84572">
            <w:r w:rsidRPr="00DF563A">
              <w:t>gsol</w:t>
            </w:r>
          </w:p>
        </w:tc>
        <w:tc>
          <w:tcPr>
            <w:tcW w:w="3150" w:type="dxa"/>
            <w:tcPrChange w:id="323" w:author="Stephen Richard" w:date="2020-08-05T17:23:00Z">
              <w:tcPr>
                <w:tcW w:w="3150" w:type="dxa"/>
              </w:tcPr>
            </w:tcPrChange>
          </w:tcPr>
          <w:p w14:paraId="5BBECE9E" w14:textId="0FDF32D8" w:rsidR="00177AA9" w:rsidRPr="00DF563A" w:rsidRDefault="00177AA9" w:rsidP="00C84572">
            <w:del w:id="324" w:author="Stephen Richard" w:date="2020-08-05T17:16:00Z">
              <w:r w:rsidRPr="00DF563A" w:rsidDel="005279CC">
                <w:delText>http://loop3d.org/GSO/ontology/2020/1/</w:delText>
              </w:r>
            </w:del>
            <w:ins w:id="325" w:author="Stephen Richard" w:date="2020-08-05T17:16:00Z">
              <w:r w:rsidR="005279CC">
                <w:t>gso:</w:t>
              </w:r>
            </w:ins>
            <w:r w:rsidRPr="00DF563A">
              <w:t>geologicstructure</w:t>
            </w:r>
            <w:r>
              <w:t>/</w:t>
            </w:r>
            <w:r w:rsidRPr="00DF563A">
              <w:t>lineation/</w:t>
            </w:r>
          </w:p>
        </w:tc>
        <w:tc>
          <w:tcPr>
            <w:tcW w:w="4680" w:type="dxa"/>
            <w:tcPrChange w:id="326" w:author="Stephen Richard" w:date="2020-08-05T17:23:00Z">
              <w:tcPr>
                <w:tcW w:w="4680" w:type="dxa"/>
              </w:tcPr>
            </w:tcPrChange>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5279CC">
        <w:trPr>
          <w:cantSplit/>
          <w:tblHeader/>
        </w:trPr>
        <w:tc>
          <w:tcPr>
            <w:tcW w:w="1075" w:type="dxa"/>
            <w:tcPrChange w:id="327" w:author="Stephen Richard" w:date="2020-08-05T17:23:00Z">
              <w:tcPr>
                <w:tcW w:w="1075" w:type="dxa"/>
              </w:tcPr>
            </w:tcPrChange>
          </w:tcPr>
          <w:p w14:paraId="1ECC9081" w14:textId="7326CFDF" w:rsidR="00177AA9" w:rsidRPr="00DF563A" w:rsidRDefault="00177AA9" w:rsidP="00C84572">
            <w:r w:rsidRPr="00DF563A">
              <w:t>gso</w:t>
            </w:r>
            <w:r w:rsidR="00995CB8">
              <w:t>q</w:t>
            </w:r>
          </w:p>
        </w:tc>
        <w:tc>
          <w:tcPr>
            <w:tcW w:w="3150" w:type="dxa"/>
            <w:tcPrChange w:id="328" w:author="Stephen Richard" w:date="2020-08-05T17:23:00Z">
              <w:tcPr>
                <w:tcW w:w="3150" w:type="dxa"/>
              </w:tcPr>
            </w:tcPrChange>
          </w:tcPr>
          <w:p w14:paraId="28D05CC3" w14:textId="3AB6BCA0" w:rsidR="00177AA9" w:rsidRPr="00DF563A" w:rsidRDefault="00177AA9" w:rsidP="00C84572">
            <w:del w:id="329" w:author="Stephen Richard" w:date="2020-08-05T17:16:00Z">
              <w:r w:rsidRPr="00DF563A" w:rsidDel="005279CC">
                <w:delText>http://loop3d.org/GSO/ontology/2020/1/</w:delText>
              </w:r>
            </w:del>
            <w:ins w:id="330" w:author="Stephen Richard" w:date="2020-08-05T17:16:00Z">
              <w:r w:rsidR="005279CC">
                <w:t>gso:</w:t>
              </w:r>
            </w:ins>
            <w:r w:rsidR="00995CB8" w:rsidRPr="00995CB8">
              <w:t>geologicquality</w:t>
            </w:r>
            <w:r w:rsidRPr="00DF563A">
              <w:t>/</w:t>
            </w:r>
          </w:p>
        </w:tc>
        <w:tc>
          <w:tcPr>
            <w:tcW w:w="4680" w:type="dxa"/>
            <w:tcPrChange w:id="331" w:author="Stephen Richard" w:date="2020-08-05T17:23:00Z">
              <w:tcPr>
                <w:tcW w:w="4680" w:type="dxa"/>
              </w:tcPr>
            </w:tcPrChange>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5279CC">
        <w:trPr>
          <w:cantSplit/>
          <w:tblHeader/>
        </w:trPr>
        <w:tc>
          <w:tcPr>
            <w:tcW w:w="1075" w:type="dxa"/>
            <w:tcPrChange w:id="332" w:author="Stephen Richard" w:date="2020-08-05T17:23:00Z">
              <w:tcPr>
                <w:tcW w:w="1075" w:type="dxa"/>
              </w:tcPr>
            </w:tcPrChange>
          </w:tcPr>
          <w:p w14:paraId="425DD445" w14:textId="77777777" w:rsidR="00177AA9" w:rsidRPr="00DF563A" w:rsidRDefault="00177AA9" w:rsidP="00C84572">
            <w:r w:rsidRPr="00DF563A">
              <w:t>gspr</w:t>
            </w:r>
          </w:p>
        </w:tc>
        <w:tc>
          <w:tcPr>
            <w:tcW w:w="3150" w:type="dxa"/>
            <w:tcPrChange w:id="333" w:author="Stephen Richard" w:date="2020-08-05T17:23:00Z">
              <w:tcPr>
                <w:tcW w:w="3150" w:type="dxa"/>
              </w:tcPr>
            </w:tcPrChange>
          </w:tcPr>
          <w:p w14:paraId="24A5386E" w14:textId="33FC5172" w:rsidR="00177AA9" w:rsidRPr="00DF563A" w:rsidRDefault="00177AA9" w:rsidP="00C84572">
            <w:del w:id="334" w:author="Stephen Richard" w:date="2020-08-05T17:16:00Z">
              <w:r w:rsidRPr="00DF563A" w:rsidDel="005279CC">
                <w:delText>http://loop3d.org/GSO/ontology/2020/1/</w:delText>
              </w:r>
            </w:del>
            <w:ins w:id="335" w:author="Stephen Richard" w:date="2020-08-05T17:16:00Z">
              <w:r w:rsidR="005279CC">
                <w:t>gso:</w:t>
              </w:r>
            </w:ins>
            <w:r w:rsidRPr="00DF563A">
              <w:t>geologicprocess/</w:t>
            </w:r>
          </w:p>
        </w:tc>
        <w:tc>
          <w:tcPr>
            <w:tcW w:w="4680" w:type="dxa"/>
            <w:tcPrChange w:id="336" w:author="Stephen Richard" w:date="2020-08-05T17:23:00Z">
              <w:tcPr>
                <w:tcW w:w="4680" w:type="dxa"/>
              </w:tcPr>
            </w:tcPrChange>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45439B" w:rsidRPr="00DF563A" w14:paraId="76F11181" w14:textId="77777777" w:rsidTr="005279CC">
        <w:trPr>
          <w:cantSplit/>
          <w:tblHeader/>
          <w:ins w:id="337" w:author="Stephen Richard" w:date="2020-08-05T17:14:00Z"/>
        </w:trPr>
        <w:tc>
          <w:tcPr>
            <w:tcW w:w="1075" w:type="dxa"/>
            <w:tcPrChange w:id="338" w:author="Stephen Richard" w:date="2020-08-05T17:23:00Z">
              <w:tcPr>
                <w:tcW w:w="1075" w:type="dxa"/>
              </w:tcPr>
            </w:tcPrChange>
          </w:tcPr>
          <w:p w14:paraId="2757541D" w14:textId="68758E72" w:rsidR="005279CC" w:rsidRPr="00DF563A" w:rsidRDefault="005279CC" w:rsidP="00C84572">
            <w:pPr>
              <w:rPr>
                <w:ins w:id="339" w:author="Stephen Richard" w:date="2020-08-05T17:14:00Z"/>
              </w:rPr>
            </w:pPr>
            <w:ins w:id="340" w:author="Stephen Richard" w:date="2020-08-05T17:14:00Z">
              <w:r>
                <w:t>gsps</w:t>
              </w:r>
            </w:ins>
          </w:p>
        </w:tc>
        <w:tc>
          <w:tcPr>
            <w:tcW w:w="3150" w:type="dxa"/>
            <w:tcPrChange w:id="341" w:author="Stephen Richard" w:date="2020-08-05T17:23:00Z">
              <w:tcPr>
                <w:tcW w:w="3150" w:type="dxa"/>
              </w:tcPr>
            </w:tcPrChange>
          </w:tcPr>
          <w:p w14:paraId="5C42A510" w14:textId="52ED61A1" w:rsidR="0045439B" w:rsidRPr="00DF563A" w:rsidRDefault="005279CC" w:rsidP="00C84572">
            <w:pPr>
              <w:rPr>
                <w:ins w:id="342" w:author="Stephen Richard" w:date="2020-08-05T17:14:00Z"/>
              </w:rPr>
            </w:pPr>
            <w:ins w:id="343" w:author="Stephen Richard" w:date="2020-08-05T17:16:00Z">
              <w:r>
                <w:t>gso:</w:t>
              </w:r>
            </w:ins>
            <w:ins w:id="344" w:author="Stephen Richard" w:date="2020-08-05T17:14:00Z">
              <w:r w:rsidRPr="005279CC">
                <w:t>lithology/particleroundness/</w:t>
              </w:r>
            </w:ins>
          </w:p>
        </w:tc>
        <w:tc>
          <w:tcPr>
            <w:tcW w:w="4680" w:type="dxa"/>
            <w:tcPrChange w:id="345" w:author="Stephen Richard" w:date="2020-08-05T17:23:00Z">
              <w:tcPr>
                <w:tcW w:w="4680" w:type="dxa"/>
              </w:tcPr>
            </w:tcPrChange>
          </w:tcPr>
          <w:p w14:paraId="03C3506D" w14:textId="3C7921A5" w:rsidR="0045439B" w:rsidRDefault="005279CC" w:rsidP="00C84572">
            <w:pPr>
              <w:rPr>
                <w:ins w:id="346" w:author="Stephen Richard" w:date="2020-08-05T17:14:00Z"/>
              </w:rPr>
            </w:pPr>
            <w:ins w:id="347" w:author="Stephen Richard" w:date="2020-08-05T17:14:00Z">
              <w:r>
                <w:t>Quality values for descr</w:t>
              </w:r>
            </w:ins>
            <w:ins w:id="348" w:author="Stephen Richard" w:date="2020-08-05T17:15:00Z">
              <w:r>
                <w:t>ibing particle shape (roundness)</w:t>
              </w:r>
            </w:ins>
          </w:p>
        </w:tc>
      </w:tr>
      <w:tr w:rsidR="0045439B" w:rsidRPr="00DF563A" w14:paraId="6BBE5D7A" w14:textId="77777777" w:rsidTr="005279CC">
        <w:trPr>
          <w:cantSplit/>
          <w:tblHeader/>
          <w:ins w:id="349" w:author="Stephen Richard" w:date="2020-08-05T17:14:00Z"/>
        </w:trPr>
        <w:tc>
          <w:tcPr>
            <w:tcW w:w="1075" w:type="dxa"/>
            <w:tcPrChange w:id="350" w:author="Stephen Richard" w:date="2020-08-05T17:23:00Z">
              <w:tcPr>
                <w:tcW w:w="1075" w:type="dxa"/>
              </w:tcPr>
            </w:tcPrChange>
          </w:tcPr>
          <w:p w14:paraId="3268BDE8" w14:textId="4C9053E4" w:rsidR="0045439B" w:rsidRPr="00DF563A" w:rsidRDefault="005279CC" w:rsidP="00C84572">
            <w:pPr>
              <w:rPr>
                <w:ins w:id="351" w:author="Stephen Richard" w:date="2020-08-05T17:14:00Z"/>
              </w:rPr>
            </w:pPr>
            <w:ins w:id="352" w:author="Stephen Richard" w:date="2020-08-05T17:15:00Z">
              <w:r>
                <w:t>gsptr</w:t>
              </w:r>
            </w:ins>
          </w:p>
        </w:tc>
        <w:tc>
          <w:tcPr>
            <w:tcW w:w="3150" w:type="dxa"/>
            <w:tcPrChange w:id="353" w:author="Stephen Richard" w:date="2020-08-05T17:23:00Z">
              <w:tcPr>
                <w:tcW w:w="3150" w:type="dxa"/>
              </w:tcPr>
            </w:tcPrChange>
          </w:tcPr>
          <w:p w14:paraId="774A2E51" w14:textId="3096E3B5" w:rsidR="0045439B" w:rsidRPr="00DF563A" w:rsidRDefault="005279CC" w:rsidP="00C84572">
            <w:pPr>
              <w:rPr>
                <w:ins w:id="354" w:author="Stephen Richard" w:date="2020-08-05T17:14:00Z"/>
              </w:rPr>
            </w:pPr>
            <w:ins w:id="355" w:author="Stephen Richard" w:date="2020-08-05T17:16:00Z">
              <w:r>
                <w:t>gso:</w:t>
              </w:r>
            </w:ins>
            <w:ins w:id="356" w:author="Stephen Richard" w:date="2020-08-05T17:15:00Z">
              <w:r w:rsidRPr="005279CC">
                <w:t>lithology/particlerole/</w:t>
              </w:r>
            </w:ins>
          </w:p>
        </w:tc>
        <w:tc>
          <w:tcPr>
            <w:tcW w:w="4680" w:type="dxa"/>
            <w:tcPrChange w:id="357" w:author="Stephen Richard" w:date="2020-08-05T17:23:00Z">
              <w:tcPr>
                <w:tcW w:w="4680" w:type="dxa"/>
              </w:tcPr>
            </w:tcPrChange>
          </w:tcPr>
          <w:p w14:paraId="73DFCCBD" w14:textId="32CAD2BA" w:rsidR="0045439B" w:rsidRDefault="005279CC" w:rsidP="00C84572">
            <w:pPr>
              <w:rPr>
                <w:ins w:id="358" w:author="Stephen Richard" w:date="2020-08-05T17:14:00Z"/>
              </w:rPr>
            </w:pPr>
            <w:ins w:id="359" w:author="Stephen Richard" w:date="2020-08-05T17:15:00Z">
              <w:r>
                <w:t>Roles that particles (granular materials) can file in a Rock Material</w:t>
              </w:r>
            </w:ins>
          </w:p>
        </w:tc>
      </w:tr>
      <w:tr w:rsidR="0045439B" w:rsidRPr="00DF563A" w14:paraId="0E6E1BFF" w14:textId="77777777" w:rsidTr="005279CC">
        <w:trPr>
          <w:cantSplit/>
          <w:tblHeader/>
          <w:ins w:id="360" w:author="Stephen Richard" w:date="2020-08-05T17:13:00Z"/>
        </w:trPr>
        <w:tc>
          <w:tcPr>
            <w:tcW w:w="1075" w:type="dxa"/>
            <w:tcPrChange w:id="361" w:author="Stephen Richard" w:date="2020-08-05T17:23:00Z">
              <w:tcPr>
                <w:tcW w:w="1075" w:type="dxa"/>
              </w:tcPr>
            </w:tcPrChange>
          </w:tcPr>
          <w:p w14:paraId="5C95337F" w14:textId="194CD75D" w:rsidR="0045439B" w:rsidRPr="00DF563A" w:rsidRDefault="005279CC" w:rsidP="00C84572">
            <w:pPr>
              <w:rPr>
                <w:ins w:id="362" w:author="Stephen Richard" w:date="2020-08-05T17:13:00Z"/>
              </w:rPr>
            </w:pPr>
            <w:ins w:id="363" w:author="Stephen Richard" w:date="2020-08-05T17:17:00Z">
              <w:r>
                <w:t>gsrbr</w:t>
              </w:r>
            </w:ins>
          </w:p>
        </w:tc>
        <w:tc>
          <w:tcPr>
            <w:tcW w:w="3150" w:type="dxa"/>
            <w:tcPrChange w:id="364" w:author="Stephen Richard" w:date="2020-08-05T17:23:00Z">
              <w:tcPr>
                <w:tcW w:w="3150" w:type="dxa"/>
              </w:tcPr>
            </w:tcPrChange>
          </w:tcPr>
          <w:p w14:paraId="62E574E4" w14:textId="5E5B9714" w:rsidR="0045439B" w:rsidRPr="00DF563A" w:rsidRDefault="005279CC" w:rsidP="00C84572">
            <w:pPr>
              <w:rPr>
                <w:ins w:id="365" w:author="Stephen Richard" w:date="2020-08-05T17:13:00Z"/>
              </w:rPr>
            </w:pPr>
            <w:ins w:id="366" w:author="Stephen Richard" w:date="2020-08-05T17:17:00Z">
              <w:r>
                <w:t>gso:geol</w:t>
              </w:r>
            </w:ins>
            <w:ins w:id="367" w:author="Stephen Richard" w:date="2020-08-05T17:18:00Z">
              <w:r>
                <w:t>ogicunit/rockbodyrole</w:t>
              </w:r>
            </w:ins>
          </w:p>
        </w:tc>
        <w:tc>
          <w:tcPr>
            <w:tcW w:w="4680" w:type="dxa"/>
            <w:tcPrChange w:id="368" w:author="Stephen Richard" w:date="2020-08-05T17:23:00Z">
              <w:tcPr>
                <w:tcW w:w="4680" w:type="dxa"/>
              </w:tcPr>
            </w:tcPrChange>
          </w:tcPr>
          <w:p w14:paraId="17C22765" w14:textId="66A968CF" w:rsidR="0045439B" w:rsidRDefault="005279CC" w:rsidP="00C84572">
            <w:pPr>
              <w:rPr>
                <w:ins w:id="369" w:author="Stephen Richard" w:date="2020-08-05T17:13:00Z"/>
              </w:rPr>
            </w:pPr>
            <w:ins w:id="370" w:author="Stephen Richard" w:date="2020-08-05T17:18:00Z">
              <w:r>
                <w:t>Roles that a rock body can fill in a geologic unit or other rock body</w:t>
              </w:r>
            </w:ins>
          </w:p>
        </w:tc>
      </w:tr>
      <w:tr w:rsidR="0045439B" w:rsidRPr="00DF563A" w14:paraId="57E29198" w14:textId="77777777" w:rsidTr="005279CC">
        <w:trPr>
          <w:cantSplit/>
          <w:tblHeader/>
          <w:ins w:id="371" w:author="Stephen Richard" w:date="2020-08-05T17:13:00Z"/>
        </w:trPr>
        <w:tc>
          <w:tcPr>
            <w:tcW w:w="1075" w:type="dxa"/>
            <w:tcPrChange w:id="372" w:author="Stephen Richard" w:date="2020-08-05T17:23:00Z">
              <w:tcPr>
                <w:tcW w:w="1075" w:type="dxa"/>
              </w:tcPr>
            </w:tcPrChange>
          </w:tcPr>
          <w:p w14:paraId="5D131BB0" w14:textId="3DC4A2F3" w:rsidR="0045439B" w:rsidRPr="00DF563A" w:rsidRDefault="005279CC" w:rsidP="00C84572">
            <w:pPr>
              <w:rPr>
                <w:ins w:id="373" w:author="Stephen Richard" w:date="2020-08-05T17:13:00Z"/>
              </w:rPr>
            </w:pPr>
            <w:ins w:id="374" w:author="Stephen Richard" w:date="2020-08-05T17:18:00Z">
              <w:r>
                <w:t>gsro</w:t>
              </w:r>
            </w:ins>
          </w:p>
        </w:tc>
        <w:tc>
          <w:tcPr>
            <w:tcW w:w="3150" w:type="dxa"/>
            <w:tcPrChange w:id="375" w:author="Stephen Richard" w:date="2020-08-05T17:23:00Z">
              <w:tcPr>
                <w:tcW w:w="3150" w:type="dxa"/>
              </w:tcPr>
            </w:tcPrChange>
          </w:tcPr>
          <w:p w14:paraId="411A1836" w14:textId="43312AFE" w:rsidR="0045439B" w:rsidRPr="00DF563A" w:rsidRDefault="005279CC" w:rsidP="00C84572">
            <w:pPr>
              <w:rPr>
                <w:ins w:id="376" w:author="Stephen Richard" w:date="2020-08-05T17:13:00Z"/>
              </w:rPr>
            </w:pPr>
            <w:ins w:id="377" w:author="Stephen Richard" w:date="2020-08-05T17:18:00Z">
              <w:r>
                <w:t>gso:geologicunit/rockobject</w:t>
              </w:r>
            </w:ins>
          </w:p>
        </w:tc>
        <w:tc>
          <w:tcPr>
            <w:tcW w:w="4680" w:type="dxa"/>
            <w:tcPrChange w:id="378" w:author="Stephen Richard" w:date="2020-08-05T17:23:00Z">
              <w:tcPr>
                <w:tcW w:w="4680" w:type="dxa"/>
              </w:tcPr>
            </w:tcPrChange>
          </w:tcPr>
          <w:p w14:paraId="211FB153" w14:textId="21984260" w:rsidR="0045439B" w:rsidRDefault="005279CC" w:rsidP="00C84572">
            <w:pPr>
              <w:rPr>
                <w:ins w:id="379" w:author="Stephen Richard" w:date="2020-08-05T17:13:00Z"/>
              </w:rPr>
            </w:pPr>
            <w:ins w:id="380" w:author="Stephen Richard" w:date="2020-08-05T17:18:00Z">
              <w:r>
                <w:t>Kinds of rock objects</w:t>
              </w:r>
            </w:ins>
          </w:p>
        </w:tc>
      </w:tr>
      <w:tr w:rsidR="00177AA9" w:rsidRPr="00DF563A" w:rsidDel="005279CC" w14:paraId="7048FA29" w14:textId="76C812E1" w:rsidTr="005279CC">
        <w:trPr>
          <w:cantSplit/>
          <w:tblHeader/>
          <w:del w:id="381" w:author="Stephen Richard" w:date="2020-08-05T17:21:00Z"/>
        </w:trPr>
        <w:tc>
          <w:tcPr>
            <w:tcW w:w="1075" w:type="dxa"/>
            <w:tcPrChange w:id="382" w:author="Stephen Richard" w:date="2020-08-05T17:23:00Z">
              <w:tcPr>
                <w:tcW w:w="1075" w:type="dxa"/>
              </w:tcPr>
            </w:tcPrChange>
          </w:tcPr>
          <w:p w14:paraId="34F73DAA" w14:textId="07BA5D9A" w:rsidR="00177AA9" w:rsidRPr="00DF563A" w:rsidDel="005279CC" w:rsidRDefault="00177AA9" w:rsidP="00C84572">
            <w:pPr>
              <w:rPr>
                <w:del w:id="383" w:author="Stephen Richard" w:date="2020-08-05T17:21:00Z"/>
              </w:rPr>
            </w:pPr>
            <w:del w:id="384" w:author="Stephen Richard" w:date="2020-08-05T17:21:00Z">
              <w:r w:rsidRPr="00DF563A" w:rsidDel="005279CC">
                <w:delText>gssf</w:delText>
              </w:r>
            </w:del>
          </w:p>
        </w:tc>
        <w:tc>
          <w:tcPr>
            <w:tcW w:w="3150" w:type="dxa"/>
            <w:tcPrChange w:id="385" w:author="Stephen Richard" w:date="2020-08-05T17:23:00Z">
              <w:tcPr>
                <w:tcW w:w="3150" w:type="dxa"/>
              </w:tcPr>
            </w:tcPrChange>
          </w:tcPr>
          <w:p w14:paraId="0C056273" w14:textId="4EBFAF1B" w:rsidR="00177AA9" w:rsidRPr="00DF563A" w:rsidDel="005279CC" w:rsidRDefault="00177AA9" w:rsidP="00C84572">
            <w:pPr>
              <w:rPr>
                <w:del w:id="386" w:author="Stephen Richard" w:date="2020-08-05T17:21:00Z"/>
              </w:rPr>
            </w:pPr>
            <w:del w:id="387" w:author="Stephen Richard" w:date="2020-08-05T17:16:00Z">
              <w:r w:rsidRPr="00DF563A" w:rsidDel="005279CC">
                <w:delText>http://loop3d.org/GSO/ontology/2020/1/</w:delText>
              </w:r>
            </w:del>
            <w:del w:id="388" w:author="Stephen Richard" w:date="2020-08-05T17:21:00Z">
              <w:r w:rsidRPr="00DF563A" w:rsidDel="005279CC">
                <w:delText>geologicstructure</w:delText>
              </w:r>
              <w:r w:rsidDel="005279CC">
                <w:delText>/</w:delText>
              </w:r>
              <w:r w:rsidRPr="00DF563A" w:rsidDel="005279CC">
                <w:delText>fold/</w:delText>
              </w:r>
            </w:del>
          </w:p>
        </w:tc>
        <w:tc>
          <w:tcPr>
            <w:tcW w:w="4680" w:type="dxa"/>
            <w:tcPrChange w:id="389" w:author="Stephen Richard" w:date="2020-08-05T17:23:00Z">
              <w:tcPr>
                <w:tcW w:w="4680" w:type="dxa"/>
              </w:tcPr>
            </w:tcPrChange>
          </w:tcPr>
          <w:p w14:paraId="459E9863" w14:textId="5C02E996" w:rsidR="00177AA9" w:rsidRPr="00DF563A" w:rsidDel="005279CC" w:rsidRDefault="00B35102" w:rsidP="00B35102">
            <w:pPr>
              <w:rPr>
                <w:del w:id="390" w:author="Stephen Richard" w:date="2020-08-05T17:21:00Z"/>
              </w:rPr>
            </w:pPr>
            <w:del w:id="391" w:author="Stephen Richard" w:date="2020-08-05T17:21:00Z">
              <w:r w:rsidDel="005279CC">
                <w:delText>Folds.</w:delText>
              </w:r>
            </w:del>
          </w:p>
        </w:tc>
      </w:tr>
      <w:tr w:rsidR="00177AA9" w:rsidRPr="00DF563A" w14:paraId="1811F72D" w14:textId="77777777" w:rsidTr="005279CC">
        <w:trPr>
          <w:cantSplit/>
          <w:tblHeader/>
        </w:trPr>
        <w:tc>
          <w:tcPr>
            <w:tcW w:w="1075" w:type="dxa"/>
            <w:tcPrChange w:id="392" w:author="Stephen Richard" w:date="2020-08-05T17:23:00Z">
              <w:tcPr>
                <w:tcW w:w="1075" w:type="dxa"/>
              </w:tcPr>
            </w:tcPrChange>
          </w:tcPr>
          <w:p w14:paraId="3AB1DBD3" w14:textId="77777777" w:rsidR="00177AA9" w:rsidRPr="00DF563A" w:rsidRDefault="00177AA9" w:rsidP="00C84572">
            <w:r w:rsidRPr="00DF563A">
              <w:t>gstime</w:t>
            </w:r>
          </w:p>
        </w:tc>
        <w:tc>
          <w:tcPr>
            <w:tcW w:w="3150" w:type="dxa"/>
            <w:tcPrChange w:id="393" w:author="Stephen Richard" w:date="2020-08-05T17:23:00Z">
              <w:tcPr>
                <w:tcW w:w="3150" w:type="dxa"/>
              </w:tcPr>
            </w:tcPrChange>
          </w:tcPr>
          <w:p w14:paraId="544AFAE7" w14:textId="6183728C" w:rsidR="00177AA9" w:rsidRPr="00DF563A" w:rsidRDefault="00177AA9" w:rsidP="00C84572">
            <w:del w:id="394" w:author="Stephen Richard" w:date="2020-08-05T17:16:00Z">
              <w:r w:rsidRPr="00DF563A" w:rsidDel="005279CC">
                <w:delText>http://loop3d.org/GSO/ontology/2020/1/</w:delText>
              </w:r>
            </w:del>
            <w:ins w:id="395" w:author="Stephen Richard" w:date="2020-08-05T17:16:00Z">
              <w:r w:rsidR="005279CC">
                <w:t>gso:</w:t>
              </w:r>
            </w:ins>
            <w:r w:rsidRPr="00DF563A">
              <w:t>ischart/</w:t>
            </w:r>
          </w:p>
        </w:tc>
        <w:tc>
          <w:tcPr>
            <w:tcW w:w="4680" w:type="dxa"/>
            <w:tcPrChange w:id="396" w:author="Stephen Richard" w:date="2020-08-05T17:23:00Z">
              <w:tcPr>
                <w:tcW w:w="4680" w:type="dxa"/>
              </w:tcPr>
            </w:tcPrChange>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5279CC">
        <w:trPr>
          <w:cantSplit/>
          <w:tblHeader/>
        </w:trPr>
        <w:tc>
          <w:tcPr>
            <w:tcW w:w="1075" w:type="dxa"/>
            <w:tcPrChange w:id="397" w:author="Stephen Richard" w:date="2020-08-05T17:23:00Z">
              <w:tcPr>
                <w:tcW w:w="1075" w:type="dxa"/>
              </w:tcPr>
            </w:tcPrChange>
          </w:tcPr>
          <w:p w14:paraId="04442F00" w14:textId="77777777" w:rsidR="00177AA9" w:rsidRPr="00DF563A" w:rsidRDefault="00177AA9" w:rsidP="00C84572">
            <w:r w:rsidRPr="00DF563A">
              <w:t>gsuom</w:t>
            </w:r>
          </w:p>
        </w:tc>
        <w:tc>
          <w:tcPr>
            <w:tcW w:w="3150" w:type="dxa"/>
            <w:tcPrChange w:id="398" w:author="Stephen Richard" w:date="2020-08-05T17:23:00Z">
              <w:tcPr>
                <w:tcW w:w="3150" w:type="dxa"/>
              </w:tcPr>
            </w:tcPrChange>
          </w:tcPr>
          <w:p w14:paraId="46CBC893" w14:textId="29E8756B" w:rsidR="00177AA9" w:rsidRPr="00DF563A" w:rsidRDefault="00177AA9" w:rsidP="00C84572">
            <w:del w:id="399" w:author="Stephen Richard" w:date="2020-08-05T17:17:00Z">
              <w:r w:rsidRPr="00DF563A" w:rsidDel="005279CC">
                <w:delText>http://loop3d.org/GSO/ontology/2020/1/</w:delText>
              </w:r>
            </w:del>
            <w:ins w:id="400" w:author="Stephen Richard" w:date="2020-08-05T17:17:00Z">
              <w:r w:rsidR="005279CC">
                <w:t>gso:</w:t>
              </w:r>
            </w:ins>
            <w:r w:rsidRPr="00DF563A">
              <w:t>uom/</w:t>
            </w:r>
          </w:p>
        </w:tc>
        <w:tc>
          <w:tcPr>
            <w:tcW w:w="4680" w:type="dxa"/>
            <w:tcPrChange w:id="401" w:author="Stephen Richard" w:date="2020-08-05T17:23:00Z">
              <w:tcPr>
                <w:tcW w:w="4680" w:type="dxa"/>
              </w:tcPr>
            </w:tcPrChange>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402" w:name="_Toc45622964"/>
      <w:r>
        <w:t xml:space="preserve">CGI </w:t>
      </w:r>
      <w:r w:rsidR="006D3D54">
        <w:t>Vocabularies</w:t>
      </w:r>
      <w:bookmarkEnd w:id="402"/>
    </w:p>
    <w:p w14:paraId="7A9E9E11" w14:textId="4D8BBFEA" w:rsidR="006D3D54" w:rsidRDefault="00B35102" w:rsidP="006D3D54">
      <w:r>
        <w:t xml:space="preserve">Many </w:t>
      </w:r>
      <w:hyperlink r:id="rId32"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403" w:name="_Toc45622965"/>
      <w:r>
        <w:t>Quality</w:t>
      </w:r>
      <w:r w:rsidR="00561FAC">
        <w:t xml:space="preserve"> Pattern</w:t>
      </w:r>
      <w:bookmarkEnd w:id="403"/>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404"/>
      <w:r w:rsidR="001B306B">
        <w:t>Quality</w:t>
      </w:r>
      <w:r w:rsidR="006D3D54">
        <w:t xml:space="preserve"> </w:t>
      </w:r>
      <w:commentRangeEnd w:id="404"/>
      <w:r w:rsidR="001B306B">
        <w:rPr>
          <w:rStyle w:val="CommentReference"/>
        </w:rPr>
        <w:commentReference w:id="404"/>
      </w:r>
      <w:r w:rsidR="006D3D54">
        <w:t xml:space="preserve">module. </w:t>
      </w:r>
      <w:r w:rsidR="001B306B">
        <w:t>Other qualities applicable only to certain modules are defined in those modules</w:t>
      </w:r>
      <w:r w:rsidR="006D3D54">
        <w:t>.</w:t>
      </w:r>
    </w:p>
    <w:p w14:paraId="11FA683C" w14:textId="02339C9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tha</w:t>
      </w:r>
      <w:del w:id="405" w:author="Stephen Richard" w:date="2020-08-05T17:24:00Z">
        <w:r w:rsidR="00591899" w:rsidDel="007F705E">
          <w:delText>h</w:delText>
        </w:r>
      </w:del>
      <w:r w:rsidR="00591899">
        <w:t xml:space="preserve">t are colours </w:t>
      </w:r>
      <w:r>
        <w:t xml:space="preserve">such as Red. Qualities are bound to their values via the hasValue relation in principle, but in practice, due to OWL constraints, there are two binding relations: gsoc:hasValue </w:t>
      </w:r>
      <w:r w:rsidR="00CA2D3C">
        <w:t xml:space="preserve">for binding to </w:t>
      </w:r>
      <w:del w:id="406" w:author="Stephen Richard" w:date="2020-08-05T17:25:00Z">
        <w:r w:rsidR="00CA2D3C" w:rsidDel="007F705E">
          <w:delText>types</w:delText>
        </w:r>
      </w:del>
      <w:ins w:id="407" w:author="Stephen Richard" w:date="2020-08-05T17:25:00Z">
        <w:r w:rsidR="007F705E">
          <w:t>quality class instances</w:t>
        </w:r>
      </w:ins>
      <w:r w:rsidR="00CA2D3C">
        <w:t>,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408"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408"/>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409" w:name="_Toc45622966"/>
      <w:r>
        <w:t>URI P</w:t>
      </w:r>
      <w:r w:rsidR="00044607">
        <w:t>attern</w:t>
      </w:r>
      <w:bookmarkEnd w:id="409"/>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3"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410" w:name="_Toc45622967"/>
      <w:commentRangeStart w:id="411"/>
      <w:r>
        <w:t>Examples</w:t>
      </w:r>
      <w:commentRangeEnd w:id="411"/>
      <w:r w:rsidR="00C4538F">
        <w:rPr>
          <w:rStyle w:val="CommentReference"/>
          <w:rFonts w:asciiTheme="minorHAnsi" w:eastAsiaTheme="minorHAnsi" w:hAnsiTheme="minorHAnsi" w:cstheme="minorBidi"/>
          <w:color w:val="auto"/>
        </w:rPr>
        <w:commentReference w:id="411"/>
      </w:r>
      <w:bookmarkEnd w:id="410"/>
    </w:p>
    <w:p w14:paraId="09BD4E69" w14:textId="77777777" w:rsidR="00AA3474" w:rsidRDefault="00AA3474" w:rsidP="00AA3474">
      <w:pPr>
        <w:pStyle w:val="Heading3"/>
        <w:numPr>
          <w:ilvl w:val="0"/>
          <w:numId w:val="5"/>
        </w:numPr>
      </w:pPr>
      <w:r>
        <w:t>Statement: 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77777777" w:rsidR="00AA3474" w:rsidRDefault="00AA3474" w:rsidP="00AA3474">
      <w:pPr>
        <w:pStyle w:val="owl"/>
      </w:pPr>
      <w:r>
        <w:t xml:space="preserve">            gsog:hasOlderInterval gstime:LowerJurassic ;</w:t>
      </w:r>
    </w:p>
    <w:p w14:paraId="4895FBBC" w14:textId="77777777" w:rsidR="00AA3474" w:rsidRDefault="00AA3474" w:rsidP="00AA3474">
      <w:pPr>
        <w:pStyle w:val="owl"/>
      </w:pPr>
      <w:r>
        <w:t xml:space="preserve">            gsog:hasYoungerInterval gstime:LowerJurassic ;</w:t>
      </w:r>
    </w:p>
    <w:p w14:paraId="3CE7458C" w14:textId="77777777" w:rsidR="00AA347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77777777" w:rsidR="00AA3474" w:rsidRDefault="00AA3474" w:rsidP="00AA3474">
      <w:pPr>
        <w:pStyle w:val="owl"/>
      </w:pPr>
      <w:r>
        <w:t xml:space="preserve">            a gsoq:Metamorphic_Facies ;</w:t>
      </w:r>
    </w:p>
    <w:p w14:paraId="43830A7D" w14:textId="25C750BE" w:rsidR="00AA3474" w:rsidRDefault="00AA3474" w:rsidP="00AA3474">
      <w:pPr>
        <w:pStyle w:val="owl"/>
      </w:pPr>
      <w:r>
        <w:t xml:space="preserve">            gsoc:hasValue [ a gsmf:</w:t>
      </w:r>
      <w:del w:id="412" w:author="Stephen Richard" w:date="2020-08-07T12:52:00Z">
        <w:r w:rsidDel="00C13BC1">
          <w:delText>no</w:delText>
        </w:r>
      </w:del>
      <w:ins w:id="413" w:author="Stephen Richard" w:date="2020-08-07T12:52:00Z">
        <w:r w:rsidR="00C13BC1">
          <w:t>No</w:t>
        </w:r>
      </w:ins>
      <w:r>
        <w:t>_</w:t>
      </w:r>
      <w:del w:id="414" w:author="Stephen Richard" w:date="2020-08-07T12:52:00Z">
        <w:r w:rsidDel="00C13BC1">
          <w:delText>metamorphic</w:delText>
        </w:r>
      </w:del>
      <w:ins w:id="415" w:author="Stephen Richard" w:date="2020-08-07T12:52:00Z">
        <w:r w:rsidR="00C13BC1">
          <w:t>Metamorphic</w:t>
        </w:r>
      </w:ins>
      <w:r>
        <w:t>_</w:t>
      </w:r>
      <w:del w:id="416" w:author="Stephen Richard" w:date="2020-08-07T12:52:00Z">
        <w:r w:rsidDel="00C13BC1">
          <w:delText xml:space="preserve">minerals   </w:delText>
        </w:r>
      </w:del>
      <w:ins w:id="417" w:author="Stephen Richard" w:date="2020-08-07T12:52:00Z">
        <w:r w:rsidR="00C13BC1">
          <w:t xml:space="preserve">Minerals   </w:t>
        </w:r>
      </w:ins>
      <w:r>
        <w:t>]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67C84924" w:rsidR="00AA3474" w:rsidRDefault="00AA3474" w:rsidP="00AA3474">
      <w:pPr>
        <w:pStyle w:val="owl"/>
      </w:pPr>
      <w:r>
        <w:t xml:space="preserve">            a </w:t>
      </w:r>
      <w:ins w:id="418" w:author="Stephen Richard" w:date="2020-08-05T17:33:00Z">
        <w:r w:rsidR="007F705E">
          <w:t xml:space="preserve">gsoq:Thickness </w:t>
        </w:r>
      </w:ins>
      <w:del w:id="419" w:author="Stephen Richard" w:date="2020-08-05T17:33:00Z">
        <w:r w:rsidDel="007F705E">
          <w:delText xml:space="preserve">gsgu:Bedding_Thickness_Category </w:delText>
        </w:r>
      </w:del>
      <w:r>
        <w:t>;</w:t>
      </w:r>
    </w:p>
    <w:p w14:paraId="58663AE4" w14:textId="77777777" w:rsidR="00AA3474" w:rsidRDefault="00AA3474" w:rsidP="00AA3474">
      <w:pPr>
        <w:pStyle w:val="owl"/>
      </w:pPr>
      <w:r>
        <w:t xml:space="preserve">            gsoc:hasDataValue "Thin to medium Bedded"@en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666DC3A4" w:rsidR="00AA3474" w:rsidRDefault="00AA3474" w:rsidP="00AA3474">
      <w:pPr>
        <w:pStyle w:val="owl"/>
      </w:pPr>
      <w:r>
        <w:t xml:space="preserve">    a     </w:t>
      </w:r>
      <w:del w:id="420" w:author="Stephen Richard" w:date="2020-08-07T12:53:00Z">
        <w:r w:rsidDel="00C13BC1">
          <w:delText>gsrbp</w:delText>
        </w:r>
      </w:del>
      <w:ins w:id="421" w:author="Stephen Richard" w:date="2020-08-07T12:53:00Z">
        <w:r w:rsidR="00C13BC1">
          <w:t>gsro</w:t>
        </w:r>
      </w:ins>
      <w:r>
        <w:t>:</w:t>
      </w:r>
      <w:ins w:id="422" w:author="Stephen Richard" w:date="2020-08-07T12:53:00Z">
        <w:r w:rsidR="00C13BC1">
          <w:t>S</w:t>
        </w:r>
      </w:ins>
      <w:del w:id="423" w:author="Stephen Richard" w:date="2020-08-07T12:53:00Z">
        <w:r w:rsidDel="00C13BC1">
          <w:delText>s</w:delText>
        </w:r>
      </w:del>
      <w:r>
        <w:t>tratigraphic_</w:t>
      </w:r>
      <w:ins w:id="424" w:author="Stephen Richard" w:date="2020-08-07T12:53:00Z">
        <w:r w:rsidR="00C13BC1">
          <w:t>P</w:t>
        </w:r>
      </w:ins>
      <w:del w:id="425" w:author="Stephen Richard" w:date="2020-08-07T12:53:00Z">
        <w:r w:rsidDel="00C13BC1">
          <w:delText>p</w:delText>
        </w:r>
      </w:del>
      <w:r>
        <w:t>art ;</w:t>
      </w:r>
    </w:p>
    <w:p w14:paraId="0B9616BE" w14:textId="77777777" w:rsidR="00AA3474" w:rsidRDefault="00AA3474" w:rsidP="00AA3474">
      <w:pPr>
        <w:pStyle w:val="owl"/>
      </w:pPr>
      <w:r>
        <w:t xml:space="preserve">    gsog:underlies ejs:JsFormation-upper ;</w:t>
      </w:r>
    </w:p>
    <w:p w14:paraId="17F32C9A" w14:textId="77777777" w:rsidR="00AA3474" w:rsidRDefault="00AA3474" w:rsidP="00AA3474">
      <w:pPr>
        <w:pStyle w:val="owl"/>
      </w:pPr>
      <w:r>
        <w:t xml:space="preserve">    rdfs:comment "underlies, overlies, within are subproperty of relatedTo"@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t>ejs:JsFormation-upper</w:t>
      </w:r>
    </w:p>
    <w:p w14:paraId="4D8B0F87" w14:textId="016260D2" w:rsidR="00AA3474" w:rsidRDefault="00AA3474" w:rsidP="00AA3474">
      <w:pPr>
        <w:pStyle w:val="owl"/>
      </w:pPr>
      <w:r>
        <w:t xml:space="preserve">    a     </w:t>
      </w:r>
      <w:del w:id="426" w:author="Stephen Richard" w:date="2020-08-07T12:53:00Z">
        <w:r w:rsidDel="00C13BC1">
          <w:delText>gsrbp</w:delText>
        </w:r>
      </w:del>
      <w:ins w:id="427" w:author="Stephen Richard" w:date="2020-08-07T12:53:00Z">
        <w:r w:rsidR="00C13BC1">
          <w:t>gsro</w:t>
        </w:r>
      </w:ins>
      <w:r>
        <w:t>:</w:t>
      </w:r>
      <w:ins w:id="428" w:author="Stephen Richard" w:date="2020-08-07T12:53:00Z">
        <w:r w:rsidR="00C13BC1">
          <w:t>S</w:t>
        </w:r>
      </w:ins>
      <w:del w:id="429" w:author="Stephen Richard" w:date="2020-08-07T12:53:00Z">
        <w:r w:rsidDel="00C13BC1">
          <w:delText>s</w:delText>
        </w:r>
      </w:del>
      <w:r>
        <w:t>tratigraphic_</w:t>
      </w:r>
      <w:ins w:id="430" w:author="Stephen Richard" w:date="2020-08-07T12:53:00Z">
        <w:r w:rsidR="00C13BC1">
          <w:t>P</w:t>
        </w:r>
      </w:ins>
      <w:del w:id="431" w:author="Stephen Richard" w:date="2020-08-07T12:53:00Z">
        <w:r w:rsidDel="00C13BC1">
          <w:delText>p</w:delText>
        </w:r>
      </w:del>
      <w:r>
        <w:t>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5E42608F" w:rsidR="00AA3474" w:rsidRDefault="00AA3474" w:rsidP="00AA3474">
      <w:pPr>
        <w:pStyle w:val="owl"/>
      </w:pPr>
      <w:r>
        <w:tab/>
      </w:r>
      <w:r>
        <w:tab/>
        <w:t>a gslth:</w:t>
      </w:r>
      <w:del w:id="432" w:author="Stephen Richard" w:date="2020-08-07T12:53:00Z">
        <w:r w:rsidDel="00C13BC1">
          <w:delText>l</w:delText>
        </w:r>
      </w:del>
      <w:ins w:id="433" w:author="Stephen Richard" w:date="2020-08-07T12:53:00Z">
        <w:r w:rsidR="00C13BC1">
          <w:t>L</w:t>
        </w:r>
      </w:ins>
      <w:r>
        <w:t xml:space="preserve">imestone; </w:t>
      </w:r>
    </w:p>
    <w:p w14:paraId="1A808123" w14:textId="77777777" w:rsidR="00AA3474" w:rsidRDefault="00AA3474" w:rsidP="00AA3474">
      <w:pPr>
        <w:pStyle w:val="owl"/>
      </w:pPr>
      <w:r>
        <w:tab/>
      </w:r>
      <w:r>
        <w:tab/>
        <w:t xml:space="preserve">gsoc:hasConstituent [ </w:t>
      </w:r>
    </w:p>
    <w:p w14:paraId="4EE6DC61" w14:textId="337F2D56" w:rsidR="00AA3474" w:rsidRDefault="00AA3474" w:rsidP="00AA3474">
      <w:pPr>
        <w:pStyle w:val="owl"/>
      </w:pPr>
      <w:r>
        <w:tab/>
      </w:r>
      <w:r>
        <w:tab/>
      </w:r>
      <w:r>
        <w:tab/>
        <w:t xml:space="preserve">a </w:t>
      </w:r>
      <w:del w:id="434" w:author="Stephen Richard" w:date="2020-08-05T17:34:00Z">
        <w:r w:rsidDel="008542DF">
          <w:delText>gspt</w:delText>
        </w:r>
      </w:del>
      <w:ins w:id="435" w:author="Stephen Richard" w:date="2020-08-05T17:34:00Z">
        <w:r w:rsidR="008542DF">
          <w:t>gsgm</w:t>
        </w:r>
      </w:ins>
      <w:r>
        <w:t>:</w:t>
      </w:r>
      <w:ins w:id="436" w:author="Stephen Richard" w:date="2020-08-07T12:54:00Z">
        <w:r w:rsidR="00C13BC1">
          <w:t>M</w:t>
        </w:r>
      </w:ins>
      <w:del w:id="437" w:author="Stephen Richard" w:date="2020-08-07T12:54:00Z">
        <w:r w:rsidDel="00C13BC1">
          <w:delText>m</w:delText>
        </w:r>
      </w:del>
      <w:r>
        <w:t xml:space="preserve">icrite; </w:t>
      </w:r>
    </w:p>
    <w:p w14:paraId="09A145B7" w14:textId="36B07FC6" w:rsidR="00AA3474" w:rsidRDefault="00AA3474" w:rsidP="00AA3474">
      <w:pPr>
        <w:pStyle w:val="owl"/>
      </w:pPr>
      <w:r>
        <w:tab/>
      </w:r>
      <w:r>
        <w:tab/>
      </w:r>
      <w:r>
        <w:tab/>
        <w:t>gsoc:hasRole gspt</w:t>
      </w:r>
      <w:ins w:id="438" w:author="Stephen Richard" w:date="2020-08-05T17:35:00Z">
        <w:r w:rsidR="008542DF">
          <w:t>r</w:t>
        </w:r>
      </w:ins>
      <w:r>
        <w:t>:Sedimentary_Matrix;</w:t>
      </w:r>
    </w:p>
    <w:p w14:paraId="0AFC341B" w14:textId="77777777" w:rsidR="00AA3474" w:rsidRDefault="00AA3474" w:rsidP="00AA3474">
      <w:pPr>
        <w:pStyle w:val="owl"/>
      </w:pPr>
      <w:r>
        <w:tab/>
      </w:r>
      <w:r>
        <w:tab/>
      </w:r>
      <w:r>
        <w:tab/>
        <w:t xml:space="preserve">gsoc:hasConstituent [ a gsmin:calcite ]   ]; </w:t>
      </w:r>
    </w:p>
    <w:p w14:paraId="0867B33F" w14:textId="77777777" w:rsidR="00AA3474" w:rsidRDefault="00AA3474" w:rsidP="00AA3474">
      <w:pPr>
        <w:pStyle w:val="owl"/>
      </w:pPr>
      <w:r>
        <w:tab/>
      </w:r>
      <w:r>
        <w:tab/>
        <w:t>gsoc:hasConstituent [</w:t>
      </w:r>
    </w:p>
    <w:p w14:paraId="0D543DA6" w14:textId="7D83F5E5" w:rsidR="00AA3474" w:rsidRDefault="00AA3474" w:rsidP="00AA3474">
      <w:pPr>
        <w:pStyle w:val="owl"/>
      </w:pPr>
      <w:r>
        <w:tab/>
      </w:r>
      <w:r>
        <w:tab/>
      </w:r>
      <w:r>
        <w:tab/>
        <w:t xml:space="preserve">a </w:t>
      </w:r>
      <w:ins w:id="439" w:author="Stephen Richard" w:date="2020-08-05T17:35:00Z">
        <w:r w:rsidR="008542DF">
          <w:t>gsgm:Material_Fossil_Particle_Material</w:t>
        </w:r>
        <w:r w:rsidR="008542DF" w:rsidDel="008542DF">
          <w:t xml:space="preserve"> </w:t>
        </w:r>
      </w:ins>
      <w:del w:id="440" w:author="Stephen Richard" w:date="2020-08-05T17:35:00Z">
        <w:r w:rsidDel="008542DF">
          <w:delText>gspt:material_fossil</w:delText>
        </w:r>
      </w:del>
      <w:r>
        <w:t>;</w:t>
      </w:r>
    </w:p>
    <w:p w14:paraId="73CDC0E6" w14:textId="3A7ADFE5" w:rsidR="00AA3474" w:rsidRDefault="00AA3474" w:rsidP="00AA3474">
      <w:pPr>
        <w:pStyle w:val="owl"/>
      </w:pPr>
      <w:r>
        <w:tab/>
      </w:r>
      <w:r>
        <w:tab/>
      </w:r>
      <w:r>
        <w:tab/>
        <w:t>gsoc:hasRole gspt</w:t>
      </w:r>
      <w:ins w:id="441" w:author="Stephen Richard" w:date="2020-08-05T17:35:00Z">
        <w:r w:rsidR="008542DF">
          <w:t>r</w:t>
        </w:r>
      </w:ins>
      <w:r>
        <w:t>:Floating_Clast;</w:t>
      </w:r>
    </w:p>
    <w:p w14:paraId="376E2F37" w14:textId="7242DB1C" w:rsidR="00AA3474" w:rsidRDefault="00AA3474" w:rsidP="00AA3474">
      <w:pPr>
        <w:pStyle w:val="owl"/>
      </w:pPr>
      <w:r>
        <w:tab/>
      </w:r>
      <w:r>
        <w:tab/>
      </w:r>
      <w:r>
        <w:tab/>
        <w:t>gsoc:isDerivedFrom  &lt;https://en.wikipedia.org/wiki/Ammonitida&gt;  ]   ]  .</w:t>
      </w:r>
    </w:p>
    <w:p w14:paraId="09DCAF05" w14:textId="77777777" w:rsidR="00AA3474" w:rsidRDefault="00AA3474" w:rsidP="00AA3474">
      <w:pPr>
        <w:pStyle w:val="owl"/>
      </w:pPr>
    </w:p>
    <w:p w14:paraId="2ACDDF44" w14:textId="77777777" w:rsidR="00AA3474" w:rsidRDefault="00AA3474" w:rsidP="00AA3474">
      <w:pPr>
        <w:pStyle w:val="Heading3"/>
        <w:numPr>
          <w:ilvl w:val="0"/>
          <w:numId w:val="5"/>
        </w:numPr>
      </w:pPr>
      <w:r>
        <w:t>Statement: Cretaceous dike intrusion event is younger that granitoid intrusion</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77777777" w:rsidR="00AA3474" w:rsidRDefault="00AA3474" w:rsidP="00AA3474">
      <w:pPr>
        <w:pStyle w:val="owl"/>
      </w:pPr>
      <w:r>
        <w:t xml:space="preserve">    gsoc:hasDirectTemporalLocation evn1:Cretaceous90Ma ;</w:t>
      </w:r>
    </w:p>
    <w:p w14:paraId="1BB67E28" w14:textId="5BB6A601" w:rsidR="00AA3474" w:rsidRDefault="00AA3474" w:rsidP="00AA3474">
      <w:pPr>
        <w:pStyle w:val="owl"/>
      </w:pPr>
      <w:r>
        <w:t xml:space="preserve">    gsoc:hasConstituent [  a </w:t>
      </w:r>
      <w:ins w:id="442" w:author="Stephen Richard" w:date="2020-08-07T12:51:00Z">
        <w:r w:rsidR="00165907">
          <w:t>gspr:Intrusion_Process</w:t>
        </w:r>
      </w:ins>
      <w:del w:id="443" w:author="Stephen Richard" w:date="2020-08-07T12:51:00Z">
        <w:r w:rsidDel="00165907">
          <w:delText xml:space="preserve">gspr:intrusion </w:delText>
        </w:r>
      </w:del>
      <w:r>
        <w:t xml:space="preserve">  ] ;</w:t>
      </w:r>
    </w:p>
    <w:p w14:paraId="43128246" w14:textId="72F6E773" w:rsidR="00AA3474" w:rsidRDefault="00AA3474" w:rsidP="00AA3474">
      <w:pPr>
        <w:pStyle w:val="owl"/>
      </w:pPr>
      <w:r>
        <w:t xml:space="preserve">    gsog:hasSetting [ a gsen:</w:t>
      </w:r>
      <w:del w:id="444" w:author="Stephen Richard" w:date="2020-08-07T12:51:00Z">
        <w:r w:rsidDel="00165907">
          <w:delText>upper</w:delText>
        </w:r>
      </w:del>
      <w:ins w:id="445" w:author="Stephen Richard" w:date="2020-08-07T12:51:00Z">
        <w:r w:rsidR="00165907">
          <w:t>Upper</w:t>
        </w:r>
      </w:ins>
      <w:r>
        <w:t>_</w:t>
      </w:r>
      <w:del w:id="446" w:author="Stephen Richard" w:date="2020-08-07T12:51:00Z">
        <w:r w:rsidDel="00165907">
          <w:delText>continental</w:delText>
        </w:r>
      </w:del>
      <w:ins w:id="447" w:author="Stephen Richard" w:date="2020-08-07T12:51:00Z">
        <w:r w:rsidR="00165907">
          <w:t>Continental</w:t>
        </w:r>
      </w:ins>
      <w:r>
        <w:t>_</w:t>
      </w:r>
      <w:del w:id="448" w:author="Stephen Richard" w:date="2020-08-07T12:51:00Z">
        <w:r w:rsidDel="00165907">
          <w:delText>crustal</w:delText>
        </w:r>
      </w:del>
      <w:ins w:id="449" w:author="Stephen Richard" w:date="2020-08-07T12:51:00Z">
        <w:r w:rsidR="00165907">
          <w:t>Crustal</w:t>
        </w:r>
      </w:ins>
      <w:r>
        <w:t>_</w:t>
      </w:r>
      <w:del w:id="450" w:author="Stephen Richard" w:date="2020-08-07T12:51:00Z">
        <w:r w:rsidDel="00165907">
          <w:delText xml:space="preserve">setting   </w:delText>
        </w:r>
      </w:del>
      <w:ins w:id="451" w:author="Stephen Richard" w:date="2020-08-07T12:51:00Z">
        <w:r w:rsidR="00165907">
          <w:t xml:space="preserve">Setting   </w:t>
        </w:r>
      </w:ins>
      <w:r>
        <w:t>] ;</w:t>
      </w:r>
    </w:p>
    <w:p w14:paraId="381C84AE" w14:textId="77777777" w:rsidR="00AA3474" w:rsidRDefault="00AA3474" w:rsidP="00AA3474">
      <w:pPr>
        <w:pStyle w:val="owl"/>
      </w:pPr>
      <w:r>
        <w:t xml:space="preserve">    gsoc:age_younger_than 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AA3474">
      <w:pPr>
        <w:pStyle w:val="owl"/>
      </w:pPr>
      <w:r>
        <w:t>evn1:Cretaceous90Ma</w:t>
      </w:r>
    </w:p>
    <w:p w14:paraId="57AC550A" w14:textId="77777777" w:rsidR="00AA3474" w:rsidRDefault="00AA3474" w:rsidP="00AA3474">
      <w:pPr>
        <w:pStyle w:val="owl"/>
      </w:pPr>
      <w:r>
        <w:t xml:space="preserve">    a gsog:Geologic_Time_Date ;</w:t>
      </w:r>
    </w:p>
    <w:p w14:paraId="0947359B" w14:textId="2D06425F" w:rsidR="00AA3474" w:rsidRDefault="00AA3474" w:rsidP="00AA3474">
      <w:pPr>
        <w:pStyle w:val="owl"/>
      </w:pPr>
      <w:r>
        <w:t xml:space="preserve">    rdfs:label "90</w:t>
      </w:r>
      <w:ins w:id="452" w:author="Stephen Richard" w:date="2020-08-07T12:51:00Z">
        <w:r w:rsidR="00165907">
          <w:t xml:space="preserve"> +/- 8</w:t>
        </w:r>
      </w:ins>
      <w:r>
        <w:t xml:space="preserve"> Ma"@en  ;</w:t>
      </w:r>
    </w:p>
    <w:p w14:paraId="0BE02E0A" w14:textId="77777777" w:rsidR="00AA3474" w:rsidRDefault="00AA3474" w:rsidP="00AA3474">
      <w:pPr>
        <w:pStyle w:val="owl"/>
      </w:pPr>
      <w:r>
        <w:t xml:space="preserve">    gsoc:hasUOM [ a gsuom:ma ] ;</w:t>
      </w:r>
    </w:p>
    <w:p w14:paraId="3252E7FC" w14:textId="77777777" w:rsidR="00AA3474" w:rsidRDefault="00AA3474" w:rsidP="00AA3474">
      <w:pPr>
        <w:pStyle w:val="owl"/>
      </w:pPr>
      <w:r>
        <w:t xml:space="preserve">    gsog:hasDate "90"^^xsd:decimal ;</w:t>
      </w:r>
    </w:p>
    <w:p w14:paraId="319A8AC9" w14:textId="77777777" w:rsidR="00AA3474" w:rsidRDefault="00AA3474" w:rsidP="00AA3474">
      <w:pPr>
        <w:pStyle w:val="owl"/>
      </w:pPr>
      <w:r>
        <w:t xml:space="preserve">    gsoc:hasQuality [</w:t>
      </w:r>
    </w:p>
    <w:p w14:paraId="10CB0B80" w14:textId="77777777" w:rsidR="00AA3474" w:rsidRDefault="00AA3474" w:rsidP="00AA3474">
      <w:pPr>
        <w:pStyle w:val="owl"/>
      </w:pPr>
      <w:r>
        <w:t xml:space="preserve">            a gsoc:Simple_Uncertainty ; </w:t>
      </w:r>
    </w:p>
    <w:p w14:paraId="5884F61B" w14:textId="77777777" w:rsidR="00AA3474" w:rsidRDefault="00AA3474" w:rsidP="00AA3474">
      <w:pPr>
        <w:pStyle w:val="owl"/>
      </w:pPr>
      <w:r>
        <w:t xml:space="preserve">            gsoc:hasDataValue "8"^^xsd:decimal; </w:t>
      </w:r>
    </w:p>
    <w:p w14:paraId="7FE24405" w14:textId="77777777" w:rsidR="00AA3474" w:rsidRDefault="00AA3474" w:rsidP="00AA3474">
      <w:pPr>
        <w:pStyle w:val="owl"/>
      </w:pPr>
      <w:r>
        <w:t xml:space="preserve">            gsoc:hasUOM [ a gsuom:ma ]  </w:t>
      </w:r>
    </w:p>
    <w:p w14:paraId="26586855" w14:textId="77777777" w:rsidR="00AA3474" w:rsidRDefault="00AA3474" w:rsidP="00AA3474">
      <w:pPr>
        <w:pStyle w:val="owl"/>
        <w:rPr>
          <w:ins w:id="453" w:author="Stephen Richard" w:date="2020-07-14T12:06:00Z"/>
        </w:rPr>
      </w:pPr>
      <w:r>
        <w:tab/>
        <w:t>] .</w:t>
      </w:r>
    </w:p>
    <w:p w14:paraId="28A749BD" w14:textId="77777777" w:rsidR="00AA3474" w:rsidRDefault="00AA3474" w:rsidP="00AA3474">
      <w:pPr>
        <w:pStyle w:val="owl"/>
      </w:pPr>
      <w:r>
        <w:t>evn1:Kg_Intrusion</w:t>
      </w:r>
    </w:p>
    <w:p w14:paraId="34C4AEBA" w14:textId="77777777" w:rsidR="00AA3474" w:rsidRDefault="00AA3474" w:rsidP="00AA3474">
      <w:pPr>
        <w:pStyle w:val="owl"/>
      </w:pPr>
      <w:r>
        <w:t xml:space="preserve">    a gsog:Geologic_Event ;</w:t>
      </w:r>
    </w:p>
    <w:p w14:paraId="786FF1F4" w14:textId="77777777" w:rsidR="00AA3474" w:rsidRDefault="00AA3474" w:rsidP="00AA3474">
      <w:pPr>
        <w:pStyle w:val="owl"/>
      </w:pPr>
      <w:r>
        <w:t xml:space="preserve">    gsoc:hasDirectTemporalLocation [</w:t>
      </w:r>
    </w:p>
    <w:p w14:paraId="79A21C6B" w14:textId="4E01277B" w:rsidR="00AA3474" w:rsidRDefault="00AA3474" w:rsidP="00AA3474">
      <w:pPr>
        <w:pStyle w:val="owl"/>
      </w:pPr>
      <w:r>
        <w:t xml:space="preserve">          a gsog:Geologic_</w:t>
      </w:r>
      <w:del w:id="454" w:author="Stephen Richard" w:date="2020-08-07T12:45:00Z">
        <w:r w:rsidDel="00165907">
          <w:delText>Age_Instant</w:delText>
        </w:r>
      </w:del>
      <w:ins w:id="455" w:author="Stephen Richard" w:date="2020-08-07T12:45:00Z">
        <w:r w:rsidR="00165907">
          <w:t>Time_Date</w:t>
        </w:r>
      </w:ins>
      <w:r>
        <w:t xml:space="preserve"> ;</w:t>
      </w:r>
    </w:p>
    <w:p w14:paraId="5B291B99" w14:textId="77777777" w:rsidR="00AA3474" w:rsidRDefault="00AA3474" w:rsidP="00AA3474">
      <w:pPr>
        <w:pStyle w:val="owl"/>
      </w:pPr>
      <w:r>
        <w:t xml:space="preserve">          gsoc:determinedBy evn1:upbconcordantanalysis ;</w:t>
      </w:r>
    </w:p>
    <w:p w14:paraId="5314979E" w14:textId="5009E9A6" w:rsidR="00AA3474" w:rsidRDefault="00AA3474" w:rsidP="00AA3474">
      <w:pPr>
        <w:pStyle w:val="owl"/>
        <w:rPr>
          <w:ins w:id="456" w:author="Stephen Richard" w:date="2020-08-07T12:48:00Z"/>
        </w:rPr>
      </w:pPr>
      <w:r>
        <w:t xml:space="preserve">          gsog:</w:t>
      </w:r>
      <w:del w:id="457" w:author="Stephen Richard" w:date="2020-08-07T12:47:00Z">
        <w:r w:rsidDel="00165907">
          <w:delText>hasAgeDate evn1:Date110Ma</w:delText>
        </w:r>
      </w:del>
      <w:ins w:id="458" w:author="Stephen Richard" w:date="2020-08-07T12:47:00Z">
        <w:r w:rsidR="00165907">
          <w:t>Date “110”^^xsd:decimal</w:t>
        </w:r>
      </w:ins>
      <w:r>
        <w:t xml:space="preserve"> ;</w:t>
      </w:r>
    </w:p>
    <w:p w14:paraId="0FA8F1B4" w14:textId="75AD2021" w:rsidR="00165907" w:rsidRDefault="00165907" w:rsidP="00165907">
      <w:pPr>
        <w:pStyle w:val="owl"/>
        <w:rPr>
          <w:ins w:id="459" w:author="Stephen Richard" w:date="2020-08-07T12:48:00Z"/>
        </w:rPr>
      </w:pPr>
      <w:ins w:id="460" w:author="Stephen Richard" w:date="2020-08-07T12:48:00Z">
        <w:r>
          <w:t xml:space="preserve">          gsoc:hasQuality [</w:t>
        </w:r>
      </w:ins>
    </w:p>
    <w:p w14:paraId="5F4D50CB" w14:textId="77777777" w:rsidR="00165907" w:rsidRDefault="00165907" w:rsidP="00165907">
      <w:pPr>
        <w:pStyle w:val="owl"/>
        <w:rPr>
          <w:ins w:id="461" w:author="Stephen Richard" w:date="2020-08-07T12:48:00Z"/>
        </w:rPr>
      </w:pPr>
      <w:ins w:id="462" w:author="Stephen Richard" w:date="2020-08-07T12:48:00Z">
        <w:r>
          <w:t xml:space="preserve">            a gsoc:Simple_Uncertainty ; </w:t>
        </w:r>
      </w:ins>
    </w:p>
    <w:p w14:paraId="342163BF" w14:textId="3007B411" w:rsidR="00165907" w:rsidRDefault="00165907" w:rsidP="00165907">
      <w:pPr>
        <w:pStyle w:val="owl"/>
        <w:rPr>
          <w:ins w:id="463" w:author="Stephen Richard" w:date="2020-08-07T12:48:00Z"/>
        </w:rPr>
      </w:pPr>
      <w:ins w:id="464" w:author="Stephen Richard" w:date="2020-08-07T12:48:00Z">
        <w:r>
          <w:t xml:space="preserve">            gsoc:hasDataValue "3"^^xsd:decimal; </w:t>
        </w:r>
      </w:ins>
    </w:p>
    <w:p w14:paraId="7FFC74B8" w14:textId="77777777" w:rsidR="00165907" w:rsidRDefault="00165907" w:rsidP="00165907">
      <w:pPr>
        <w:pStyle w:val="owl"/>
        <w:rPr>
          <w:ins w:id="465" w:author="Stephen Richard" w:date="2020-08-07T12:48:00Z"/>
        </w:rPr>
      </w:pPr>
      <w:ins w:id="466" w:author="Stephen Richard" w:date="2020-08-07T12:48:00Z">
        <w:r>
          <w:t xml:space="preserve">            gsoc:hasUOM [ a gsuom:ma ]  </w:t>
        </w:r>
      </w:ins>
    </w:p>
    <w:p w14:paraId="1316AAFC" w14:textId="77777777" w:rsidR="00165907" w:rsidRDefault="00165907" w:rsidP="00165907">
      <w:pPr>
        <w:pStyle w:val="owl"/>
        <w:rPr>
          <w:ins w:id="467" w:author="Stephen Richard" w:date="2020-08-07T12:48:00Z"/>
        </w:rPr>
      </w:pPr>
      <w:ins w:id="468" w:author="Stephen Richard" w:date="2020-08-07T12:48:00Z">
        <w:r>
          <w:tab/>
          <w:t>] .</w:t>
        </w:r>
      </w:ins>
    </w:p>
    <w:p w14:paraId="275554F5" w14:textId="3293BAA8" w:rsidR="00165907" w:rsidDel="00165907" w:rsidRDefault="00165907" w:rsidP="00AA3474">
      <w:pPr>
        <w:pStyle w:val="owl"/>
        <w:rPr>
          <w:del w:id="469" w:author="Stephen Richard" w:date="2020-08-07T12:48:00Z"/>
        </w:rPr>
      </w:pPr>
    </w:p>
    <w:p w14:paraId="58097CD6" w14:textId="115D56E4" w:rsidR="00AA3474" w:rsidRDefault="00AA3474" w:rsidP="00AA3474">
      <w:pPr>
        <w:pStyle w:val="owl"/>
      </w:pPr>
      <w:r>
        <w:t xml:space="preserve">          rdfs:label "Cretaceous 110</w:t>
      </w:r>
      <w:ins w:id="470" w:author="Stephen Richard" w:date="2020-08-07T12:48:00Z">
        <w:r w:rsidR="00165907">
          <w:t xml:space="preserve"> +/-3</w:t>
        </w:r>
      </w:ins>
      <w:r>
        <w:t xml:space="preserve"> Ma Age Date"@en  ] ;</w:t>
      </w:r>
    </w:p>
    <w:p w14:paraId="7F0701EB" w14:textId="12F4F99D" w:rsidR="00AA3474" w:rsidRDefault="00AA3474" w:rsidP="00AA3474">
      <w:pPr>
        <w:pStyle w:val="owl"/>
      </w:pPr>
      <w:r>
        <w:t xml:space="preserve">    gsoc:hasConstituent [    a </w:t>
      </w:r>
      <w:del w:id="471" w:author="Stephen Richard" w:date="2020-08-07T12:50:00Z">
        <w:r w:rsidDel="00165907">
          <w:delText>gspr:intrusion</w:delText>
        </w:r>
      </w:del>
      <w:ins w:id="472" w:author="Stephen Richard" w:date="2020-08-07T12:50:00Z">
        <w:r w:rsidR="00165907">
          <w:t>gspr:Intrusion_Process</w:t>
        </w:r>
      </w:ins>
      <w:r>
        <w:t xml:space="preserve">   ] ;</w:t>
      </w:r>
    </w:p>
    <w:p w14:paraId="4AE18EF4" w14:textId="479715B8" w:rsidR="00AA3474" w:rsidRDefault="00AA3474" w:rsidP="00AA3474">
      <w:pPr>
        <w:pStyle w:val="owl"/>
      </w:pPr>
      <w:r>
        <w:t xml:space="preserve">    gsog:hasSetting [  a gsen:</w:t>
      </w:r>
      <w:del w:id="473" w:author="Stephen Richard" w:date="2020-08-07T12:50:00Z">
        <w:r w:rsidDel="00165907">
          <w:delText>middle</w:delText>
        </w:r>
      </w:del>
      <w:ins w:id="474" w:author="Stephen Richard" w:date="2020-08-07T12:50:00Z">
        <w:r w:rsidR="00165907">
          <w:t>Middle</w:t>
        </w:r>
      </w:ins>
      <w:r>
        <w:t>_</w:t>
      </w:r>
      <w:del w:id="475" w:author="Stephen Richard" w:date="2020-08-07T12:50:00Z">
        <w:r w:rsidDel="00165907">
          <w:delText>continental</w:delText>
        </w:r>
      </w:del>
      <w:ins w:id="476" w:author="Stephen Richard" w:date="2020-08-07T12:50:00Z">
        <w:r w:rsidR="00165907">
          <w:t>Continental</w:t>
        </w:r>
      </w:ins>
      <w:r>
        <w:t>_</w:t>
      </w:r>
      <w:del w:id="477" w:author="Stephen Richard" w:date="2020-08-07T12:50:00Z">
        <w:r w:rsidDel="00165907">
          <w:delText>crust</w:delText>
        </w:r>
      </w:del>
      <w:ins w:id="478" w:author="Stephen Richard" w:date="2020-08-07T12:50:00Z">
        <w:r w:rsidR="00165907">
          <w:t>Crust</w:t>
        </w:r>
      </w:ins>
      <w:r>
        <w:t>_</w:t>
      </w:r>
      <w:del w:id="479" w:author="Stephen Richard" w:date="2020-08-07T12:50:00Z">
        <w:r w:rsidDel="00165907">
          <w:delText xml:space="preserve">setting  </w:delText>
        </w:r>
      </w:del>
      <w:ins w:id="480" w:author="Stephen Richard" w:date="2020-08-07T12:50:00Z">
        <w:r w:rsidR="00165907">
          <w:t xml:space="preserve">Setting  </w:t>
        </w:r>
      </w:ins>
      <w:r>
        <w:t>] ;</w:t>
      </w:r>
    </w:p>
    <w:p w14:paraId="4A3606C6" w14:textId="25D98280" w:rsidR="00AA3474" w:rsidDel="00165907" w:rsidRDefault="00AA3474" w:rsidP="00AA3474">
      <w:pPr>
        <w:pStyle w:val="owl"/>
        <w:rPr>
          <w:del w:id="481" w:author="Stephen Richard" w:date="2020-08-07T12:49:00Z"/>
        </w:rPr>
      </w:pPr>
      <w:r>
        <w:t xml:space="preserve">  </w:t>
      </w:r>
      <w:del w:id="482" w:author="Stephen Richard" w:date="2020-08-07T12:49:00Z">
        <w:r w:rsidDel="00165907">
          <w:delText xml:space="preserve">  gsoc:age_younger_than evn1:JsGenesis ;</w:delText>
        </w:r>
      </w:del>
    </w:p>
    <w:p w14:paraId="15AEB57F" w14:textId="7E639B2B" w:rsidR="00AA3474" w:rsidRDefault="00AA3474" w:rsidP="00AA3474">
      <w:pPr>
        <w:pStyle w:val="owl"/>
      </w:pPr>
      <w:del w:id="483" w:author="Stephen Richard" w:date="2020-08-07T12:49:00Z">
        <w:r w:rsidDel="00165907">
          <w:delText xml:space="preserve">  </w:delText>
        </w:r>
      </w:del>
      <w:r>
        <w:t xml:space="preserve">  rdfs:label "Cretaceous Intrusion Event"@en </w:t>
      </w:r>
    </w:p>
    <w:p w14:paraId="67CFD290" w14:textId="3806A709" w:rsidR="00AA3474" w:rsidRDefault="00AA3474" w:rsidP="00AA3474">
      <w:pPr>
        <w:pStyle w:val="owl"/>
      </w:pPr>
      <w:r>
        <w:t>.</w:t>
      </w:r>
    </w:p>
    <w:p w14:paraId="02EE4689" w14:textId="24DCDA6C" w:rsidR="00AA3474" w:rsidRDefault="00AA3474" w:rsidP="00AA3474">
      <w:pPr>
        <w:pStyle w:val="owl"/>
      </w:pPr>
    </w:p>
    <w:p w14:paraId="6781E2A0" w14:textId="77777777" w:rsidR="00361C77" w:rsidRPr="00211DD2" w:rsidRDefault="00361C77" w:rsidP="00361C77">
      <w:pPr>
        <w:pStyle w:val="Heading2"/>
      </w:pPr>
      <w:r>
        <w:t>Roles:</w:t>
      </w:r>
    </w:p>
    <w:p w14:paraId="47B435D4" w14:textId="77777777" w:rsidR="00361C77" w:rsidRDefault="00361C77" w:rsidP="00AA3474">
      <w:pPr>
        <w:pStyle w:val="owl"/>
      </w:pP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 xml:space="preserve">pendant </w:t>
      </w:r>
      <w:r>
        <w:t xml:space="preserve">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0AD2BDF3" w14:textId="77777777" w:rsidR="0072275B" w:rsidRDefault="00027911" w:rsidP="0072275B">
      <w:pPr>
        <w:pStyle w:val="owl"/>
        <w:rPr>
          <w:ins w:id="484" w:author="Stephen Richard" w:date="2020-08-07T13:31:00Z"/>
        </w:rPr>
      </w:pPr>
      <w:r>
        <w:tab/>
      </w:r>
      <w:ins w:id="485" w:author="Stephen Richard" w:date="2020-08-07T13:31:00Z">
        <w:r w:rsidR="0072275B">
          <w:t xml:space="preserve">gsoc:hasPart [ </w:t>
        </w:r>
      </w:ins>
    </w:p>
    <w:p w14:paraId="7AF452DD" w14:textId="5CD8FC99" w:rsidR="00027911" w:rsidRDefault="00027911" w:rsidP="0072275B">
      <w:pPr>
        <w:pStyle w:val="owl"/>
        <w:ind w:left="720" w:firstLine="720"/>
        <w:rPr>
          <w:ins w:id="486" w:author="Stephen Richard" w:date="2020-08-07T13:31:00Z"/>
        </w:rPr>
      </w:pPr>
      <w:r>
        <w:t>gsoc:hasConstituent [ a gslth:</w:t>
      </w:r>
      <w:ins w:id="487" w:author="Stephen Richard" w:date="2020-08-07T12:55:00Z">
        <w:r w:rsidR="00C13BC1">
          <w:t>G</w:t>
        </w:r>
      </w:ins>
      <w:del w:id="488" w:author="Stephen Richard" w:date="2020-08-07T12:55:00Z">
        <w:r w:rsidDel="00C13BC1">
          <w:delText>g</w:delText>
        </w:r>
      </w:del>
      <w:r>
        <w:t>ranite ];</w:t>
      </w:r>
    </w:p>
    <w:p w14:paraId="273DDB4C" w14:textId="4788A2DF" w:rsidR="0072275B" w:rsidRDefault="0072275B" w:rsidP="0072275B">
      <w:pPr>
        <w:pStyle w:val="owl"/>
        <w:rPr>
          <w:ins w:id="489" w:author="Stephen Richard" w:date="2020-08-07T13:31:00Z"/>
        </w:rPr>
      </w:pPr>
      <w:ins w:id="490" w:author="Stephen Richard" w:date="2020-08-07T13:31:00Z">
        <w:r>
          <w:tab/>
        </w:r>
      </w:ins>
      <w:ins w:id="491" w:author="Stephen Richard" w:date="2020-08-07T13:32:00Z">
        <w:r>
          <w:tab/>
          <w:t>gsoc:hasRole gsog:Main_Body ;</w:t>
        </w:r>
      </w:ins>
    </w:p>
    <w:p w14:paraId="3BB13A3C" w14:textId="4F37D033" w:rsidR="0072275B" w:rsidRDefault="0072275B">
      <w:pPr>
        <w:pStyle w:val="owl"/>
      </w:pPr>
      <w:ins w:id="492" w:author="Stephen Richard" w:date="2020-08-07T13:32:00Z">
        <w:r>
          <w:tab/>
          <w:t>];</w:t>
        </w:r>
      </w:ins>
    </w:p>
    <w:p w14:paraId="0A1BF514" w14:textId="77777777" w:rsidR="00027911" w:rsidRDefault="00027911" w:rsidP="007D5C4D">
      <w:pPr>
        <w:pStyle w:val="owl"/>
      </w:pPr>
      <w:r>
        <w:tab/>
        <w:t xml:space="preserve">gsoc:hasPart [ </w:t>
      </w:r>
    </w:p>
    <w:p w14:paraId="6D95BF6D" w14:textId="664C018C" w:rsidR="00027911" w:rsidRDefault="00027911" w:rsidP="007D5C4D">
      <w:pPr>
        <w:pStyle w:val="owl"/>
      </w:pPr>
      <w:r>
        <w:tab/>
      </w:r>
      <w:r>
        <w:tab/>
        <w:t>a gslth:</w:t>
      </w:r>
      <w:ins w:id="493" w:author="Stephen Richard" w:date="2020-08-07T12:55:00Z">
        <w:r w:rsidR="00C13BC1">
          <w:t>M</w:t>
        </w:r>
      </w:ins>
      <w:del w:id="494" w:author="Stephen Richard" w:date="2020-08-07T12:55:00Z">
        <w:r w:rsidDel="00C13BC1">
          <w:delText>m</w:delText>
        </w:r>
      </w:del>
      <w:r>
        <w:t>etamorphic_</w:t>
      </w:r>
      <w:ins w:id="495" w:author="Stephen Richard" w:date="2020-08-07T12:55:00Z">
        <w:r w:rsidR="00C13BC1">
          <w:t>R</w:t>
        </w:r>
      </w:ins>
      <w:del w:id="496" w:author="Stephen Richard" w:date="2020-08-07T12:55:00Z">
        <w:r w:rsidDel="00C13BC1">
          <w:delText>r</w:delText>
        </w:r>
      </w:del>
      <w:r>
        <w:t xml:space="preserve">ock; </w:t>
      </w:r>
    </w:p>
    <w:p w14:paraId="24DDBD86" w14:textId="77777777" w:rsidR="00027911" w:rsidRDefault="00027911" w:rsidP="007D5C4D">
      <w:pPr>
        <w:pStyle w:val="owl"/>
      </w:pPr>
      <w:r>
        <w:tab/>
      </w:r>
      <w:r>
        <w:tab/>
        <w:t>gsoc:hasRole gsog:Pendant ;</w:t>
      </w:r>
    </w:p>
    <w:p w14:paraId="69BC7A25" w14:textId="5FDD2DD6" w:rsidR="00027911" w:rsidDel="0072275B" w:rsidRDefault="00027911" w:rsidP="007D5C4D">
      <w:pPr>
        <w:pStyle w:val="owl"/>
        <w:rPr>
          <w:del w:id="497" w:author="Stephen Richard" w:date="2020-08-07T13:32:00Z"/>
        </w:rPr>
      </w:pPr>
      <w:r>
        <w:tab/>
      </w:r>
      <w:r>
        <w:tab/>
      </w:r>
      <w:del w:id="498" w:author="Stephen Richard" w:date="2020-08-07T13:07:00Z">
        <w:r w:rsidDel="0083422D">
          <w:delText xml:space="preserve">hasQuality </w:delText>
        </w:r>
      </w:del>
      <w:ins w:id="499" w:author="Stephen Richard" w:date="2020-08-07T13:07:00Z">
        <w:r w:rsidR="0083422D">
          <w:t xml:space="preserve">hasConstituent </w:t>
        </w:r>
      </w:ins>
      <w:r>
        <w:t>[</w:t>
      </w:r>
    </w:p>
    <w:p w14:paraId="7EA6CDAE" w14:textId="47E1722C" w:rsidR="00027911" w:rsidDel="0083422D" w:rsidRDefault="00027911" w:rsidP="0083422D">
      <w:pPr>
        <w:pStyle w:val="owl"/>
        <w:rPr>
          <w:del w:id="500" w:author="Stephen Richard" w:date="2020-08-07T13:08:00Z"/>
        </w:rPr>
      </w:pPr>
      <w:del w:id="501" w:author="Stephen Richard" w:date="2020-08-07T13:32:00Z">
        <w:r w:rsidDel="0072275B">
          <w:tab/>
        </w:r>
        <w:r w:rsidDel="0072275B">
          <w:tab/>
        </w:r>
      </w:del>
      <w:r>
        <w:tab/>
        <w:t xml:space="preserve">a </w:t>
      </w:r>
      <w:ins w:id="502" w:author="Stephen Richard" w:date="2020-08-07T13:08:00Z">
        <w:r w:rsidR="0083422D">
          <w:t>gslth:Metasedimentary_Rock</w:t>
        </w:r>
        <w:r w:rsidR="0083422D" w:rsidDel="0083422D">
          <w:t xml:space="preserve"> </w:t>
        </w:r>
      </w:ins>
      <w:del w:id="503" w:author="Stephen Richard" w:date="2020-08-07T13:08:00Z">
        <w:r w:rsidDel="0083422D">
          <w:delText>gslth:Rock_Material_</w:delText>
        </w:r>
        <w:r w:rsidRPr="00866004" w:rsidDel="0083422D">
          <w:delText>Genetic_</w:delText>
        </w:r>
        <w:commentRangeStart w:id="504"/>
        <w:commentRangeStart w:id="505"/>
        <w:r w:rsidRPr="00866004" w:rsidDel="0083422D">
          <w:delText>Category</w:delText>
        </w:r>
        <w:commentRangeEnd w:id="504"/>
        <w:r w:rsidR="00866004" w:rsidDel="0083422D">
          <w:rPr>
            <w:rStyle w:val="CommentReference"/>
            <w:rFonts w:asciiTheme="minorHAnsi" w:hAnsiTheme="minorHAnsi" w:cstheme="minorBidi"/>
          </w:rPr>
          <w:commentReference w:id="504"/>
        </w:r>
        <w:commentRangeEnd w:id="505"/>
        <w:r w:rsidR="00486FA7" w:rsidDel="0083422D">
          <w:rPr>
            <w:rStyle w:val="CommentReference"/>
            <w:rFonts w:asciiTheme="minorHAnsi" w:hAnsiTheme="minorHAnsi" w:cstheme="minorBidi"/>
          </w:rPr>
          <w:commentReference w:id="505"/>
        </w:r>
      </w:del>
    </w:p>
    <w:p w14:paraId="602D9028" w14:textId="20956A7B" w:rsidR="00027911" w:rsidDel="0083422D" w:rsidRDefault="00027911" w:rsidP="0083422D">
      <w:pPr>
        <w:pStyle w:val="owl"/>
        <w:rPr>
          <w:del w:id="506" w:author="Stephen Richard" w:date="2020-08-07T13:08:00Z"/>
        </w:rPr>
      </w:pPr>
      <w:del w:id="507" w:author="Stephen Richard" w:date="2020-08-07T13:08:00Z">
        <w:r w:rsidDel="0083422D">
          <w:tab/>
        </w:r>
        <w:r w:rsidDel="0083422D">
          <w:tab/>
        </w:r>
        <w:r w:rsidDel="0083422D">
          <w:tab/>
          <w:delText>gsoc:hasValue gsgc:metasedimentary_genesis</w:delText>
        </w:r>
      </w:del>
    </w:p>
    <w:p w14:paraId="4F0049CA" w14:textId="412C7679" w:rsidR="00027911" w:rsidRDefault="00027911" w:rsidP="0083422D">
      <w:pPr>
        <w:pStyle w:val="owl"/>
      </w:pPr>
      <w:del w:id="508" w:author="Stephen Richard" w:date="2020-08-07T13:32:00Z">
        <w:r w:rsidDel="0072275B">
          <w:tab/>
        </w:r>
        <w:r w:rsidDel="0072275B">
          <w:tab/>
        </w:r>
      </w:del>
      <w:r>
        <w:t xml:space="preserve">]; </w:t>
      </w:r>
    </w:p>
    <w:p w14:paraId="591B9C81" w14:textId="5A3D987C" w:rsidR="00027911" w:rsidRDefault="00027911" w:rsidP="007D5C4D">
      <w:pPr>
        <w:pStyle w:val="owl"/>
        <w:rPr>
          <w:ins w:id="509" w:author="Stephen Richard" w:date="2020-08-07T13:07:00Z"/>
        </w:rPr>
      </w:pPr>
      <w:r>
        <w:tab/>
      </w:r>
      <w:r>
        <w:tab/>
        <w:t>gsog:isTransformedFrom rol:formationx;</w:t>
      </w:r>
    </w:p>
    <w:p w14:paraId="080FAF0F" w14:textId="185EAED7" w:rsidR="0083422D" w:rsidRDefault="0083422D" w:rsidP="007D5C4D">
      <w:pPr>
        <w:pStyle w:val="owl"/>
      </w:pPr>
      <w:ins w:id="510" w:author="Stephen Richard" w:date="2020-08-07T13:07:00Z">
        <w:r>
          <w:tab/>
        </w:r>
        <w:r>
          <w:tab/>
          <w:t>rdfs:comment “Formation X is the protolith for the pendant”</w:t>
        </w:r>
      </w:ins>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0DF7106B" w:rsidR="00855B62" w:rsidRDefault="00027911">
      <w:pPr>
        <w:pStyle w:val="owl"/>
        <w:ind w:firstLine="720"/>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A08DE3F" w:rsidR="004B58C9" w:rsidRDefault="004B58C9" w:rsidP="007D5C4D">
      <w:pPr>
        <w:pStyle w:val="owl"/>
      </w:pPr>
      <w:r>
        <w:tab/>
        <w:t xml:space="preserve">a </w:t>
      </w:r>
      <w:del w:id="511" w:author="Stephen Richard" w:date="2020-08-07T13:33:00Z">
        <w:r w:rsidDel="0072275B">
          <w:delText>gsrbp</w:delText>
        </w:r>
      </w:del>
      <w:ins w:id="512" w:author="Stephen Richard" w:date="2020-08-07T13:33:00Z">
        <w:r w:rsidR="0072275B">
          <w:t>gsro</w:t>
        </w:r>
      </w:ins>
      <w:r>
        <w:t>:</w:t>
      </w:r>
      <w:ins w:id="513" w:author="Stephen Richard" w:date="2020-08-07T13:33:00Z">
        <w:r w:rsidR="0072275B">
          <w:t>M</w:t>
        </w:r>
      </w:ins>
      <w:del w:id="514" w:author="Stephen Richard" w:date="2020-08-07T13:33:00Z">
        <w:r w:rsidDel="0072275B">
          <w:delText>m</w:delText>
        </w:r>
      </w:del>
      <w:r>
        <w:t>arker_</w:t>
      </w:r>
      <w:ins w:id="515" w:author="Stephen Richard" w:date="2020-08-07T13:33:00Z">
        <w:r w:rsidR="0072275B">
          <w:t>B</w:t>
        </w:r>
      </w:ins>
      <w:del w:id="516" w:author="Stephen Richard" w:date="2020-08-07T13:33:00Z">
        <w:r w:rsidDel="0072275B">
          <w:delText>b</w:delText>
        </w:r>
      </w:del>
      <w:r>
        <w:t>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41432121" w:rsidR="004B58C9" w:rsidRDefault="004B58C9" w:rsidP="007D5C4D">
      <w:pPr>
        <w:pStyle w:val="owl"/>
      </w:pPr>
      <w:r>
        <w:tab/>
      </w:r>
      <w:r>
        <w:tab/>
        <w:t>a gslth:</w:t>
      </w:r>
      <w:ins w:id="517" w:author="Stephen Richard" w:date="2020-08-07T13:34:00Z">
        <w:r w:rsidR="0072275B">
          <w:t>C</w:t>
        </w:r>
      </w:ins>
      <w:del w:id="518" w:author="Stephen Richard" w:date="2020-08-07T13:34:00Z">
        <w:r w:rsidDel="0072275B">
          <w:delText>c</w:delText>
        </w:r>
      </w:del>
      <w:r>
        <w:t>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49C82BBC" w:rsidR="004B58C9" w:rsidRDefault="004B58C9" w:rsidP="007D5C4D">
      <w:pPr>
        <w:pStyle w:val="owl"/>
      </w:pPr>
      <w:r>
        <w:tab/>
      </w:r>
      <w:r>
        <w:tab/>
      </w:r>
      <w:r>
        <w:tab/>
      </w:r>
      <w:ins w:id="519" w:author="Stephen Richard" w:date="2020-08-07T13:36:00Z">
        <w:r w:rsidR="0072275B">
          <w:t>gsgm:Epiclastic_Particle_Material</w:t>
        </w:r>
      </w:ins>
      <w:del w:id="520" w:author="Stephen Richard" w:date="2020-08-07T13:35:00Z">
        <w:r w:rsidDel="0072275B">
          <w:delText xml:space="preserve">a gspt:lithic_clast </w:delText>
        </w:r>
      </w:del>
      <w:r>
        <w:t>;</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50757828" w:rsidR="004B58C9" w:rsidRDefault="004B58C9" w:rsidP="007D5C4D">
      <w:pPr>
        <w:pStyle w:val="owl"/>
      </w:pPr>
      <w:r>
        <w:tab/>
      </w:r>
      <w:r>
        <w:tab/>
      </w:r>
      <w:r>
        <w:tab/>
        <w:t>gsoc:hasRole gspt</w:t>
      </w:r>
      <w:ins w:id="521" w:author="Stephen Richard" w:date="2020-08-07T13:35:00Z">
        <w:r w:rsidR="0072275B">
          <w:t>r</w:t>
        </w:r>
      </w:ins>
      <w:r>
        <w:t xml:space="preserve">: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6BD7187" w:rsidR="004B58C9" w:rsidDel="0072275B" w:rsidRDefault="004B58C9" w:rsidP="007D5C4D">
      <w:pPr>
        <w:pStyle w:val="owl"/>
        <w:rPr>
          <w:del w:id="522" w:author="Stephen Richard" w:date="2020-08-07T13:37:00Z"/>
        </w:rPr>
      </w:pPr>
      <w:r>
        <w:tab/>
      </w:r>
      <w:r>
        <w:tab/>
      </w:r>
      <w:r>
        <w:tab/>
      </w:r>
      <w:r>
        <w:tab/>
        <w:t xml:space="preserve">a </w:t>
      </w:r>
      <w:ins w:id="523" w:author="Stephen Richard" w:date="2020-08-07T13:37:00Z">
        <w:r w:rsidR="0072275B">
          <w:t>gsgm:Lithic_Epiclastic_Particle_Material</w:t>
        </w:r>
      </w:ins>
      <w:del w:id="524" w:author="Stephen Richard" w:date="2020-08-07T13:37:00Z">
        <w:r w:rsidDel="0072275B">
          <w:delText xml:space="preserve">gspt:lithic_clast </w:delText>
        </w:r>
      </w:del>
      <w:r>
        <w:t>;</w:t>
      </w:r>
      <w:ins w:id="525" w:author="Stephen Richard" w:date="2020-08-07T13:37:00Z">
        <w:r w:rsidR="0072275B">
          <w:t xml:space="preserve"> </w:t>
        </w:r>
      </w:ins>
      <w:del w:id="526" w:author="Stephen Richard" w:date="2020-08-07T13:37:00Z">
        <w:r w:rsidDel="0072275B">
          <w:delText xml:space="preserve"> </w:delText>
        </w:r>
      </w:del>
    </w:p>
    <w:p w14:paraId="14F48775" w14:textId="686E9E57" w:rsidR="004B58C9" w:rsidRDefault="004B58C9" w:rsidP="007D5C4D">
      <w:pPr>
        <w:pStyle w:val="owl"/>
      </w:pPr>
      <w:del w:id="527" w:author="Stephen Richard" w:date="2020-08-07T13:37:00Z">
        <w:r w:rsidDel="0072275B">
          <w:tab/>
        </w:r>
        <w:r w:rsidDel="0072275B">
          <w:tab/>
        </w:r>
        <w:r w:rsidDel="0072275B">
          <w:tab/>
        </w:r>
        <w:r w:rsidDel="0072275B">
          <w:tab/>
          <w:delText>gsoc:hasRole gsog:Clast ;</w:delText>
        </w:r>
      </w:del>
    </w:p>
    <w:p w14:paraId="03FD414A" w14:textId="77777777" w:rsidR="004B58C9" w:rsidRDefault="004B58C9" w:rsidP="007D5C4D">
      <w:pPr>
        <w:pStyle w:val="owl"/>
      </w:pPr>
      <w:r>
        <w:tab/>
      </w:r>
      <w:r>
        <w:tab/>
      </w:r>
      <w:r>
        <w:tab/>
      </w:r>
      <w:r>
        <w:tab/>
        <w:t>rdfs:label "40 percent of clasts are well rounded granite, 3-8 cm diameter" @en ;</w:t>
      </w:r>
    </w:p>
    <w:p w14:paraId="25BE66B0" w14:textId="553B4A7F" w:rsidR="004B58C9" w:rsidRDefault="004B58C9" w:rsidP="007D5C4D">
      <w:pPr>
        <w:pStyle w:val="owl"/>
      </w:pPr>
      <w:r>
        <w:tab/>
      </w:r>
      <w:r>
        <w:tab/>
      </w:r>
      <w:r>
        <w:tab/>
      </w:r>
      <w:r>
        <w:tab/>
        <w:t>gsoc:hasConstituent [ a gslth:</w:t>
      </w:r>
      <w:del w:id="528" w:author="Stephen Richard" w:date="2020-08-07T13:37:00Z">
        <w:r w:rsidDel="0072275B">
          <w:delText xml:space="preserve">granite </w:delText>
        </w:r>
      </w:del>
      <w:ins w:id="529" w:author="Stephen Richard" w:date="2020-08-07T13:37:00Z">
        <w:r w:rsidR="0072275B">
          <w:t xml:space="preserve">Granite </w:t>
        </w:r>
      </w:ins>
      <w:r>
        <w:t>];</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64E5F338" w:rsidR="004B58C9" w:rsidRDefault="004B58C9" w:rsidP="007D5C4D">
      <w:pPr>
        <w:pStyle w:val="owl"/>
      </w:pPr>
      <w:r>
        <w:tab/>
      </w:r>
      <w:r>
        <w:tab/>
      </w:r>
      <w:r>
        <w:tab/>
      </w:r>
      <w:r>
        <w:tab/>
      </w:r>
      <w:ins w:id="530" w:author="Stephen Richard" w:date="2020-08-07T14:48:00Z">
        <w:r w:rsidR="0091483E">
          <w:t xml:space="preserve">a gsgm:Lithic_Epiclastic_Particle_Material; </w:t>
        </w:r>
      </w:ins>
      <w:del w:id="531" w:author="Stephen Richard" w:date="2020-08-07T14:48:00Z">
        <w:r w:rsidDel="0091483E">
          <w:delText>a gspt:lithic_clast ;</w:delText>
        </w:r>
      </w:del>
    </w:p>
    <w:p w14:paraId="57EA9DEA" w14:textId="62F7ED7C" w:rsidR="004B58C9" w:rsidDel="0091483E" w:rsidRDefault="004B58C9" w:rsidP="007D5C4D">
      <w:pPr>
        <w:pStyle w:val="owl"/>
        <w:rPr>
          <w:del w:id="532" w:author="Stephen Richard" w:date="2020-08-07T14:48:00Z"/>
        </w:rPr>
      </w:pPr>
      <w:del w:id="533" w:author="Stephen Richard" w:date="2020-08-07T14:48:00Z">
        <w:r w:rsidDel="0091483E">
          <w:tab/>
        </w:r>
        <w:r w:rsidDel="0091483E">
          <w:tab/>
        </w:r>
        <w:r w:rsidDel="0091483E">
          <w:tab/>
        </w:r>
        <w:r w:rsidDel="0091483E">
          <w:tab/>
          <w:delText>gsoc:hasRole gsog:Clast ;</w:delText>
        </w:r>
      </w:del>
    </w:p>
    <w:p w14:paraId="5EB8FBF0" w14:textId="32C43A21" w:rsidR="004B58C9" w:rsidRDefault="004B58C9" w:rsidP="007D5C4D">
      <w:pPr>
        <w:pStyle w:val="owl"/>
      </w:pPr>
      <w:r>
        <w:tab/>
      </w:r>
      <w:r>
        <w:tab/>
      </w:r>
      <w:r>
        <w:tab/>
      </w:r>
      <w:r>
        <w:tab/>
        <w:t>gsoc:hasConstituent [ a gslth:</w:t>
      </w:r>
      <w:del w:id="534" w:author="Stephen Richard" w:date="2020-08-07T14:48:00Z">
        <w:r w:rsidDel="0091483E">
          <w:delText xml:space="preserve">diorite </w:delText>
        </w:r>
      </w:del>
      <w:ins w:id="535" w:author="Stephen Richard" w:date="2020-08-07T14:48:00Z">
        <w:r w:rsidR="0091483E">
          <w:t xml:space="preserve">Diorite </w:t>
        </w:r>
      </w:ins>
      <w:r>
        <w:t>];</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1DD13F9" w:rsidR="004B58C9" w:rsidRDefault="004B58C9" w:rsidP="007D5C4D">
      <w:pPr>
        <w:pStyle w:val="owl"/>
      </w:pPr>
      <w:r>
        <w:tab/>
      </w:r>
      <w:r>
        <w:tab/>
        <w:t xml:space="preserve">gsoc:hasRole </w:t>
      </w:r>
      <w:ins w:id="536" w:author="Stephen Richard" w:date="2020-08-07T14:50:00Z">
        <w:r w:rsidR="0091483E">
          <w:t>gsptr:Sedimentary_Matrix</w:t>
        </w:r>
        <w:r w:rsidR="0091483E" w:rsidDel="0091483E">
          <w:t xml:space="preserve"> </w:t>
        </w:r>
      </w:ins>
      <w:del w:id="537" w:author="Stephen Richard" w:date="2020-08-07T14:50:00Z">
        <w:r w:rsidDel="0091483E">
          <w:delText xml:space="preserve">gsog:Matrix </w:delText>
        </w:r>
      </w:del>
      <w:r>
        <w:t xml:space="preserve">;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58797779" w:rsidR="001F547F" w:rsidRDefault="001F547F" w:rsidP="007D5C4D">
      <w:pPr>
        <w:pStyle w:val="owl"/>
      </w:pPr>
      <w:r>
        <w:tab/>
        <w:t>a gslth:</w:t>
      </w:r>
      <w:del w:id="538" w:author="Stephen Richard" w:date="2020-08-07T14:51:00Z">
        <w:r w:rsidDel="0091483E">
          <w:delText xml:space="preserve">rhyolite </w:delText>
        </w:r>
      </w:del>
      <w:ins w:id="539" w:author="Stephen Richard" w:date="2020-08-07T14:51:00Z">
        <w:r w:rsidR="0091483E">
          <w:t xml:space="preserve">Rhyolite </w:t>
        </w:r>
      </w:ins>
      <w:r>
        <w:t>;</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E362D36" w:rsidR="001F547F" w:rsidRDefault="001F547F" w:rsidP="007D5C4D">
      <w:pPr>
        <w:pStyle w:val="owl"/>
      </w:pPr>
      <w:r>
        <w:tab/>
      </w:r>
      <w:r>
        <w:tab/>
        <w:t xml:space="preserve">a </w:t>
      </w:r>
      <w:ins w:id="540" w:author="Stephen Richard" w:date="2020-08-07T14:52:00Z">
        <w:r w:rsidR="0091483E">
          <w:t>gsgm:Single_Crystal_Particle_Material</w:t>
        </w:r>
        <w:r w:rsidR="0091483E" w:rsidDel="0091483E">
          <w:t xml:space="preserve"> </w:t>
        </w:r>
      </w:ins>
      <w:del w:id="541" w:author="Stephen Richard" w:date="2020-08-07T14:52:00Z">
        <w:r w:rsidDel="0091483E">
          <w:delText>gsog:Mono-mineralic_crystal_particle</w:delText>
        </w:r>
      </w:del>
      <w:r>
        <w:t>;</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5539B533" w:rsidR="001F547F" w:rsidRDefault="001F547F" w:rsidP="007D5C4D">
      <w:pPr>
        <w:pStyle w:val="owl"/>
      </w:pPr>
      <w:r>
        <w:tab/>
      </w:r>
      <w:r>
        <w:tab/>
      </w:r>
      <w:r>
        <w:tab/>
        <w:t xml:space="preserve">gsoc:hasRole </w:t>
      </w:r>
      <w:ins w:id="542" w:author="Stephen Richard" w:date="2020-08-07T14:52:00Z">
        <w:r w:rsidR="0091483E">
          <w:t>gsptr:Phenocryst</w:t>
        </w:r>
        <w:r w:rsidR="0091483E" w:rsidDel="0091483E">
          <w:t xml:space="preserve"> </w:t>
        </w:r>
      </w:ins>
      <w:del w:id="543" w:author="Stephen Richard" w:date="2020-08-07T14:52:00Z">
        <w:r w:rsidDel="0091483E">
          <w:delText xml:space="preserve">gspt:phenocryst </w:delText>
        </w:r>
      </w:del>
      <w:r>
        <w:t>;</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61DE0DBD" w14:textId="52AB4A38" w:rsidR="001F547F" w:rsidRDefault="001F547F" w:rsidP="00AA3474">
      <w:pPr>
        <w:pStyle w:val="owl"/>
      </w:pPr>
      <w:r>
        <w:t>.</w:t>
      </w:r>
    </w:p>
    <w:p w14:paraId="104B2EA3" w14:textId="77777777" w:rsidR="00AA3474" w:rsidRDefault="00AA3474" w:rsidP="00AA3474">
      <w:pPr>
        <w:pStyle w:val="owl"/>
      </w:pPr>
    </w:p>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486FA7">
      <w:pPr>
        <w:pStyle w:val="owl"/>
        <w:ind w:left="2520" w:hanging="36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64DD9026" w14:textId="072749DF" w:rsidR="00672038" w:rsidRDefault="00AE6F66" w:rsidP="00672038">
      <w:pPr>
        <w:pStyle w:val="owl"/>
      </w:pPr>
      <w:r>
        <w:tab/>
        <w:t>]  .</w:t>
      </w:r>
      <w:r w:rsidR="00672038">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544" w:name="_Toc45622968"/>
      <w:r>
        <w:t>Test Instances</w:t>
      </w:r>
      <w:bookmarkEnd w:id="544"/>
    </w:p>
    <w:p w14:paraId="643D7BF9" w14:textId="77777777" w:rsidR="008B1BF3" w:rsidRDefault="00EC5B7D" w:rsidP="008B1BF3">
      <w:pPr>
        <w:keepNext/>
      </w:pPr>
      <w:r>
        <w:rPr>
          <w:noProof/>
          <w:lang w:val="en-CA" w:eastAsia="en-CA"/>
        </w:rPr>
        <w:drawing>
          <wp:inline distT="0" distB="0" distL="0" distR="0" wp14:anchorId="512AEF86" wp14:editId="417B4F0C">
            <wp:extent cx="3075649" cy="24989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5649" cy="2498964"/>
                    </a:xfrm>
                    <a:prstGeom prst="rect">
                      <a:avLst/>
                    </a:prstGeom>
                  </pic:spPr>
                </pic:pic>
              </a:graphicData>
            </a:graphic>
          </wp:inline>
        </w:drawing>
      </w:r>
    </w:p>
    <w:p w14:paraId="3EB45EDA" w14:textId="027E0645" w:rsidR="00EC5B7D" w:rsidRDefault="008B1BF3" w:rsidP="008B1BF3">
      <w:pPr>
        <w:pStyle w:val="Caption"/>
      </w:pPr>
      <w:r>
        <w:t xml:space="preserve">Figure </w:t>
      </w:r>
      <w:r w:rsidR="005D71DC">
        <w:fldChar w:fldCharType="begin"/>
      </w:r>
      <w:r w:rsidR="005D71DC">
        <w:instrText xml:space="preserve"> SEQ Figure \* ARABIC </w:instrText>
      </w:r>
      <w:r w:rsidR="005D71DC">
        <w:fldChar w:fldCharType="separate"/>
      </w:r>
      <w:r w:rsidR="00FC3510">
        <w:rPr>
          <w:noProof/>
        </w:rPr>
        <w:t>7</w:t>
      </w:r>
      <w:r w:rsidR="005D71DC">
        <w:rPr>
          <w:noProof/>
        </w:rPr>
        <w:fldChar w:fldCharType="end"/>
      </w:r>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545" w:name="_Toc45622969"/>
      <w:r>
        <w:t>References</w:t>
      </w:r>
      <w:bookmarkEnd w:id="545"/>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9"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w:t>
      </w:r>
      <w:r w:rsidR="00672038">
        <w:t xml:space="preserve">    </w:t>
      </w:r>
      <w:r w:rsidRPr="00843EAC">
        <w:t>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40" w:history="1">
        <w:r>
          <w:rPr>
            <w:rStyle w:val="Hyperlink"/>
          </w:rPr>
          <w:t>https://pubs.usgs.gov/of/2004/1334/</w:t>
        </w:r>
      </w:hyperlink>
      <w:r>
        <w:t>.</w:t>
      </w:r>
    </w:p>
    <w:p w14:paraId="537CC46C" w14:textId="38A8CB5E"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11EBE15F"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ins w:id="546" w:author="Stephen Richard" w:date="2020-08-12T11:37:00Z">
        <w:r w:rsidR="007E6197">
          <w:t xml:space="preserve"> </w:t>
        </w:r>
      </w:ins>
    </w:p>
    <w:p w14:paraId="2173DD14" w14:textId="70871366" w:rsidR="009C3B37" w:rsidRDefault="009C3B37">
      <w:r>
        <w:br w:type="page"/>
      </w:r>
    </w:p>
    <w:p w14:paraId="090016B6" w14:textId="072CEA2F" w:rsidR="00BB59E7" w:rsidRDefault="009C3B37" w:rsidP="009C3B37">
      <w:pPr>
        <w:pStyle w:val="Heading1"/>
      </w:pPr>
      <w:bookmarkStart w:id="547" w:name="_Toc45622970"/>
      <w:r>
        <w:t>Appendix 1. SPARQL Queries</w:t>
      </w:r>
      <w:bookmarkEnd w:id="547"/>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4ED77C4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w:t>
      </w:r>
      <w:r w:rsidR="00672038">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548"/>
      <w:r>
        <w:t>RESULTS</w:t>
      </w:r>
      <w:commentRangeEnd w:id="548"/>
      <w:r>
        <w:rPr>
          <w:rStyle w:val="CommentReference"/>
        </w:rPr>
        <w:commentReference w:id="548"/>
      </w:r>
      <w:r>
        <w:t>:</w:t>
      </w:r>
    </w:p>
    <w:p w14:paraId="111883D5" w14:textId="77777777" w:rsidR="00FC3510" w:rsidRDefault="00486FA7" w:rsidP="00FC3510">
      <w:pPr>
        <w:keepNext/>
        <w:autoSpaceDE w:val="0"/>
        <w:autoSpaceDN w:val="0"/>
        <w:adjustRightInd w:val="0"/>
        <w:spacing w:after="0" w:line="240" w:lineRule="auto"/>
      </w:pPr>
      <w:r w:rsidRPr="00486FA7">
        <w:rPr>
          <w:noProof/>
        </w:rPr>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r w:rsidR="005D71DC">
        <w:fldChar w:fldCharType="begin"/>
      </w:r>
      <w:r w:rsidR="005D71DC">
        <w:instrText xml:space="preserve"> SEQ Figure \* ARABIC </w:instrText>
      </w:r>
      <w:r w:rsidR="005D71DC">
        <w:fldChar w:fldCharType="separate"/>
      </w:r>
      <w:r>
        <w:rPr>
          <w:noProof/>
        </w:rPr>
        <w:t>8</w:t>
      </w:r>
      <w:r w:rsidR="005D71DC">
        <w:rPr>
          <w:noProof/>
        </w:rPr>
        <w:fldChar w:fldCharType="end"/>
      </w:r>
      <w:r>
        <w:t>. Partial list of results from SPARQL query. Generated using TopBraid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Boyan Brodaric" w:date="2020-06-05T17:51:00Z" w:initials="BB">
    <w:p w14:paraId="01094A55" w14:textId="1B099F95" w:rsidR="00C13BC1" w:rsidRDefault="00C13BC1">
      <w:pPr>
        <w:pStyle w:val="CommentText"/>
      </w:pPr>
      <w:r>
        <w:rPr>
          <w:rStyle w:val="CommentReference"/>
        </w:rPr>
        <w:annotationRef/>
      </w:r>
      <w:r>
        <w:t>need to update taxonomy, to remove scientific situation</w:t>
      </w:r>
    </w:p>
  </w:comment>
  <w:comment w:id="45" w:author="Boyan Brodaric" w:date="2020-06-05T17:52:00Z" w:initials="BB">
    <w:p w14:paraId="723880DF" w14:textId="77777777" w:rsidR="00C13BC1" w:rsidRDefault="00C13BC1">
      <w:pPr>
        <w:pStyle w:val="CommentText"/>
      </w:pPr>
      <w:r>
        <w:rPr>
          <w:rStyle w:val="CommentReference"/>
        </w:rPr>
        <w:annotationRef/>
      </w:r>
      <w:r>
        <w:t>ditto.</w:t>
      </w:r>
    </w:p>
    <w:p w14:paraId="6D086294" w14:textId="77777777" w:rsidR="00C13BC1" w:rsidRDefault="00C13BC1">
      <w:pPr>
        <w:pStyle w:val="CommentText"/>
      </w:pPr>
    </w:p>
    <w:p w14:paraId="38EBA864" w14:textId="0C30C291" w:rsidR="00C13BC1" w:rsidRDefault="00C13BC1">
      <w:pPr>
        <w:pStyle w:val="CommentText"/>
      </w:pPr>
      <w:r>
        <w:t>Should be Granular Material</w:t>
      </w:r>
    </w:p>
  </w:comment>
  <w:comment w:id="46" w:author="Boyan Brodaric" w:date="2020-06-06T14:39:00Z" w:initials="BB">
    <w:p w14:paraId="6C1862A1" w14:textId="26716C55" w:rsidR="00C13BC1" w:rsidRDefault="00C13BC1">
      <w:pPr>
        <w:pStyle w:val="CommentText"/>
      </w:pPr>
      <w:r>
        <w:rPr>
          <w:rStyle w:val="CommentReference"/>
        </w:rPr>
        <w:annotationRef/>
      </w:r>
      <w:r>
        <w:t>Revise re: remove scientific situation</w:t>
      </w:r>
    </w:p>
    <w:p w14:paraId="6855D0EB" w14:textId="19FBF2FA" w:rsidR="00C13BC1" w:rsidRDefault="00C13BC1">
      <w:pPr>
        <w:pStyle w:val="CommentText"/>
      </w:pPr>
      <w:r>
        <w:t>Revise: Any Colour, Any State of Matter</w:t>
      </w:r>
    </w:p>
  </w:comment>
  <w:comment w:id="56" w:author="Boyan Brodaric" w:date="2020-06-09T14:21:00Z" w:initials="BB">
    <w:p w14:paraId="7CEC1188" w14:textId="73447E4F" w:rsidR="00C13BC1" w:rsidRDefault="00C13BC1">
      <w:pPr>
        <w:pStyle w:val="CommentText"/>
      </w:pPr>
      <w:r>
        <w:rPr>
          <w:rStyle w:val="CommentReference"/>
        </w:rPr>
        <w:annotationRef/>
      </w:r>
      <w:r>
        <w:t xml:space="preserve">Rock Material Color?  </w:t>
      </w:r>
      <w:r w:rsidRPr="004E6869">
        <w:rPr>
          <w:i/>
          <w:iCs/>
        </w:rPr>
        <w:t>Have Colour quality with isQualityOf PhysicalEndurant.</w:t>
      </w:r>
    </w:p>
  </w:comment>
  <w:comment w:id="59" w:author="Boyan Brodaric" w:date="2020-06-24T11:00:00Z" w:initials="BB">
    <w:p w14:paraId="3EE51B7E" w14:textId="427D2A32" w:rsidR="00C13BC1" w:rsidRDefault="00C13BC1">
      <w:pPr>
        <w:pStyle w:val="CommentText"/>
      </w:pPr>
      <w:r>
        <w:rPr>
          <w:rStyle w:val="CommentReference"/>
        </w:rPr>
        <w:annotationRef/>
      </w:r>
      <w:r>
        <w:t>We should be consistent with naming:</w:t>
      </w:r>
    </w:p>
    <w:p w14:paraId="56C8AA1D" w14:textId="58BC82C9" w:rsidR="00C13BC1" w:rsidRDefault="00C13BC1" w:rsidP="007D5C4D">
      <w:pPr>
        <w:pStyle w:val="CommentText"/>
        <w:numPr>
          <w:ilvl w:val="0"/>
          <w:numId w:val="4"/>
        </w:numPr>
      </w:pPr>
      <w:r>
        <w:t>class names capitalized</w:t>
      </w:r>
    </w:p>
    <w:p w14:paraId="09D408F1" w14:textId="42BB1FF6" w:rsidR="00C13BC1" w:rsidRDefault="00C13BC1" w:rsidP="007D5C4D">
      <w:pPr>
        <w:pStyle w:val="CommentText"/>
        <w:numPr>
          <w:ilvl w:val="0"/>
          <w:numId w:val="4"/>
        </w:numPr>
      </w:pPr>
      <w:r>
        <w:t>relation (property) names lower-case</w:t>
      </w:r>
    </w:p>
  </w:comment>
  <w:comment w:id="404" w:author="Boyan Brodaric" w:date="2020-06-09T15:01:00Z" w:initials="BB">
    <w:p w14:paraId="75D694A6" w14:textId="441195D2" w:rsidR="00C13BC1" w:rsidRDefault="00C13BC1">
      <w:pPr>
        <w:pStyle w:val="CommentText"/>
      </w:pPr>
      <w:r>
        <w:rPr>
          <w:rStyle w:val="CommentReference"/>
        </w:rPr>
        <w:annotationRef/>
      </w:r>
    </w:p>
  </w:comment>
  <w:comment w:id="411" w:author="Boyan Brodaric" w:date="2020-06-24T11:03:00Z" w:initials="BB">
    <w:p w14:paraId="5A588068" w14:textId="1B382ED1" w:rsidR="00C13BC1" w:rsidRDefault="00C13BC1">
      <w:pPr>
        <w:pStyle w:val="CommentText"/>
      </w:pPr>
      <w:r>
        <w:rPr>
          <w:rStyle w:val="CommentReference"/>
        </w:rPr>
        <w:annotationRef/>
      </w:r>
      <w:r>
        <w:t>Need Formation and Event examples</w:t>
      </w:r>
    </w:p>
  </w:comment>
  <w:comment w:id="504" w:author="Boyan Brodaric" w:date="2020-06-24T17:24:00Z" w:initials="BB">
    <w:p w14:paraId="62F030F9" w14:textId="6484B837" w:rsidR="00C13BC1" w:rsidRDefault="00C13BC1">
      <w:pPr>
        <w:pStyle w:val="CommentText"/>
      </w:pPr>
      <w:r>
        <w:rPr>
          <w:rStyle w:val="CommentReference"/>
        </w:rPr>
        <w:annotationRef/>
      </w:r>
      <w:r>
        <w:t>rename to Rock Material Genesis?</w:t>
      </w:r>
    </w:p>
  </w:comment>
  <w:comment w:id="505" w:author="Stephen Richard" w:date="2020-07-14T12:38:00Z" w:initials="SR">
    <w:p w14:paraId="112F63C5" w14:textId="39F29776" w:rsidR="00C13BC1" w:rsidRDefault="00C13BC1">
      <w:pPr>
        <w:pStyle w:val="CommentText"/>
      </w:pPr>
      <w:r>
        <w:rPr>
          <w:rStyle w:val="CommentReference"/>
        </w:rPr>
        <w:annotationRef/>
      </w:r>
      <w:r>
        <w:t>I’m leaving ‘category’ for now, there are other qualities with this suffix. Bigger discussion on naming qualities needed.</w:t>
      </w:r>
    </w:p>
  </w:comment>
  <w:comment w:id="548" w:author="Boyan Brodaric" w:date="2020-06-09T15:40:00Z" w:initials="BB">
    <w:p w14:paraId="05F8D5EF" w14:textId="65C7BC47" w:rsidR="00C13BC1" w:rsidRDefault="00C13BC1">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F40C1" w14:textId="77777777" w:rsidR="005D71DC" w:rsidRDefault="005D71DC" w:rsidP="0032602C">
      <w:pPr>
        <w:spacing w:after="0" w:line="240" w:lineRule="auto"/>
      </w:pPr>
      <w:r>
        <w:separator/>
      </w:r>
    </w:p>
  </w:endnote>
  <w:endnote w:type="continuationSeparator" w:id="0">
    <w:p w14:paraId="16F926E6" w14:textId="77777777" w:rsidR="005D71DC" w:rsidRDefault="005D71DC"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C13BC1" w:rsidRDefault="00C13BC1">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C13BC1" w:rsidRDefault="00C13B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714BD" w14:textId="77777777" w:rsidR="005D71DC" w:rsidRDefault="005D71DC" w:rsidP="0032602C">
      <w:pPr>
        <w:spacing w:after="0" w:line="240" w:lineRule="auto"/>
      </w:pPr>
      <w:r>
        <w:separator/>
      </w:r>
    </w:p>
  </w:footnote>
  <w:footnote w:type="continuationSeparator" w:id="0">
    <w:p w14:paraId="27182447" w14:textId="77777777" w:rsidR="005D71DC" w:rsidRDefault="005D71DC"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3E3E"/>
    <w:rsid w:val="000C5ED5"/>
    <w:rsid w:val="000F7131"/>
    <w:rsid w:val="00114FE8"/>
    <w:rsid w:val="001161ED"/>
    <w:rsid w:val="0012036E"/>
    <w:rsid w:val="00125D7C"/>
    <w:rsid w:val="00127785"/>
    <w:rsid w:val="00133418"/>
    <w:rsid w:val="00150C41"/>
    <w:rsid w:val="00165907"/>
    <w:rsid w:val="00177AA9"/>
    <w:rsid w:val="00177C8E"/>
    <w:rsid w:val="00185736"/>
    <w:rsid w:val="001A431A"/>
    <w:rsid w:val="001B1D20"/>
    <w:rsid w:val="001B306B"/>
    <w:rsid w:val="001C2220"/>
    <w:rsid w:val="001D08A0"/>
    <w:rsid w:val="001D6038"/>
    <w:rsid w:val="001D7F37"/>
    <w:rsid w:val="001E55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2F6F30"/>
    <w:rsid w:val="003070F8"/>
    <w:rsid w:val="0031041D"/>
    <w:rsid w:val="00310DEC"/>
    <w:rsid w:val="00322B89"/>
    <w:rsid w:val="0032602C"/>
    <w:rsid w:val="00335F79"/>
    <w:rsid w:val="00346381"/>
    <w:rsid w:val="00353247"/>
    <w:rsid w:val="00361C7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5437"/>
    <w:rsid w:val="003E6A5E"/>
    <w:rsid w:val="003F32D1"/>
    <w:rsid w:val="00403A9D"/>
    <w:rsid w:val="00411178"/>
    <w:rsid w:val="00421339"/>
    <w:rsid w:val="00443AEA"/>
    <w:rsid w:val="0045439B"/>
    <w:rsid w:val="00455F1B"/>
    <w:rsid w:val="004663A1"/>
    <w:rsid w:val="00466C5D"/>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30DC"/>
    <w:rsid w:val="004E6869"/>
    <w:rsid w:val="004E6FF4"/>
    <w:rsid w:val="004F1D3A"/>
    <w:rsid w:val="004F679A"/>
    <w:rsid w:val="00515DBF"/>
    <w:rsid w:val="005175D8"/>
    <w:rsid w:val="005205CF"/>
    <w:rsid w:val="00523326"/>
    <w:rsid w:val="005279CC"/>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D71DC"/>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275B"/>
    <w:rsid w:val="007231A6"/>
    <w:rsid w:val="0074010E"/>
    <w:rsid w:val="00746E22"/>
    <w:rsid w:val="0075113F"/>
    <w:rsid w:val="00757E7E"/>
    <w:rsid w:val="007656B9"/>
    <w:rsid w:val="00766A1D"/>
    <w:rsid w:val="00767485"/>
    <w:rsid w:val="00782688"/>
    <w:rsid w:val="0079177B"/>
    <w:rsid w:val="007A52D6"/>
    <w:rsid w:val="007B4794"/>
    <w:rsid w:val="007B4A9C"/>
    <w:rsid w:val="007C13B6"/>
    <w:rsid w:val="007D3CFD"/>
    <w:rsid w:val="007D5C4D"/>
    <w:rsid w:val="007E6197"/>
    <w:rsid w:val="007F2C63"/>
    <w:rsid w:val="007F705E"/>
    <w:rsid w:val="00810531"/>
    <w:rsid w:val="0081382E"/>
    <w:rsid w:val="00823888"/>
    <w:rsid w:val="00830F72"/>
    <w:rsid w:val="0083422D"/>
    <w:rsid w:val="00835B74"/>
    <w:rsid w:val="00843EAC"/>
    <w:rsid w:val="008542DF"/>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483E"/>
    <w:rsid w:val="009172FB"/>
    <w:rsid w:val="009231CF"/>
    <w:rsid w:val="00925549"/>
    <w:rsid w:val="00945F9A"/>
    <w:rsid w:val="00951FB4"/>
    <w:rsid w:val="0096379B"/>
    <w:rsid w:val="00967360"/>
    <w:rsid w:val="009706C2"/>
    <w:rsid w:val="009727D6"/>
    <w:rsid w:val="00972D9C"/>
    <w:rsid w:val="00974BA8"/>
    <w:rsid w:val="00976D03"/>
    <w:rsid w:val="00982185"/>
    <w:rsid w:val="00982EC7"/>
    <w:rsid w:val="00995CB8"/>
    <w:rsid w:val="009A0B7B"/>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2B98"/>
    <w:rsid w:val="00A4516A"/>
    <w:rsid w:val="00A71D05"/>
    <w:rsid w:val="00A74803"/>
    <w:rsid w:val="00A82F07"/>
    <w:rsid w:val="00A8746B"/>
    <w:rsid w:val="00AA3474"/>
    <w:rsid w:val="00AC331A"/>
    <w:rsid w:val="00AE6F66"/>
    <w:rsid w:val="00AE712F"/>
    <w:rsid w:val="00AF1FB2"/>
    <w:rsid w:val="00B06F5A"/>
    <w:rsid w:val="00B07655"/>
    <w:rsid w:val="00B35102"/>
    <w:rsid w:val="00B5614C"/>
    <w:rsid w:val="00B57176"/>
    <w:rsid w:val="00B76A75"/>
    <w:rsid w:val="00B84481"/>
    <w:rsid w:val="00B84B2F"/>
    <w:rsid w:val="00BA2923"/>
    <w:rsid w:val="00BB2865"/>
    <w:rsid w:val="00BB59E7"/>
    <w:rsid w:val="00BC343F"/>
    <w:rsid w:val="00BD15D0"/>
    <w:rsid w:val="00BD46B6"/>
    <w:rsid w:val="00BF1551"/>
    <w:rsid w:val="00BF726E"/>
    <w:rsid w:val="00C01069"/>
    <w:rsid w:val="00C010E8"/>
    <w:rsid w:val="00C13BC1"/>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0620"/>
    <w:rsid w:val="00CA2D3C"/>
    <w:rsid w:val="00CC09ED"/>
    <w:rsid w:val="00CC3A58"/>
    <w:rsid w:val="00CE308D"/>
    <w:rsid w:val="00CF7969"/>
    <w:rsid w:val="00D001EB"/>
    <w:rsid w:val="00D06216"/>
    <w:rsid w:val="00D07F19"/>
    <w:rsid w:val="00D16BE6"/>
    <w:rsid w:val="00D22811"/>
    <w:rsid w:val="00D35DA5"/>
    <w:rsid w:val="00D46457"/>
    <w:rsid w:val="00D569F1"/>
    <w:rsid w:val="00D73AB4"/>
    <w:rsid w:val="00D74275"/>
    <w:rsid w:val="00D84BCD"/>
    <w:rsid w:val="00D8562A"/>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42E8"/>
    <w:rsid w:val="00ED6755"/>
    <w:rsid w:val="00EF5C39"/>
    <w:rsid w:val="00F00E9B"/>
    <w:rsid w:val="00F168A7"/>
    <w:rsid w:val="00F20164"/>
    <w:rsid w:val="00F2132E"/>
    <w:rsid w:val="00F328D2"/>
    <w:rsid w:val="00F35C9B"/>
    <w:rsid w:val="00F37D09"/>
    <w:rsid w:val="00F51BA1"/>
    <w:rsid w:val="00F549AC"/>
    <w:rsid w:val="00F5663D"/>
    <w:rsid w:val="00F6278A"/>
    <w:rsid w:val="00F670AF"/>
    <w:rsid w:val="00F77958"/>
    <w:rsid w:val="00F84B68"/>
    <w:rsid w:val="00F86ABF"/>
    <w:rsid w:val="00F91DA6"/>
    <w:rsid w:val="00F92FE4"/>
    <w:rsid w:val="00F96DD2"/>
    <w:rsid w:val="00FA44CA"/>
    <w:rsid w:val="00FA70B0"/>
    <w:rsid w:val="00FB2C64"/>
    <w:rsid w:val="00FB3D21"/>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geosciml.org/doc/geosciml/3.2/documentation/html/index.htm" TargetMode="External"/><Relationship Id="rId21" Type="http://schemas.openxmlformats.org/officeDocument/2006/relationships/image" Target="media/image4.png"/><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loop3d.org/GSO/ontology/2020/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6.png"/><Relationship Id="rId32" Type="http://schemas.openxmlformats.org/officeDocument/2006/relationships/hyperlink" Target="http://resource.geosciml.org/vocabulary/cgi/2016/" TargetMode="External"/><Relationship Id="rId37" Type="http://schemas.openxmlformats.org/officeDocument/2006/relationships/image" Target="media/image10.png"/><Relationship Id="rId40"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hyperlink" Target="https://www.merriam-webster.com/dictionary/matrix" TargetMode="External"/><Relationship Id="rId36" Type="http://schemas.openxmlformats.org/officeDocument/2006/relationships/image" Target="media/image9.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s://stratigraphy.org/icschart/ChronostratChart2020-01.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40.png"/><Relationship Id="rId27" Type="http://schemas.openxmlformats.org/officeDocument/2006/relationships/hyperlink" Target="http://www.stratigraphy.org/upload/bak/chron.htm" TargetMode="External"/><Relationship Id="rId30" Type="http://schemas.openxmlformats.org/officeDocument/2006/relationships/hyperlink" Target="https://stratigraphy.org/icschart/ChronostratChart2017-02.pdf" TargetMode="External"/><Relationship Id="rId35" Type="http://schemas.openxmlformats.org/officeDocument/2006/relationships/image" Target="media/image8.png"/><Relationship Id="rId43" Type="http://schemas.microsoft.com/office/2011/relationships/people" Target="people.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hyperlink" Target="http://loop3d.org/GSO/ontology/2020/1" TargetMode="External"/><Relationship Id="rId38"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1</TotalTime>
  <Pages>1</Pages>
  <Words>7906</Words>
  <Characters>45066</Characters>
  <Application>Microsoft Office Word</Application>
  <DocSecurity>0</DocSecurity>
  <Lines>375</Lines>
  <Paragraphs>105</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Statement: Jurassic formation has lower and upper parts.</vt:lpstr>
      <vt:lpstr>        Statement: Cretaceous dike intrusion event is younger that granitoid intrusion</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Test Instances</vt:lpstr>
      <vt:lpstr>References</vt:lpstr>
      <vt:lpstr>Appendix 1. SPARQL Queries</vt:lpstr>
      <vt:lpstr>    Get all the time ordinal eras in a version of the Geologic time scale</vt:lpstr>
    </vt:vector>
  </TitlesOfParts>
  <Company/>
  <LinksUpToDate>false</LinksUpToDate>
  <CharactersWithSpaces>5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35</cp:revision>
  <cp:lastPrinted>2020-03-17T17:16:00Z</cp:lastPrinted>
  <dcterms:created xsi:type="dcterms:W3CDTF">2020-06-16T00:40:00Z</dcterms:created>
  <dcterms:modified xsi:type="dcterms:W3CDTF">2020-08-12T18:37:00Z</dcterms:modified>
</cp:coreProperties>
</file>